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90" w:type="dxa"/>
        <w:tblLook w:val="04A0" w:firstRow="1" w:lastRow="0" w:firstColumn="1" w:lastColumn="0" w:noHBand="0" w:noVBand="1"/>
      </w:tblPr>
      <w:tblGrid>
        <w:gridCol w:w="5529"/>
        <w:gridCol w:w="4961"/>
      </w:tblGrid>
      <w:tr w:rsidR="00D0523F" w:rsidRPr="00685179" w14:paraId="73A9DE92" w14:textId="77777777" w:rsidTr="006D55FD">
        <w:tc>
          <w:tcPr>
            <w:tcW w:w="5529" w:type="dxa"/>
            <w:shd w:val="clear" w:color="auto" w:fill="0070C0"/>
            <w:vAlign w:val="center"/>
          </w:tcPr>
          <w:p w14:paraId="0FEBB953" w14:textId="5D1335A0" w:rsidR="00D0523F" w:rsidRPr="00685179" w:rsidRDefault="00937C19" w:rsidP="00861411">
            <w:pPr>
              <w:spacing w:after="120" w:line="240" w:lineRule="auto"/>
              <w:rPr>
                <w:rFonts w:cstheme="minorHAnsi"/>
                <w:sz w:val="72"/>
                <w:szCs w:val="36"/>
              </w:rPr>
            </w:pPr>
            <w:r w:rsidRPr="00937C19">
              <w:rPr>
                <w:rFonts w:cstheme="minorHAnsi"/>
                <w:color w:val="FFFFFF" w:themeColor="background1"/>
                <w:sz w:val="72"/>
                <w:szCs w:val="36"/>
              </w:rPr>
              <w:t>JOHN SMITH</w:t>
            </w:r>
          </w:p>
        </w:tc>
        <w:tc>
          <w:tcPr>
            <w:tcW w:w="4961" w:type="dxa"/>
          </w:tcPr>
          <w:p w14:paraId="29DACBA6" w14:textId="709BD3AC" w:rsidR="00D0523F" w:rsidRPr="00685179" w:rsidRDefault="00436CBF" w:rsidP="001C5D0E">
            <w:pPr>
              <w:spacing w:after="0" w:line="240" w:lineRule="auto"/>
              <w:jc w:val="right"/>
              <w:rPr>
                <w:rFonts w:cstheme="minorHAnsi"/>
                <w:bCs/>
                <w:sz w:val="20"/>
                <w:szCs w:val="20"/>
              </w:rPr>
            </w:pPr>
            <w:commentRangeStart w:id="0"/>
            <w:r w:rsidRPr="00436CBF">
              <w:rPr>
                <w:rFonts w:cstheme="minorHAnsi"/>
                <w:bCs/>
                <w:sz w:val="20"/>
                <w:szCs w:val="20"/>
              </w:rPr>
              <w:t xml:space="preserve">07590 620 463 </w:t>
            </w:r>
            <w:r w:rsidR="001C5D0E" w:rsidRPr="001C5D0E">
              <w:rPr>
                <w:rFonts w:ascii="Calibri Light" w:eastAsia="Calibri Light" w:hAnsi="Calibri Light" w:cs="Times New Roman"/>
                <w:noProof/>
                <w:color w:val="4C4C4C"/>
                <w:lang w:eastAsia="en-GB"/>
              </w:rPr>
              <mc:AlternateContent>
                <mc:Choice Requires="wps">
                  <w:drawing>
                    <wp:inline distT="0" distB="0" distL="0" distR="0" wp14:anchorId="4607599F" wp14:editId="60C230CA">
                      <wp:extent cx="109728" cy="109728"/>
                      <wp:effectExtent l="0" t="0" r="5080" b="5080"/>
                      <wp:docPr id="55" name="Telephone icon"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728" cy="109728"/>
                              </a:xfrm>
                              <a:custGeom>
                                <a:avLst/>
                                <a:gdLst>
                                  <a:gd name="T0" fmla="*/ 477 w 2552"/>
                                  <a:gd name="T1" fmla="*/ 11 h 2616"/>
                                  <a:gd name="T2" fmla="*/ 580 w 2552"/>
                                  <a:gd name="T3" fmla="*/ 77 h 2616"/>
                                  <a:gd name="T4" fmla="*/ 742 w 2552"/>
                                  <a:gd name="T5" fmla="*/ 241 h 2616"/>
                                  <a:gd name="T6" fmla="*/ 854 w 2552"/>
                                  <a:gd name="T7" fmla="*/ 356 h 2616"/>
                                  <a:gd name="T8" fmla="*/ 900 w 2552"/>
                                  <a:gd name="T9" fmla="*/ 449 h 2616"/>
                                  <a:gd name="T10" fmla="*/ 892 w 2552"/>
                                  <a:gd name="T11" fmla="*/ 540 h 2616"/>
                                  <a:gd name="T12" fmla="*/ 830 w 2552"/>
                                  <a:gd name="T13" fmla="*/ 629 h 2616"/>
                                  <a:gd name="T14" fmla="*/ 727 w 2552"/>
                                  <a:gd name="T15" fmla="*/ 723 h 2616"/>
                                  <a:gd name="T16" fmla="*/ 669 w 2552"/>
                                  <a:gd name="T17" fmla="*/ 823 h 2616"/>
                                  <a:gd name="T18" fmla="*/ 663 w 2552"/>
                                  <a:gd name="T19" fmla="*/ 925 h 2616"/>
                                  <a:gd name="T20" fmla="*/ 707 w 2552"/>
                                  <a:gd name="T21" fmla="*/ 1027 h 2616"/>
                                  <a:gd name="T22" fmla="*/ 918 w 2552"/>
                                  <a:gd name="T23" fmla="*/ 1253 h 2616"/>
                                  <a:gd name="T24" fmla="*/ 1402 w 2552"/>
                                  <a:gd name="T25" fmla="*/ 1718 h 2616"/>
                                  <a:gd name="T26" fmla="*/ 1630 w 2552"/>
                                  <a:gd name="T27" fmla="*/ 1918 h 2616"/>
                                  <a:gd name="T28" fmla="*/ 1727 w 2552"/>
                                  <a:gd name="T29" fmla="*/ 1946 h 2616"/>
                                  <a:gd name="T30" fmla="*/ 1823 w 2552"/>
                                  <a:gd name="T31" fmla="*/ 1921 h 2616"/>
                                  <a:gd name="T32" fmla="*/ 1914 w 2552"/>
                                  <a:gd name="T33" fmla="*/ 1836 h 2616"/>
                                  <a:gd name="T34" fmla="*/ 2018 w 2552"/>
                                  <a:gd name="T35" fmla="*/ 1737 h 2616"/>
                                  <a:gd name="T36" fmla="*/ 2121 w 2552"/>
                                  <a:gd name="T37" fmla="*/ 1703 h 2616"/>
                                  <a:gd name="T38" fmla="*/ 2222 w 2552"/>
                                  <a:gd name="T39" fmla="*/ 1728 h 2616"/>
                                  <a:gd name="T40" fmla="*/ 2320 w 2552"/>
                                  <a:gd name="T41" fmla="*/ 1810 h 2616"/>
                                  <a:gd name="T42" fmla="*/ 2529 w 2552"/>
                                  <a:gd name="T43" fmla="*/ 2061 h 2616"/>
                                  <a:gd name="T44" fmla="*/ 2552 w 2552"/>
                                  <a:gd name="T45" fmla="*/ 2149 h 2616"/>
                                  <a:gd name="T46" fmla="*/ 2538 w 2552"/>
                                  <a:gd name="T47" fmla="*/ 2228 h 2616"/>
                                  <a:gd name="T48" fmla="*/ 2506 w 2552"/>
                                  <a:gd name="T49" fmla="*/ 2287 h 2616"/>
                                  <a:gd name="T50" fmla="*/ 2475 w 2552"/>
                                  <a:gd name="T51" fmla="*/ 2321 h 2616"/>
                                  <a:gd name="T52" fmla="*/ 2458 w 2552"/>
                                  <a:gd name="T53" fmla="*/ 2336 h 2616"/>
                                  <a:gd name="T54" fmla="*/ 2412 w 2552"/>
                                  <a:gd name="T55" fmla="*/ 2374 h 2616"/>
                                  <a:gd name="T56" fmla="*/ 2347 w 2552"/>
                                  <a:gd name="T57" fmla="*/ 2426 h 2616"/>
                                  <a:gd name="T58" fmla="*/ 2269 w 2552"/>
                                  <a:gd name="T59" fmla="*/ 2482 h 2616"/>
                                  <a:gd name="T60" fmla="*/ 2187 w 2552"/>
                                  <a:gd name="T61" fmla="*/ 2532 h 2616"/>
                                  <a:gd name="T62" fmla="*/ 2109 w 2552"/>
                                  <a:gd name="T63" fmla="*/ 2567 h 2616"/>
                                  <a:gd name="T64" fmla="*/ 1964 w 2552"/>
                                  <a:gd name="T65" fmla="*/ 2605 h 2616"/>
                                  <a:gd name="T66" fmla="*/ 1848 w 2552"/>
                                  <a:gd name="T67" fmla="*/ 2616 h 2616"/>
                                  <a:gd name="T68" fmla="*/ 1752 w 2552"/>
                                  <a:gd name="T69" fmla="*/ 2606 h 2616"/>
                                  <a:gd name="T70" fmla="*/ 1668 w 2552"/>
                                  <a:gd name="T71" fmla="*/ 2581 h 2616"/>
                                  <a:gd name="T72" fmla="*/ 1589 w 2552"/>
                                  <a:gd name="T73" fmla="*/ 2544 h 2616"/>
                                  <a:gd name="T74" fmla="*/ 1439 w 2552"/>
                                  <a:gd name="T75" fmla="*/ 2469 h 2616"/>
                                  <a:gd name="T76" fmla="*/ 1167 w 2552"/>
                                  <a:gd name="T77" fmla="*/ 2314 h 2616"/>
                                  <a:gd name="T78" fmla="*/ 916 w 2552"/>
                                  <a:gd name="T79" fmla="*/ 2146 h 2616"/>
                                  <a:gd name="T80" fmla="*/ 689 w 2552"/>
                                  <a:gd name="T81" fmla="*/ 1959 h 2616"/>
                                  <a:gd name="T82" fmla="*/ 488 w 2552"/>
                                  <a:gd name="T83" fmla="*/ 1751 h 2616"/>
                                  <a:gd name="T84" fmla="*/ 314 w 2552"/>
                                  <a:gd name="T85" fmla="*/ 1520 h 2616"/>
                                  <a:gd name="T86" fmla="*/ 170 w 2552"/>
                                  <a:gd name="T87" fmla="*/ 1261 h 2616"/>
                                  <a:gd name="T88" fmla="*/ 59 w 2552"/>
                                  <a:gd name="T89" fmla="*/ 972 h 2616"/>
                                  <a:gd name="T90" fmla="*/ 4 w 2552"/>
                                  <a:gd name="T91" fmla="*/ 734 h 2616"/>
                                  <a:gd name="T92" fmla="*/ 11 w 2552"/>
                                  <a:gd name="T93" fmla="*/ 543 h 2616"/>
                                  <a:gd name="T94" fmla="*/ 63 w 2552"/>
                                  <a:gd name="T95" fmla="*/ 365 h 2616"/>
                                  <a:gd name="T96" fmla="*/ 160 w 2552"/>
                                  <a:gd name="T97" fmla="*/ 197 h 2616"/>
                                  <a:gd name="T98" fmla="*/ 279 w 2552"/>
                                  <a:gd name="T99" fmla="*/ 61 h 2616"/>
                                  <a:gd name="T100" fmla="*/ 377 w 2552"/>
                                  <a:gd name="T101" fmla="*/ 6 h 2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rgbClr val="0070C0"/>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29630805" id="Telephone icon"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0070c0" stroked="f" strokeweight="0">
                      <v:path arrowok="t" o:connecttype="custom" o:connectlocs="20510,461;24938,3230;31904,10109;36719,14932;38697,18833;38353,22650;35687,26383;31259,30326;28765,34521;28507,38799;30399,43077;39471,52557;60282,72061;70085,80450;74256,81625;78383,80576;82296,77011;86768,72858;91196,71432;95539,72481;99753,75920;108739,86449;109728,90140;109126,93453;107750,95928;106417,97354;105686,97983;103708,99577;100914,101758;97560,104107;94034,106205;90680,107673;84446,109267;79458,109728;75331,109309;71719,108260;68322,106708;61872,103562;50177,97061;39385,90014;29625,82170;20982,73446;13501,63756;7309,52893;2537,40770;172,30788;473,22776;2709,15310;6879,8263;11996,2559;16210,252" o:connectangles="0,0,0,0,0,0,0,0,0,0,0,0,0,0,0,0,0,0,0,0,0,0,0,0,0,0,0,0,0,0,0,0,0,0,0,0,0,0,0,0,0,0,0,0,0,0,0,0,0,0,0"/>
                      <w10:anchorlock/>
                    </v:shape>
                  </w:pict>
                </mc:Fallback>
              </mc:AlternateContent>
            </w:r>
          </w:p>
          <w:p w14:paraId="0A0FC78B" w14:textId="59D77A32" w:rsidR="00D0523F" w:rsidRPr="00685179" w:rsidRDefault="00353781" w:rsidP="001C5D0E">
            <w:pPr>
              <w:spacing w:after="0" w:line="240" w:lineRule="auto"/>
              <w:jc w:val="right"/>
              <w:rPr>
                <w:rFonts w:cstheme="minorHAnsi"/>
                <w:bCs/>
                <w:sz w:val="20"/>
                <w:szCs w:val="20"/>
              </w:rPr>
            </w:pPr>
            <w:hyperlink r:id="rId7" w:history="1">
              <w:r w:rsidR="002F6B33" w:rsidRPr="00D50B42">
                <w:rPr>
                  <w:rStyle w:val="Hyperlink"/>
                  <w:rFonts w:cstheme="minorHAnsi"/>
                  <w:bCs/>
                  <w:sz w:val="20"/>
                  <w:szCs w:val="20"/>
                </w:rPr>
                <w:t>john.smith@gmail.com</w:t>
              </w:r>
            </w:hyperlink>
            <w:r w:rsidR="002F6B33">
              <w:rPr>
                <w:rStyle w:val="Hyperlink"/>
                <w:rFonts w:cstheme="minorHAnsi"/>
                <w:bCs/>
                <w:sz w:val="20"/>
                <w:szCs w:val="20"/>
                <w:u w:val="none"/>
              </w:rPr>
              <w:t xml:space="preserve"> </w:t>
            </w:r>
            <w:r w:rsidR="001C5D0E" w:rsidRPr="001C5D0E">
              <w:rPr>
                <w:rFonts w:ascii="Calibri Light" w:eastAsia="Calibri Light" w:hAnsi="Calibri Light" w:cs="Times New Roman"/>
                <w:noProof/>
                <w:color w:val="4C4C4C"/>
                <w:lang w:eastAsia="en-GB"/>
              </w:rPr>
              <mc:AlternateContent>
                <mc:Choice Requires="wps">
                  <w:drawing>
                    <wp:inline distT="0" distB="0" distL="0" distR="0" wp14:anchorId="5E23ADDB" wp14:editId="14D6AA20">
                      <wp:extent cx="137160" cy="91440"/>
                      <wp:effectExtent l="0" t="0" r="0" b="3810"/>
                      <wp:docPr id="56" name="Freeform 5"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108 w 120"/>
                                  <a:gd name="T1" fmla="*/ 21 h 80"/>
                                  <a:gd name="T2" fmla="*/ 108 w 120"/>
                                  <a:gd name="T3" fmla="*/ 21 h 80"/>
                                  <a:gd name="T4" fmla="*/ 60 w 120"/>
                                  <a:gd name="T5" fmla="*/ 58 h 80"/>
                                  <a:gd name="T6" fmla="*/ 12 w 120"/>
                                  <a:gd name="T7" fmla="*/ 21 h 80"/>
                                  <a:gd name="T8" fmla="*/ 12 w 120"/>
                                  <a:gd name="T9" fmla="*/ 18 h 80"/>
                                  <a:gd name="T10" fmla="*/ 16 w 120"/>
                                  <a:gd name="T11" fmla="*/ 17 h 80"/>
                                  <a:gd name="T12" fmla="*/ 60 w 120"/>
                                  <a:gd name="T13" fmla="*/ 51 h 80"/>
                                  <a:gd name="T14" fmla="*/ 104 w 120"/>
                                  <a:gd name="T15" fmla="*/ 17 h 80"/>
                                  <a:gd name="T16" fmla="*/ 108 w 120"/>
                                  <a:gd name="T17" fmla="*/ 18 h 80"/>
                                  <a:gd name="T18" fmla="*/ 108 w 120"/>
                                  <a:gd name="T19" fmla="*/ 21 h 80"/>
                                  <a:gd name="T20" fmla="*/ 108 w 120"/>
                                  <a:gd name="T21" fmla="*/ 21 h 80"/>
                                  <a:gd name="T22" fmla="*/ 114 w 120"/>
                                  <a:gd name="T23" fmla="*/ 0 h 80"/>
                                  <a:gd name="T24" fmla="*/ 114 w 120"/>
                                  <a:gd name="T25" fmla="*/ 0 h 80"/>
                                  <a:gd name="T26" fmla="*/ 6 w 120"/>
                                  <a:gd name="T27" fmla="*/ 0 h 80"/>
                                  <a:gd name="T28" fmla="*/ 0 w 120"/>
                                  <a:gd name="T29" fmla="*/ 6 h 80"/>
                                  <a:gd name="T30" fmla="*/ 0 w 120"/>
                                  <a:gd name="T31" fmla="*/ 74 h 80"/>
                                  <a:gd name="T32" fmla="*/ 6 w 120"/>
                                  <a:gd name="T33" fmla="*/ 80 h 80"/>
                                  <a:gd name="T34" fmla="*/ 114 w 120"/>
                                  <a:gd name="T35" fmla="*/ 80 h 80"/>
                                  <a:gd name="T36" fmla="*/ 120 w 120"/>
                                  <a:gd name="T37" fmla="*/ 74 h 80"/>
                                  <a:gd name="T38" fmla="*/ 120 w 120"/>
                                  <a:gd name="T39" fmla="*/ 6 h 80"/>
                                  <a:gd name="T40" fmla="*/ 114 w 120"/>
                                  <a:gd name="T41" fmla="*/ 0 h 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lnTo>
                                      <a:pt x="108" y="21"/>
                                    </a:ln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rgbClr val="0070C0"/>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44D826DF" id="Freeform 5"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" path="m108,21r,l60,58,12,21v-1,-1,-1,-2,,-3c13,16,14,16,16,17l60,51,104,17v1,-1,3,-1,4,1c109,19,109,20,108,21r,xm114,r,l6,c3,,,3,,6l,74v,3,3,6,6,6l114,80v3,,6,-3,6,-6l120,6c120,3,117,,114,xe" fillcolor="#0070c0" stroked="f" strokeweight="0">
                      <v:path arrowok="t" o:connecttype="custom" o:connectlocs="123444,24003;123444,24003;68580,66294;13716,24003;13716,20574;18288,19431;68580,58293;118872,19431;123444,20574;123444,24003;123444,24003;130302,0;130302,0;6858,0;0,6858;0,84582;6858,91440;130302,91440;137160,84582;137160,6858;130302,0" o:connectangles="0,0,0,0,0,0,0,0,0,0,0,0,0,0,0,0,0,0,0,0,0"/>
                      <o:lock v:ext="edit" aspectratio="t" verticies="t"/>
                      <w10:anchorlock/>
                    </v:shape>
                  </w:pict>
                </mc:Fallback>
              </mc:AlternateContent>
            </w:r>
          </w:p>
          <w:p w14:paraId="55533828" w14:textId="5C6AD831" w:rsidR="00D0523F" w:rsidRPr="00685179" w:rsidRDefault="005965B0" w:rsidP="001C5D0E">
            <w:pPr>
              <w:spacing w:after="0" w:line="240" w:lineRule="auto"/>
              <w:jc w:val="right"/>
              <w:rPr>
                <w:rFonts w:cstheme="minorHAnsi"/>
                <w:sz w:val="20"/>
                <w:szCs w:val="20"/>
              </w:rPr>
            </w:pPr>
            <w:r w:rsidRPr="005965B0">
              <w:rPr>
                <w:rFonts w:cstheme="minorHAnsi"/>
                <w:sz w:val="20"/>
                <w:szCs w:val="20"/>
              </w:rPr>
              <w:t xml:space="preserve">London, UK </w:t>
            </w:r>
            <w:r w:rsidR="001C5D0E" w:rsidRPr="001C5D0E">
              <w:rPr>
                <w:rFonts w:ascii="Calibri Light" w:eastAsia="Calibri Light" w:hAnsi="Calibri Light" w:cs="Times New Roman"/>
                <w:noProof/>
                <w:color w:val="4C4C4C"/>
                <w:lang w:eastAsia="en-GB"/>
              </w:rPr>
              <mc:AlternateContent>
                <mc:Choice Requires="wps">
                  <w:drawing>
                    <wp:inline distT="0" distB="0" distL="0" distR="0" wp14:anchorId="62FD99EC" wp14:editId="0A4940F4">
                      <wp:extent cx="118872" cy="118872"/>
                      <wp:effectExtent l="0" t="0" r="0" b="0"/>
                      <wp:docPr id="54" name="Address icon"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872" cy="118872"/>
                              </a:xfrm>
                              <a:custGeom>
                                <a:avLst/>
                                <a:gdLst>
                                  <a:gd name="T0" fmla="*/ 1493 w 2846"/>
                                  <a:gd name="T1" fmla="*/ 23 h 2833"/>
                                  <a:gd name="T2" fmla="*/ 1607 w 2846"/>
                                  <a:gd name="T3" fmla="*/ 115 h 2833"/>
                                  <a:gd name="T4" fmla="*/ 1757 w 2846"/>
                                  <a:gd name="T5" fmla="*/ 256 h 2833"/>
                                  <a:gd name="T6" fmla="*/ 1931 w 2846"/>
                                  <a:gd name="T7" fmla="*/ 422 h 2833"/>
                                  <a:gd name="T8" fmla="*/ 2118 w 2846"/>
                                  <a:gd name="T9" fmla="*/ 603 h 2833"/>
                                  <a:gd name="T10" fmla="*/ 2306 w 2846"/>
                                  <a:gd name="T11" fmla="*/ 787 h 2833"/>
                                  <a:gd name="T12" fmla="*/ 2482 w 2846"/>
                                  <a:gd name="T13" fmla="*/ 960 h 2833"/>
                                  <a:gd name="T14" fmla="*/ 2637 w 2846"/>
                                  <a:gd name="T15" fmla="*/ 1113 h 2833"/>
                                  <a:gd name="T16" fmla="*/ 2757 w 2846"/>
                                  <a:gd name="T17" fmla="*/ 1234 h 2833"/>
                                  <a:gd name="T18" fmla="*/ 2829 w 2846"/>
                                  <a:gd name="T19" fmla="*/ 1310 h 2833"/>
                                  <a:gd name="T20" fmla="*/ 2757 w 2846"/>
                                  <a:gd name="T21" fmla="*/ 1334 h 2833"/>
                                  <a:gd name="T22" fmla="*/ 2584 w 2846"/>
                                  <a:gd name="T23" fmla="*/ 1340 h 2833"/>
                                  <a:gd name="T24" fmla="*/ 2467 w 2846"/>
                                  <a:gd name="T25" fmla="*/ 1345 h 2833"/>
                                  <a:gd name="T26" fmla="*/ 2467 w 2846"/>
                                  <a:gd name="T27" fmla="*/ 2566 h 2833"/>
                                  <a:gd name="T28" fmla="*/ 2448 w 2846"/>
                                  <a:gd name="T29" fmla="*/ 2716 h 2833"/>
                                  <a:gd name="T30" fmla="*/ 2383 w 2846"/>
                                  <a:gd name="T31" fmla="*/ 2796 h 2833"/>
                                  <a:gd name="T32" fmla="*/ 2256 w 2846"/>
                                  <a:gd name="T33" fmla="*/ 2830 h 2833"/>
                                  <a:gd name="T34" fmla="*/ 2157 w 2846"/>
                                  <a:gd name="T35" fmla="*/ 2833 h 2833"/>
                                  <a:gd name="T36" fmla="*/ 2039 w 2846"/>
                                  <a:gd name="T37" fmla="*/ 2830 h 2833"/>
                                  <a:gd name="T38" fmla="*/ 1925 w 2846"/>
                                  <a:gd name="T39" fmla="*/ 2822 h 2833"/>
                                  <a:gd name="T40" fmla="*/ 1858 w 2846"/>
                                  <a:gd name="T41" fmla="*/ 2769 h 2833"/>
                                  <a:gd name="T42" fmla="*/ 1831 w 2846"/>
                                  <a:gd name="T43" fmla="*/ 2639 h 2833"/>
                                  <a:gd name="T44" fmla="*/ 1825 w 2846"/>
                                  <a:gd name="T45" fmla="*/ 2460 h 2833"/>
                                  <a:gd name="T46" fmla="*/ 1822 w 2846"/>
                                  <a:gd name="T47" fmla="*/ 2273 h 2833"/>
                                  <a:gd name="T48" fmla="*/ 1821 w 2846"/>
                                  <a:gd name="T49" fmla="*/ 2076 h 2833"/>
                                  <a:gd name="T50" fmla="*/ 1821 w 2846"/>
                                  <a:gd name="T51" fmla="*/ 1908 h 2833"/>
                                  <a:gd name="T52" fmla="*/ 1822 w 2846"/>
                                  <a:gd name="T53" fmla="*/ 1807 h 2833"/>
                                  <a:gd name="T54" fmla="*/ 1811 w 2846"/>
                                  <a:gd name="T55" fmla="*/ 1707 h 2833"/>
                                  <a:gd name="T56" fmla="*/ 1750 w 2846"/>
                                  <a:gd name="T57" fmla="*/ 1631 h 2833"/>
                                  <a:gd name="T58" fmla="*/ 1651 w 2846"/>
                                  <a:gd name="T59" fmla="*/ 1592 h 2833"/>
                                  <a:gd name="T60" fmla="*/ 1529 w 2846"/>
                                  <a:gd name="T61" fmla="*/ 1579 h 2833"/>
                                  <a:gd name="T62" fmla="*/ 1398 w 2846"/>
                                  <a:gd name="T63" fmla="*/ 1577 h 2833"/>
                                  <a:gd name="T64" fmla="*/ 1253 w 2846"/>
                                  <a:gd name="T65" fmla="*/ 1586 h 2833"/>
                                  <a:gd name="T66" fmla="*/ 1129 w 2846"/>
                                  <a:gd name="T67" fmla="*/ 1617 h 2833"/>
                                  <a:gd name="T68" fmla="*/ 1041 w 2846"/>
                                  <a:gd name="T69" fmla="*/ 1678 h 2833"/>
                                  <a:gd name="T70" fmla="*/ 1010 w 2846"/>
                                  <a:gd name="T71" fmla="*/ 1778 h 2833"/>
                                  <a:gd name="T72" fmla="*/ 1011 w 2846"/>
                                  <a:gd name="T73" fmla="*/ 2427 h 2833"/>
                                  <a:gd name="T74" fmla="*/ 1009 w 2846"/>
                                  <a:gd name="T75" fmla="*/ 2697 h 2833"/>
                                  <a:gd name="T76" fmla="*/ 959 w 2846"/>
                                  <a:gd name="T77" fmla="*/ 2783 h 2833"/>
                                  <a:gd name="T78" fmla="*/ 845 w 2846"/>
                                  <a:gd name="T79" fmla="*/ 2822 h 2833"/>
                                  <a:gd name="T80" fmla="*/ 562 w 2846"/>
                                  <a:gd name="T81" fmla="*/ 2828 h 2833"/>
                                  <a:gd name="T82" fmla="*/ 444 w 2846"/>
                                  <a:gd name="T83" fmla="*/ 2793 h 2833"/>
                                  <a:gd name="T84" fmla="*/ 380 w 2846"/>
                                  <a:gd name="T85" fmla="*/ 2703 h 2833"/>
                                  <a:gd name="T86" fmla="*/ 372 w 2846"/>
                                  <a:gd name="T87" fmla="*/ 2285 h 2833"/>
                                  <a:gd name="T88" fmla="*/ 370 w 2846"/>
                                  <a:gd name="T89" fmla="*/ 1351 h 2833"/>
                                  <a:gd name="T90" fmla="*/ 308 w 2846"/>
                                  <a:gd name="T91" fmla="*/ 1352 h 2833"/>
                                  <a:gd name="T92" fmla="*/ 191 w 2846"/>
                                  <a:gd name="T93" fmla="*/ 1353 h 2833"/>
                                  <a:gd name="T94" fmla="*/ 73 w 2846"/>
                                  <a:gd name="T95" fmla="*/ 1352 h 2833"/>
                                  <a:gd name="T96" fmla="*/ 4 w 2846"/>
                                  <a:gd name="T97" fmla="*/ 1352 h 2833"/>
                                  <a:gd name="T98" fmla="*/ 26 w 2846"/>
                                  <a:gd name="T99" fmla="*/ 1319 h 2833"/>
                                  <a:gd name="T100" fmla="*/ 109 w 2846"/>
                                  <a:gd name="T101" fmla="*/ 1230 h 2833"/>
                                  <a:gd name="T102" fmla="*/ 236 w 2846"/>
                                  <a:gd name="T103" fmla="*/ 1097 h 2833"/>
                                  <a:gd name="T104" fmla="*/ 394 w 2846"/>
                                  <a:gd name="T105" fmla="*/ 934 h 2833"/>
                                  <a:gd name="T106" fmla="*/ 574 w 2846"/>
                                  <a:gd name="T107" fmla="*/ 753 h 2833"/>
                                  <a:gd name="T108" fmla="*/ 762 w 2846"/>
                                  <a:gd name="T109" fmla="*/ 566 h 2833"/>
                                  <a:gd name="T110" fmla="*/ 946 w 2846"/>
                                  <a:gd name="T111" fmla="*/ 383 h 2833"/>
                                  <a:gd name="T112" fmla="*/ 1116 w 2846"/>
                                  <a:gd name="T113" fmla="*/ 218 h 2833"/>
                                  <a:gd name="T114" fmla="*/ 1257 w 2846"/>
                                  <a:gd name="T115" fmla="*/ 81 h 2833"/>
                                  <a:gd name="T116" fmla="*/ 1367 w 2846"/>
                                  <a:gd name="T117" fmla="*/ 7 h 28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846" h="2833">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rgbClr val="0070C0"/>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5070A0A6" id="Address icon" o:spid="_x0000_s1026"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0070c0" stroked="f" strokeweight="0">
                      <v:path arrowok="t" o:connecttype="custom" o:connectlocs="62360,965;67121,4825;73387,10742;80654,17707;88465,25302;96317,33022;103668,40281;110142,46701;115155,51778;118162,54967;115155,55974;107929,56226;103042,56436;103042,107669;102248,113963;99533,117319;94229,118746;90094,118872;85165,118746;80404,118410;77605,116187;76477,110732;76227,103221;76101,95375;76060,87108;76060,80059;76101,75821;75642,71625;73094,68436;68959,66800;63863,66254;58392,66171;52335,66548;47156,67849;43481,70408;42186,74604;42228,101836;42144,113165;40056,116774;35294,118410;23474,118662;18545,117194;15872,113417;15538,95878;15454,56688;12865,56730;7978,56772;3049,56730;167,56730;1086,55345;4553,51611;9857,46030;16457,39190;23975,31596;31827,23749;39513,16071;46613,9147;52502,3399;57097,294" o:connectangles="0,0,0,0,0,0,0,0,0,0,0,0,0,0,0,0,0,0,0,0,0,0,0,0,0,0,0,0,0,0,0,0,0,0,0,0,0,0,0,0,0,0,0,0,0,0,0,0,0,0,0,0,0,0,0,0,0,0,0"/>
                      <w10:anchorlock/>
                    </v:shape>
                  </w:pict>
                </mc:Fallback>
              </mc:AlternateContent>
            </w:r>
            <w:r w:rsidR="00D0523F" w:rsidRPr="00685179">
              <w:rPr>
                <w:rFonts w:cstheme="minorHAnsi"/>
                <w:sz w:val="20"/>
                <w:szCs w:val="20"/>
              </w:rPr>
              <w:t xml:space="preserve"> </w:t>
            </w:r>
          </w:p>
          <w:p w14:paraId="6F930C88" w14:textId="5F08EB0F" w:rsidR="00D0523F" w:rsidRPr="00685179" w:rsidRDefault="00902522" w:rsidP="001C5D0E">
            <w:pPr>
              <w:spacing w:after="0" w:line="240" w:lineRule="auto"/>
              <w:jc w:val="right"/>
              <w:rPr>
                <w:rStyle w:val="Hyperlink"/>
                <w:rFonts w:cstheme="minorHAnsi"/>
                <w:sz w:val="20"/>
                <w:szCs w:val="20"/>
              </w:rPr>
            </w:pPr>
            <w:hyperlink r:id="rId8" w:history="1">
              <w:r w:rsidRPr="00902522">
                <w:rPr>
                  <w:rStyle w:val="Hyperlink"/>
                </w:rPr>
                <w:t>LinkedIn</w:t>
              </w:r>
            </w:hyperlink>
            <w:r w:rsidR="001B58E5">
              <w:t xml:space="preserve"> </w:t>
            </w:r>
            <w:r w:rsidR="001C5D0E" w:rsidRPr="001C5D0E">
              <w:rPr>
                <w:rFonts w:ascii="Calibri Light" w:eastAsia="Calibri Light" w:hAnsi="Calibri Light" w:cs="Times New Roman"/>
                <w:noProof/>
                <w:color w:val="4C4C4C"/>
                <w:lang w:eastAsia="en-GB"/>
              </w:rPr>
              <mc:AlternateContent>
                <mc:Choice Requires="wps">
                  <w:drawing>
                    <wp:inline distT="0" distB="0" distL="0" distR="0" wp14:anchorId="2EBEEAD5" wp14:editId="374D9460">
                      <wp:extent cx="109728" cy="109728"/>
                      <wp:effectExtent l="0" t="0" r="5080" b="5080"/>
                      <wp:docPr id="57" name="LinkedIn icon" descr="LinkedIn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09728" cy="109728"/>
                              </a:xfrm>
                              <a:custGeom>
                                <a:avLst/>
                                <a:gdLst>
                                  <a:gd name="T0" fmla="*/ 390 w 2616"/>
                                  <a:gd name="T1" fmla="*/ 985 h 2610"/>
                                  <a:gd name="T2" fmla="*/ 387 w 2616"/>
                                  <a:gd name="T3" fmla="*/ 2196 h 2610"/>
                                  <a:gd name="T4" fmla="*/ 402 w 2616"/>
                                  <a:gd name="T5" fmla="*/ 2225 h 2610"/>
                                  <a:gd name="T6" fmla="*/ 769 w 2616"/>
                                  <a:gd name="T7" fmla="*/ 2223 h 2610"/>
                                  <a:gd name="T8" fmla="*/ 775 w 2616"/>
                                  <a:gd name="T9" fmla="*/ 1006 h 2610"/>
                                  <a:gd name="T10" fmla="*/ 761 w 2616"/>
                                  <a:gd name="T11" fmla="*/ 978 h 2610"/>
                                  <a:gd name="T12" fmla="*/ 1720 w 2616"/>
                                  <a:gd name="T13" fmla="*/ 949 h 2610"/>
                                  <a:gd name="T14" fmla="*/ 1558 w 2616"/>
                                  <a:gd name="T15" fmla="*/ 994 h 2610"/>
                                  <a:gd name="T16" fmla="*/ 1431 w 2616"/>
                                  <a:gd name="T17" fmla="*/ 1097 h 2610"/>
                                  <a:gd name="T18" fmla="*/ 1392 w 2616"/>
                                  <a:gd name="T19" fmla="*/ 1142 h 2610"/>
                                  <a:gd name="T20" fmla="*/ 1390 w 2616"/>
                                  <a:gd name="T21" fmla="*/ 985 h 2610"/>
                                  <a:gd name="T22" fmla="*/ 1048 w 2616"/>
                                  <a:gd name="T23" fmla="*/ 978 h 2610"/>
                                  <a:gd name="T24" fmla="*/ 1019 w 2616"/>
                                  <a:gd name="T25" fmla="*/ 993 h 2610"/>
                                  <a:gd name="T26" fmla="*/ 1020 w 2616"/>
                                  <a:gd name="T27" fmla="*/ 2219 h 2610"/>
                                  <a:gd name="T28" fmla="*/ 1377 w 2616"/>
                                  <a:gd name="T29" fmla="*/ 2225 h 2610"/>
                                  <a:gd name="T30" fmla="*/ 1406 w 2616"/>
                                  <a:gd name="T31" fmla="*/ 2210 h 2610"/>
                                  <a:gd name="T32" fmla="*/ 1409 w 2616"/>
                                  <a:gd name="T33" fmla="*/ 1533 h 2610"/>
                                  <a:gd name="T34" fmla="*/ 1447 w 2616"/>
                                  <a:gd name="T35" fmla="*/ 1387 h 2610"/>
                                  <a:gd name="T36" fmla="*/ 1525 w 2616"/>
                                  <a:gd name="T37" fmla="*/ 1311 h 2610"/>
                                  <a:gd name="T38" fmla="*/ 1647 w 2616"/>
                                  <a:gd name="T39" fmla="*/ 1290 h 2610"/>
                                  <a:gd name="T40" fmla="*/ 1758 w 2616"/>
                                  <a:gd name="T41" fmla="*/ 1322 h 2610"/>
                                  <a:gd name="T42" fmla="*/ 1821 w 2616"/>
                                  <a:gd name="T43" fmla="*/ 1418 h 2610"/>
                                  <a:gd name="T44" fmla="*/ 1839 w 2616"/>
                                  <a:gd name="T45" fmla="*/ 1578 h 2610"/>
                                  <a:gd name="T46" fmla="*/ 1842 w 2616"/>
                                  <a:gd name="T47" fmla="*/ 2215 h 2610"/>
                                  <a:gd name="T48" fmla="*/ 2207 w 2616"/>
                                  <a:gd name="T49" fmla="*/ 2225 h 2610"/>
                                  <a:gd name="T50" fmla="*/ 2228 w 2616"/>
                                  <a:gd name="T51" fmla="*/ 2203 h 2610"/>
                                  <a:gd name="T52" fmla="*/ 2216 w 2616"/>
                                  <a:gd name="T53" fmla="*/ 1331 h 2610"/>
                                  <a:gd name="T54" fmla="*/ 2148 w 2616"/>
                                  <a:gd name="T55" fmla="*/ 1128 h 2610"/>
                                  <a:gd name="T56" fmla="*/ 2035 w 2616"/>
                                  <a:gd name="T57" fmla="*/ 1011 h 2610"/>
                                  <a:gd name="T58" fmla="*/ 1850 w 2616"/>
                                  <a:gd name="T59" fmla="*/ 951 h 2610"/>
                                  <a:gd name="T60" fmla="*/ 511 w 2616"/>
                                  <a:gd name="T61" fmla="*/ 370 h 2610"/>
                                  <a:gd name="T62" fmla="*/ 401 w 2616"/>
                                  <a:gd name="T63" fmla="*/ 450 h 2610"/>
                                  <a:gd name="T64" fmla="*/ 357 w 2616"/>
                                  <a:gd name="T65" fmla="*/ 582 h 2610"/>
                                  <a:gd name="T66" fmla="*/ 399 w 2616"/>
                                  <a:gd name="T67" fmla="*/ 715 h 2610"/>
                                  <a:gd name="T68" fmla="*/ 508 w 2616"/>
                                  <a:gd name="T69" fmla="*/ 797 h 2610"/>
                                  <a:gd name="T70" fmla="*/ 651 w 2616"/>
                                  <a:gd name="T71" fmla="*/ 797 h 2610"/>
                                  <a:gd name="T72" fmla="*/ 763 w 2616"/>
                                  <a:gd name="T73" fmla="*/ 717 h 2610"/>
                                  <a:gd name="T74" fmla="*/ 806 w 2616"/>
                                  <a:gd name="T75" fmla="*/ 583 h 2610"/>
                                  <a:gd name="T76" fmla="*/ 763 w 2616"/>
                                  <a:gd name="T77" fmla="*/ 452 h 2610"/>
                                  <a:gd name="T78" fmla="*/ 653 w 2616"/>
                                  <a:gd name="T79" fmla="*/ 370 h 2610"/>
                                  <a:gd name="T80" fmla="*/ 2451 w 2616"/>
                                  <a:gd name="T81" fmla="*/ 0 h 2610"/>
                                  <a:gd name="T82" fmla="*/ 2527 w 2616"/>
                                  <a:gd name="T83" fmla="*/ 30 h 2610"/>
                                  <a:gd name="T84" fmla="*/ 2605 w 2616"/>
                                  <a:gd name="T85" fmla="*/ 128 h 2610"/>
                                  <a:gd name="T86" fmla="*/ 2616 w 2616"/>
                                  <a:gd name="T87" fmla="*/ 2425 h 2610"/>
                                  <a:gd name="T88" fmla="*/ 2568 w 2616"/>
                                  <a:gd name="T89" fmla="*/ 2545 h 2610"/>
                                  <a:gd name="T90" fmla="*/ 2458 w 2616"/>
                                  <a:gd name="T91" fmla="*/ 2607 h 2610"/>
                                  <a:gd name="T92" fmla="*/ 132 w 2616"/>
                                  <a:gd name="T93" fmla="*/ 2602 h 2610"/>
                                  <a:gd name="T94" fmla="*/ 41 w 2616"/>
                                  <a:gd name="T95" fmla="*/ 2540 h 2610"/>
                                  <a:gd name="T96" fmla="*/ 0 w 2616"/>
                                  <a:gd name="T97" fmla="*/ 2452 h 2610"/>
                                  <a:gd name="T98" fmla="*/ 30 w 2616"/>
                                  <a:gd name="T99" fmla="*/ 85 h 2610"/>
                                  <a:gd name="T100" fmla="*/ 111 w 2616"/>
                                  <a:gd name="T101" fmla="*/ 17 h 26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616" h="2610">
                                    <a:moveTo>
                                      <a:pt x="419" y="978"/>
                                    </a:moveTo>
                                    <a:lnTo>
                                      <a:pt x="404" y="978"/>
                                    </a:lnTo>
                                    <a:lnTo>
                                      <a:pt x="394" y="981"/>
                                    </a:lnTo>
                                    <a:lnTo>
                                      <a:pt x="390" y="985"/>
                                    </a:lnTo>
                                    <a:lnTo>
                                      <a:pt x="388" y="995"/>
                                    </a:lnTo>
                                    <a:lnTo>
                                      <a:pt x="387" y="1010"/>
                                    </a:lnTo>
                                    <a:lnTo>
                                      <a:pt x="387" y="1600"/>
                                    </a:lnTo>
                                    <a:lnTo>
                                      <a:pt x="387" y="2196"/>
                                    </a:lnTo>
                                    <a:lnTo>
                                      <a:pt x="388" y="2210"/>
                                    </a:lnTo>
                                    <a:lnTo>
                                      <a:pt x="389" y="2219"/>
                                    </a:lnTo>
                                    <a:lnTo>
                                      <a:pt x="394" y="2223"/>
                                    </a:lnTo>
                                    <a:lnTo>
                                      <a:pt x="402" y="2225"/>
                                    </a:lnTo>
                                    <a:lnTo>
                                      <a:pt x="415" y="2225"/>
                                    </a:lnTo>
                                    <a:lnTo>
                                      <a:pt x="749" y="2225"/>
                                    </a:lnTo>
                                    <a:lnTo>
                                      <a:pt x="761" y="2225"/>
                                    </a:lnTo>
                                    <a:lnTo>
                                      <a:pt x="769" y="2223"/>
                                    </a:lnTo>
                                    <a:lnTo>
                                      <a:pt x="773" y="2219"/>
                                    </a:lnTo>
                                    <a:lnTo>
                                      <a:pt x="775" y="2211"/>
                                    </a:lnTo>
                                    <a:lnTo>
                                      <a:pt x="775" y="2197"/>
                                    </a:lnTo>
                                    <a:lnTo>
                                      <a:pt x="775" y="1006"/>
                                    </a:lnTo>
                                    <a:lnTo>
                                      <a:pt x="775" y="993"/>
                                    </a:lnTo>
                                    <a:lnTo>
                                      <a:pt x="773" y="985"/>
                                    </a:lnTo>
                                    <a:lnTo>
                                      <a:pt x="769" y="979"/>
                                    </a:lnTo>
                                    <a:lnTo>
                                      <a:pt x="761" y="978"/>
                                    </a:lnTo>
                                    <a:lnTo>
                                      <a:pt x="747" y="978"/>
                                    </a:lnTo>
                                    <a:lnTo>
                                      <a:pt x="419" y="978"/>
                                    </a:lnTo>
                                    <a:close/>
                                    <a:moveTo>
                                      <a:pt x="1785" y="947"/>
                                    </a:moveTo>
                                    <a:lnTo>
                                      <a:pt x="1720" y="949"/>
                                    </a:lnTo>
                                    <a:lnTo>
                                      <a:pt x="1677" y="955"/>
                                    </a:lnTo>
                                    <a:lnTo>
                                      <a:pt x="1635" y="964"/>
                                    </a:lnTo>
                                    <a:lnTo>
                                      <a:pt x="1595" y="977"/>
                                    </a:lnTo>
                                    <a:lnTo>
                                      <a:pt x="1558" y="994"/>
                                    </a:lnTo>
                                    <a:lnTo>
                                      <a:pt x="1523" y="1013"/>
                                    </a:lnTo>
                                    <a:lnTo>
                                      <a:pt x="1490" y="1037"/>
                                    </a:lnTo>
                                    <a:lnTo>
                                      <a:pt x="1459" y="1065"/>
                                    </a:lnTo>
                                    <a:lnTo>
                                      <a:pt x="1431" y="1097"/>
                                    </a:lnTo>
                                    <a:lnTo>
                                      <a:pt x="1405" y="1133"/>
                                    </a:lnTo>
                                    <a:lnTo>
                                      <a:pt x="1401" y="1138"/>
                                    </a:lnTo>
                                    <a:lnTo>
                                      <a:pt x="1396" y="1144"/>
                                    </a:lnTo>
                                    <a:lnTo>
                                      <a:pt x="1392" y="1142"/>
                                    </a:lnTo>
                                    <a:lnTo>
                                      <a:pt x="1392" y="1122"/>
                                    </a:lnTo>
                                    <a:lnTo>
                                      <a:pt x="1391" y="1004"/>
                                    </a:lnTo>
                                    <a:lnTo>
                                      <a:pt x="1391" y="992"/>
                                    </a:lnTo>
                                    <a:lnTo>
                                      <a:pt x="1390" y="985"/>
                                    </a:lnTo>
                                    <a:lnTo>
                                      <a:pt x="1386" y="981"/>
                                    </a:lnTo>
                                    <a:lnTo>
                                      <a:pt x="1378" y="978"/>
                                    </a:lnTo>
                                    <a:lnTo>
                                      <a:pt x="1365" y="978"/>
                                    </a:lnTo>
                                    <a:lnTo>
                                      <a:pt x="1048" y="978"/>
                                    </a:lnTo>
                                    <a:lnTo>
                                      <a:pt x="1033" y="978"/>
                                    </a:lnTo>
                                    <a:lnTo>
                                      <a:pt x="1025" y="979"/>
                                    </a:lnTo>
                                    <a:lnTo>
                                      <a:pt x="1020" y="985"/>
                                    </a:lnTo>
                                    <a:lnTo>
                                      <a:pt x="1019" y="993"/>
                                    </a:lnTo>
                                    <a:lnTo>
                                      <a:pt x="1019" y="1007"/>
                                    </a:lnTo>
                                    <a:lnTo>
                                      <a:pt x="1019" y="2195"/>
                                    </a:lnTo>
                                    <a:lnTo>
                                      <a:pt x="1019" y="2210"/>
                                    </a:lnTo>
                                    <a:lnTo>
                                      <a:pt x="1020" y="2219"/>
                                    </a:lnTo>
                                    <a:lnTo>
                                      <a:pt x="1025" y="2223"/>
                                    </a:lnTo>
                                    <a:lnTo>
                                      <a:pt x="1033" y="2225"/>
                                    </a:lnTo>
                                    <a:lnTo>
                                      <a:pt x="1048" y="2225"/>
                                    </a:lnTo>
                                    <a:lnTo>
                                      <a:pt x="1377" y="2225"/>
                                    </a:lnTo>
                                    <a:lnTo>
                                      <a:pt x="1391" y="2225"/>
                                    </a:lnTo>
                                    <a:lnTo>
                                      <a:pt x="1400" y="2223"/>
                                    </a:lnTo>
                                    <a:lnTo>
                                      <a:pt x="1404" y="2219"/>
                                    </a:lnTo>
                                    <a:lnTo>
                                      <a:pt x="1406" y="2210"/>
                                    </a:lnTo>
                                    <a:lnTo>
                                      <a:pt x="1406" y="2195"/>
                                    </a:lnTo>
                                    <a:lnTo>
                                      <a:pt x="1406" y="1626"/>
                                    </a:lnTo>
                                    <a:lnTo>
                                      <a:pt x="1407" y="1580"/>
                                    </a:lnTo>
                                    <a:lnTo>
                                      <a:pt x="1409" y="1533"/>
                                    </a:lnTo>
                                    <a:lnTo>
                                      <a:pt x="1415" y="1487"/>
                                    </a:lnTo>
                                    <a:lnTo>
                                      <a:pt x="1425" y="1442"/>
                                    </a:lnTo>
                                    <a:lnTo>
                                      <a:pt x="1435" y="1413"/>
                                    </a:lnTo>
                                    <a:lnTo>
                                      <a:pt x="1447" y="1387"/>
                                    </a:lnTo>
                                    <a:lnTo>
                                      <a:pt x="1462" y="1363"/>
                                    </a:lnTo>
                                    <a:lnTo>
                                      <a:pt x="1480" y="1343"/>
                                    </a:lnTo>
                                    <a:lnTo>
                                      <a:pt x="1501" y="1326"/>
                                    </a:lnTo>
                                    <a:lnTo>
                                      <a:pt x="1525" y="1311"/>
                                    </a:lnTo>
                                    <a:lnTo>
                                      <a:pt x="1552" y="1301"/>
                                    </a:lnTo>
                                    <a:lnTo>
                                      <a:pt x="1581" y="1294"/>
                                    </a:lnTo>
                                    <a:lnTo>
                                      <a:pt x="1614" y="1290"/>
                                    </a:lnTo>
                                    <a:lnTo>
                                      <a:pt x="1647" y="1290"/>
                                    </a:lnTo>
                                    <a:lnTo>
                                      <a:pt x="1679" y="1292"/>
                                    </a:lnTo>
                                    <a:lnTo>
                                      <a:pt x="1708" y="1297"/>
                                    </a:lnTo>
                                    <a:lnTo>
                                      <a:pt x="1735" y="1307"/>
                                    </a:lnTo>
                                    <a:lnTo>
                                      <a:pt x="1758" y="1322"/>
                                    </a:lnTo>
                                    <a:lnTo>
                                      <a:pt x="1778" y="1341"/>
                                    </a:lnTo>
                                    <a:lnTo>
                                      <a:pt x="1795" y="1363"/>
                                    </a:lnTo>
                                    <a:lnTo>
                                      <a:pt x="1809" y="1390"/>
                                    </a:lnTo>
                                    <a:lnTo>
                                      <a:pt x="1821" y="1418"/>
                                    </a:lnTo>
                                    <a:lnTo>
                                      <a:pt x="1828" y="1448"/>
                                    </a:lnTo>
                                    <a:lnTo>
                                      <a:pt x="1833" y="1491"/>
                                    </a:lnTo>
                                    <a:lnTo>
                                      <a:pt x="1838" y="1534"/>
                                    </a:lnTo>
                                    <a:lnTo>
                                      <a:pt x="1839" y="1578"/>
                                    </a:lnTo>
                                    <a:lnTo>
                                      <a:pt x="1840" y="1889"/>
                                    </a:lnTo>
                                    <a:lnTo>
                                      <a:pt x="1840" y="2198"/>
                                    </a:lnTo>
                                    <a:lnTo>
                                      <a:pt x="1840" y="2208"/>
                                    </a:lnTo>
                                    <a:lnTo>
                                      <a:pt x="1842" y="2215"/>
                                    </a:lnTo>
                                    <a:lnTo>
                                      <a:pt x="1845" y="2221"/>
                                    </a:lnTo>
                                    <a:lnTo>
                                      <a:pt x="1852" y="2224"/>
                                    </a:lnTo>
                                    <a:lnTo>
                                      <a:pt x="1862" y="2225"/>
                                    </a:lnTo>
                                    <a:lnTo>
                                      <a:pt x="2207" y="2225"/>
                                    </a:lnTo>
                                    <a:lnTo>
                                      <a:pt x="2217" y="2224"/>
                                    </a:lnTo>
                                    <a:lnTo>
                                      <a:pt x="2224" y="2220"/>
                                    </a:lnTo>
                                    <a:lnTo>
                                      <a:pt x="2227" y="2213"/>
                                    </a:lnTo>
                                    <a:lnTo>
                                      <a:pt x="2228" y="2203"/>
                                    </a:lnTo>
                                    <a:lnTo>
                                      <a:pt x="2227" y="1829"/>
                                    </a:lnTo>
                                    <a:lnTo>
                                      <a:pt x="2226" y="1455"/>
                                    </a:lnTo>
                                    <a:lnTo>
                                      <a:pt x="2223" y="1392"/>
                                    </a:lnTo>
                                    <a:lnTo>
                                      <a:pt x="2216" y="1331"/>
                                    </a:lnTo>
                                    <a:lnTo>
                                      <a:pt x="2203" y="1269"/>
                                    </a:lnTo>
                                    <a:lnTo>
                                      <a:pt x="2186" y="1209"/>
                                    </a:lnTo>
                                    <a:lnTo>
                                      <a:pt x="2169" y="1166"/>
                                    </a:lnTo>
                                    <a:lnTo>
                                      <a:pt x="2148" y="1128"/>
                                    </a:lnTo>
                                    <a:lnTo>
                                      <a:pt x="2125" y="1094"/>
                                    </a:lnTo>
                                    <a:lnTo>
                                      <a:pt x="2099" y="1062"/>
                                    </a:lnTo>
                                    <a:lnTo>
                                      <a:pt x="2069" y="1035"/>
                                    </a:lnTo>
                                    <a:lnTo>
                                      <a:pt x="2035" y="1011"/>
                                    </a:lnTo>
                                    <a:lnTo>
                                      <a:pt x="1998" y="992"/>
                                    </a:lnTo>
                                    <a:lnTo>
                                      <a:pt x="1958" y="975"/>
                                    </a:lnTo>
                                    <a:lnTo>
                                      <a:pt x="1914" y="963"/>
                                    </a:lnTo>
                                    <a:lnTo>
                                      <a:pt x="1850" y="951"/>
                                    </a:lnTo>
                                    <a:lnTo>
                                      <a:pt x="1785" y="947"/>
                                    </a:lnTo>
                                    <a:close/>
                                    <a:moveTo>
                                      <a:pt x="582" y="359"/>
                                    </a:moveTo>
                                    <a:lnTo>
                                      <a:pt x="546" y="362"/>
                                    </a:lnTo>
                                    <a:lnTo>
                                      <a:pt x="511" y="370"/>
                                    </a:lnTo>
                                    <a:lnTo>
                                      <a:pt x="478" y="383"/>
                                    </a:lnTo>
                                    <a:lnTo>
                                      <a:pt x="449" y="401"/>
                                    </a:lnTo>
                                    <a:lnTo>
                                      <a:pt x="423" y="423"/>
                                    </a:lnTo>
                                    <a:lnTo>
                                      <a:pt x="401" y="450"/>
                                    </a:lnTo>
                                    <a:lnTo>
                                      <a:pt x="383" y="479"/>
                                    </a:lnTo>
                                    <a:lnTo>
                                      <a:pt x="368" y="511"/>
                                    </a:lnTo>
                                    <a:lnTo>
                                      <a:pt x="360" y="546"/>
                                    </a:lnTo>
                                    <a:lnTo>
                                      <a:pt x="357" y="582"/>
                                    </a:lnTo>
                                    <a:lnTo>
                                      <a:pt x="359" y="618"/>
                                    </a:lnTo>
                                    <a:lnTo>
                                      <a:pt x="367" y="654"/>
                                    </a:lnTo>
                                    <a:lnTo>
                                      <a:pt x="382" y="686"/>
                                    </a:lnTo>
                                    <a:lnTo>
                                      <a:pt x="399" y="715"/>
                                    </a:lnTo>
                                    <a:lnTo>
                                      <a:pt x="421" y="741"/>
                                    </a:lnTo>
                                    <a:lnTo>
                                      <a:pt x="447" y="765"/>
                                    </a:lnTo>
                                    <a:lnTo>
                                      <a:pt x="476" y="783"/>
                                    </a:lnTo>
                                    <a:lnTo>
                                      <a:pt x="508" y="797"/>
                                    </a:lnTo>
                                    <a:lnTo>
                                      <a:pt x="542" y="805"/>
                                    </a:lnTo>
                                    <a:lnTo>
                                      <a:pt x="578" y="808"/>
                                    </a:lnTo>
                                    <a:lnTo>
                                      <a:pt x="616" y="805"/>
                                    </a:lnTo>
                                    <a:lnTo>
                                      <a:pt x="651" y="797"/>
                                    </a:lnTo>
                                    <a:lnTo>
                                      <a:pt x="683" y="784"/>
                                    </a:lnTo>
                                    <a:lnTo>
                                      <a:pt x="714" y="766"/>
                                    </a:lnTo>
                                    <a:lnTo>
                                      <a:pt x="740" y="742"/>
                                    </a:lnTo>
                                    <a:lnTo>
                                      <a:pt x="763" y="717"/>
                                    </a:lnTo>
                                    <a:lnTo>
                                      <a:pt x="781" y="687"/>
                                    </a:lnTo>
                                    <a:lnTo>
                                      <a:pt x="795" y="655"/>
                                    </a:lnTo>
                                    <a:lnTo>
                                      <a:pt x="803" y="620"/>
                                    </a:lnTo>
                                    <a:lnTo>
                                      <a:pt x="806" y="583"/>
                                    </a:lnTo>
                                    <a:lnTo>
                                      <a:pt x="803" y="548"/>
                                    </a:lnTo>
                                    <a:lnTo>
                                      <a:pt x="795" y="513"/>
                                    </a:lnTo>
                                    <a:lnTo>
                                      <a:pt x="781" y="481"/>
                                    </a:lnTo>
                                    <a:lnTo>
                                      <a:pt x="763" y="452"/>
                                    </a:lnTo>
                                    <a:lnTo>
                                      <a:pt x="741" y="426"/>
                                    </a:lnTo>
                                    <a:lnTo>
                                      <a:pt x="715" y="402"/>
                                    </a:lnTo>
                                    <a:lnTo>
                                      <a:pt x="685" y="384"/>
                                    </a:lnTo>
                                    <a:lnTo>
                                      <a:pt x="653" y="370"/>
                                    </a:lnTo>
                                    <a:lnTo>
                                      <a:pt x="619" y="362"/>
                                    </a:lnTo>
                                    <a:lnTo>
                                      <a:pt x="582" y="359"/>
                                    </a:lnTo>
                                    <a:close/>
                                    <a:moveTo>
                                      <a:pt x="163" y="0"/>
                                    </a:moveTo>
                                    <a:lnTo>
                                      <a:pt x="2451" y="0"/>
                                    </a:lnTo>
                                    <a:lnTo>
                                      <a:pt x="2457" y="2"/>
                                    </a:lnTo>
                                    <a:lnTo>
                                      <a:pt x="2463" y="4"/>
                                    </a:lnTo>
                                    <a:lnTo>
                                      <a:pt x="2498" y="15"/>
                                    </a:lnTo>
                                    <a:lnTo>
                                      <a:pt x="2527" y="30"/>
                                    </a:lnTo>
                                    <a:lnTo>
                                      <a:pt x="2553" y="49"/>
                                    </a:lnTo>
                                    <a:lnTo>
                                      <a:pt x="2575" y="72"/>
                                    </a:lnTo>
                                    <a:lnTo>
                                      <a:pt x="2592" y="99"/>
                                    </a:lnTo>
                                    <a:lnTo>
                                      <a:pt x="2605" y="128"/>
                                    </a:lnTo>
                                    <a:lnTo>
                                      <a:pt x="2613" y="160"/>
                                    </a:lnTo>
                                    <a:lnTo>
                                      <a:pt x="2616" y="195"/>
                                    </a:lnTo>
                                    <a:lnTo>
                                      <a:pt x="2616" y="2414"/>
                                    </a:lnTo>
                                    <a:lnTo>
                                      <a:pt x="2616" y="2425"/>
                                    </a:lnTo>
                                    <a:lnTo>
                                      <a:pt x="2612" y="2458"/>
                                    </a:lnTo>
                                    <a:lnTo>
                                      <a:pt x="2602" y="2490"/>
                                    </a:lnTo>
                                    <a:lnTo>
                                      <a:pt x="2587" y="2518"/>
                                    </a:lnTo>
                                    <a:lnTo>
                                      <a:pt x="2568" y="2545"/>
                                    </a:lnTo>
                                    <a:lnTo>
                                      <a:pt x="2546" y="2567"/>
                                    </a:lnTo>
                                    <a:lnTo>
                                      <a:pt x="2520" y="2585"/>
                                    </a:lnTo>
                                    <a:lnTo>
                                      <a:pt x="2491" y="2599"/>
                                    </a:lnTo>
                                    <a:lnTo>
                                      <a:pt x="2458" y="2607"/>
                                    </a:lnTo>
                                    <a:lnTo>
                                      <a:pt x="2425" y="2610"/>
                                    </a:lnTo>
                                    <a:lnTo>
                                      <a:pt x="189" y="2610"/>
                                    </a:lnTo>
                                    <a:lnTo>
                                      <a:pt x="160" y="2608"/>
                                    </a:lnTo>
                                    <a:lnTo>
                                      <a:pt x="132" y="2602"/>
                                    </a:lnTo>
                                    <a:lnTo>
                                      <a:pt x="106" y="2591"/>
                                    </a:lnTo>
                                    <a:lnTo>
                                      <a:pt x="82" y="2577"/>
                                    </a:lnTo>
                                    <a:lnTo>
                                      <a:pt x="59" y="2558"/>
                                    </a:lnTo>
                                    <a:lnTo>
                                      <a:pt x="41" y="2540"/>
                                    </a:lnTo>
                                    <a:lnTo>
                                      <a:pt x="27" y="2519"/>
                                    </a:lnTo>
                                    <a:lnTo>
                                      <a:pt x="15" y="2498"/>
                                    </a:lnTo>
                                    <a:lnTo>
                                      <a:pt x="7" y="2475"/>
                                    </a:lnTo>
                                    <a:lnTo>
                                      <a:pt x="0" y="2452"/>
                                    </a:lnTo>
                                    <a:lnTo>
                                      <a:pt x="0" y="158"/>
                                    </a:lnTo>
                                    <a:lnTo>
                                      <a:pt x="7" y="133"/>
                                    </a:lnTo>
                                    <a:lnTo>
                                      <a:pt x="17" y="109"/>
                                    </a:lnTo>
                                    <a:lnTo>
                                      <a:pt x="30" y="85"/>
                                    </a:lnTo>
                                    <a:lnTo>
                                      <a:pt x="47" y="64"/>
                                    </a:lnTo>
                                    <a:lnTo>
                                      <a:pt x="67" y="45"/>
                                    </a:lnTo>
                                    <a:lnTo>
                                      <a:pt x="88" y="29"/>
                                    </a:lnTo>
                                    <a:lnTo>
                                      <a:pt x="111" y="17"/>
                                    </a:lnTo>
                                    <a:lnTo>
                                      <a:pt x="136" y="7"/>
                                    </a:lnTo>
                                    <a:lnTo>
                                      <a:pt x="163" y="0"/>
                                    </a:lnTo>
                                    <a:close/>
                                  </a:path>
                                </a:pathLst>
                              </a:custGeom>
                              <a:solidFill>
                                <a:srgbClr val="0070C0"/>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6D2C467E" id="LinkedIn icon" o:spid="_x0000_s1026" alt="LinkedIn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616,2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" path="m419,978r-15,l394,981r-4,4l388,995r-1,15l387,1600r,596l388,2210r1,9l394,2223r8,2l415,2225r334,l761,2225r8,-2l773,2219r2,-8l775,2197r,-1191l775,993r-2,-8l769,979r-8,-1l747,978r-328,xm1785,947r-65,2l1677,955r-42,9l1595,977r-37,17l1523,1013r-33,24l1459,1065r-28,32l1405,1133r-4,5l1396,1144r-4,-2l1392,1122r-1,-118l1391,992r-1,-7l1386,981r-8,-3l1365,978r-317,l1033,978r-8,1l1020,985r-1,8l1019,1007r,1188l1019,2210r1,9l1025,2223r8,2l1048,2225r329,l1391,2225r9,-2l1404,2219r2,-9l1406,2195r,-569l1407,1580r2,-47l1415,1487r10,-45l1435,1413r12,-26l1462,1363r18,-20l1501,1326r24,-15l1552,1301r29,-7l1614,1290r33,l1679,1292r29,5l1735,1307r23,15l1778,1341r17,22l1809,1390r12,28l1828,1448r5,43l1838,1534r1,44l1840,1889r,309l1840,2208r2,7l1845,2221r7,3l1862,2225r345,l2217,2224r7,-4l2227,2213r1,-10l2227,1829r-1,-374l2223,1392r-7,-61l2203,1269r-17,-60l2169,1166r-21,-38l2125,1094r-26,-32l2069,1035r-34,-24l1998,992r-40,-17l1914,963r-64,-12l1785,947xm582,359r-36,3l511,370r-33,13l449,401r-26,22l401,450r-18,29l368,511r-8,35l357,582r2,36l367,654r15,32l399,715r22,26l447,765r29,18l508,797r34,8l578,808r38,-3l651,797r32,-13l714,766r26,-24l763,717r18,-30l795,655r8,-35l806,583r-3,-35l795,513,781,481,763,452,741,426,715,402,685,384,653,370r-34,-8l582,359xm163,l2451,r6,2l2463,4r35,11l2527,30r26,19l2575,72r17,27l2605,128r8,32l2616,195r,2219l2616,2425r-4,33l2602,2490r-15,28l2568,2545r-22,22l2520,2585r-29,14l2458,2607r-33,3l189,2610r-29,-2l132,2602r-26,-11l82,2577,59,2558,41,2540,27,2519,15,2498,7,2475,,2452,,158,7,133,17,109,30,85,47,64,67,45,88,29,111,17,136,7,163,xe" fillcolor="#0070c0" stroked="f" strokeweight="0">
                      <v:path arrowok="t" o:connecttype="custom" o:connectlocs="16359,41411;16233,92323;16862,93542;32256,93458;32507,42294;31920,41116;72145,39897;65350,41789;60023,46119;58387,48011;58303,41411;43958,41116;42742,41747;42784,93290;57758,93542;58975,92911;59100,64449;60694,58311;63966,55116;69083,54233;73739,55579;76382,59615;77137,66341;77263,93122;92573,93542;93453,92617;92950,55957;90098,47423;85358,42504;77598,39981;21434,15555;16820,18919;14974,24468;16736,30060;21308,33507;27306,33507;32004,30144;33808,24510;32004,19003;27390,15555;102807,0;105995,1261;109267,5381;109728,101950;107715,106995;103101,109602;5537,109392;1720,106785;0,103085;1258,3574;4656,715" o:connectangles="0,0,0,0,0,0,0,0,0,0,0,0,0,0,0,0,0,0,0,0,0,0,0,0,0,0,0,0,0,0,0,0,0,0,0,0,0,0,0,0,0,0,0,0,0,0,0,0,0,0,0"/>
                      <o:lock v:ext="edit" verticies="t"/>
                      <w10:anchorlock/>
                    </v:shape>
                  </w:pict>
                </mc:Fallback>
              </mc:AlternateContent>
            </w:r>
          </w:p>
          <w:p w14:paraId="749E3025" w14:textId="09260494" w:rsidR="00D0523F" w:rsidRPr="00685179" w:rsidRDefault="001C5D0E" w:rsidP="001C5D0E">
            <w:pPr>
              <w:spacing w:after="0" w:line="240" w:lineRule="auto"/>
              <w:jc w:val="right"/>
              <w:rPr>
                <w:rFonts w:cstheme="minorHAnsi"/>
                <w:sz w:val="20"/>
                <w:szCs w:val="20"/>
              </w:rPr>
            </w:pPr>
            <w:r w:rsidRPr="001E44D5">
              <w:rPr>
                <w:rStyle w:val="Hyperlink"/>
                <w:rFonts w:cstheme="minorHAnsi"/>
                <w:sz w:val="20"/>
                <w:szCs w:val="20"/>
              </w:rPr>
              <w:t>https://twitter.com/john-smith</w:t>
            </w:r>
            <w:r>
              <w:rPr>
                <w:rStyle w:val="Hyperlink"/>
                <w:rFonts w:cstheme="minorHAnsi"/>
                <w:sz w:val="20"/>
                <w:szCs w:val="20"/>
              </w:rPr>
              <w:t xml:space="preserve"> </w:t>
            </w:r>
            <w:r w:rsidRPr="001C5D0E">
              <w:rPr>
                <w:rFonts w:ascii="Calibri Light" w:eastAsia="Calibri Light" w:hAnsi="Calibri Light" w:cs="Times New Roman"/>
                <w:noProof/>
                <w:color w:val="4C4C4C"/>
                <w:lang w:eastAsia="en-GB"/>
              </w:rPr>
              <mc:AlternateContent>
                <mc:Choice Requires="wps">
                  <w:drawing>
                    <wp:inline distT="0" distB="0" distL="0" distR="0" wp14:anchorId="760778A8" wp14:editId="77DBCC42">
                      <wp:extent cx="118872" cy="118872"/>
                      <wp:effectExtent l="0" t="0" r="0" b="0"/>
                      <wp:docPr id="58" name="Website icon" descr="Twitter/Blog/Portfolio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8872" cy="118872"/>
                              </a:xfrm>
                              <a:custGeom>
                                <a:avLst/>
                                <a:gdLst>
                                  <a:gd name="T0" fmla="*/ 1758 w 2691"/>
                                  <a:gd name="T1" fmla="*/ 2346 h 2691"/>
                                  <a:gd name="T2" fmla="*/ 1897 w 2691"/>
                                  <a:gd name="T3" fmla="*/ 2384 h 2691"/>
                                  <a:gd name="T4" fmla="*/ 2267 w 2691"/>
                                  <a:gd name="T5" fmla="*/ 2095 h 2691"/>
                                  <a:gd name="T6" fmla="*/ 691 w 2691"/>
                                  <a:gd name="T7" fmla="*/ 1994 h 2691"/>
                                  <a:gd name="T8" fmla="*/ 587 w 2691"/>
                                  <a:gd name="T9" fmla="*/ 2252 h 2691"/>
                                  <a:gd name="T10" fmla="*/ 1051 w 2691"/>
                                  <a:gd name="T11" fmla="*/ 2490 h 2691"/>
                                  <a:gd name="T12" fmla="*/ 813 w 2691"/>
                                  <a:gd name="T13" fmla="*/ 2108 h 2691"/>
                                  <a:gd name="T14" fmla="*/ 1189 w 2691"/>
                                  <a:gd name="T15" fmla="*/ 1908 h 2691"/>
                                  <a:gd name="T16" fmla="*/ 976 w 2691"/>
                                  <a:gd name="T17" fmla="*/ 1919 h 2691"/>
                                  <a:gd name="T18" fmla="*/ 963 w 2691"/>
                                  <a:gd name="T19" fmla="*/ 2093 h 2691"/>
                                  <a:gd name="T20" fmla="*/ 1116 w 2691"/>
                                  <a:gd name="T21" fmla="*/ 2342 h 2691"/>
                                  <a:gd name="T22" fmla="*/ 1243 w 2691"/>
                                  <a:gd name="T23" fmla="*/ 2495 h 2691"/>
                                  <a:gd name="T24" fmla="*/ 1418 w 2691"/>
                                  <a:gd name="T25" fmla="*/ 2520 h 2691"/>
                                  <a:gd name="T26" fmla="*/ 1497 w 2691"/>
                                  <a:gd name="T27" fmla="*/ 2436 h 2691"/>
                                  <a:gd name="T28" fmla="*/ 1669 w 2691"/>
                                  <a:gd name="T29" fmla="*/ 2224 h 2691"/>
                                  <a:gd name="T30" fmla="*/ 1808 w 2691"/>
                                  <a:gd name="T31" fmla="*/ 1935 h 2691"/>
                                  <a:gd name="T32" fmla="*/ 1579 w 2691"/>
                                  <a:gd name="T33" fmla="*/ 1913 h 2691"/>
                                  <a:gd name="T34" fmla="*/ 1436 w 2691"/>
                                  <a:gd name="T35" fmla="*/ 1905 h 2691"/>
                                  <a:gd name="T36" fmla="*/ 2111 w 2691"/>
                                  <a:gd name="T37" fmla="*/ 1866 h 2691"/>
                                  <a:gd name="T38" fmla="*/ 2465 w 2691"/>
                                  <a:gd name="T39" fmla="*/ 1749 h 2691"/>
                                  <a:gd name="T40" fmla="*/ 1428 w 2691"/>
                                  <a:gd name="T41" fmla="*/ 1754 h 2691"/>
                                  <a:gd name="T42" fmla="*/ 1861 w 2691"/>
                                  <a:gd name="T43" fmla="*/ 1519 h 2691"/>
                                  <a:gd name="T44" fmla="*/ 880 w 2691"/>
                                  <a:gd name="T45" fmla="*/ 1797 h 2691"/>
                                  <a:gd name="T46" fmla="*/ 156 w 2691"/>
                                  <a:gd name="T47" fmla="*/ 1420 h 2691"/>
                                  <a:gd name="T48" fmla="*/ 303 w 2691"/>
                                  <a:gd name="T49" fmla="*/ 1918 h 2691"/>
                                  <a:gd name="T50" fmla="*/ 736 w 2691"/>
                                  <a:gd name="T51" fmla="*/ 1825 h 2691"/>
                                  <a:gd name="T52" fmla="*/ 1722 w 2691"/>
                                  <a:gd name="T53" fmla="*/ 847 h 2691"/>
                                  <a:gd name="T54" fmla="*/ 1854 w 2691"/>
                                  <a:gd name="T55" fmla="*/ 1084 h 2691"/>
                                  <a:gd name="T56" fmla="*/ 855 w 2691"/>
                                  <a:gd name="T57" fmla="*/ 1083 h 2691"/>
                                  <a:gd name="T58" fmla="*/ 985 w 2691"/>
                                  <a:gd name="T59" fmla="*/ 846 h 2691"/>
                                  <a:gd name="T60" fmla="*/ 1961 w 2691"/>
                                  <a:gd name="T61" fmla="*/ 804 h 2691"/>
                                  <a:gd name="T62" fmla="*/ 2526 w 2691"/>
                                  <a:gd name="T63" fmla="*/ 1186 h 2691"/>
                                  <a:gd name="T64" fmla="*/ 2324 w 2691"/>
                                  <a:gd name="T65" fmla="*/ 669 h 2691"/>
                                  <a:gd name="T66" fmla="*/ 240 w 2691"/>
                                  <a:gd name="T67" fmla="*/ 876 h 2691"/>
                                  <a:gd name="T68" fmla="*/ 161 w 2691"/>
                                  <a:gd name="T69" fmla="*/ 1204 h 2691"/>
                                  <a:gd name="T70" fmla="*/ 702 w 2691"/>
                                  <a:gd name="T71" fmla="*/ 1044 h 2691"/>
                                  <a:gd name="T72" fmla="*/ 731 w 2691"/>
                                  <a:gd name="T73" fmla="*/ 878 h 2691"/>
                                  <a:gd name="T74" fmla="*/ 486 w 2691"/>
                                  <a:gd name="T75" fmla="*/ 716 h 2691"/>
                                  <a:gd name="T76" fmla="*/ 1849 w 2691"/>
                                  <a:gd name="T77" fmla="*/ 444 h 2691"/>
                                  <a:gd name="T78" fmla="*/ 2171 w 2691"/>
                                  <a:gd name="T79" fmla="*/ 573 h 2691"/>
                                  <a:gd name="T80" fmla="*/ 1861 w 2691"/>
                                  <a:gd name="T81" fmla="*/ 275 h 2691"/>
                                  <a:gd name="T82" fmla="*/ 710 w 2691"/>
                                  <a:gd name="T83" fmla="*/ 342 h 2691"/>
                                  <a:gd name="T84" fmla="*/ 648 w 2691"/>
                                  <a:gd name="T85" fmla="*/ 619 h 2691"/>
                                  <a:gd name="T86" fmla="*/ 925 w 2691"/>
                                  <a:gd name="T87" fmla="*/ 315 h 2691"/>
                                  <a:gd name="T88" fmla="*/ 1133 w 2691"/>
                                  <a:gd name="T89" fmla="*/ 279 h 2691"/>
                                  <a:gd name="T90" fmla="*/ 929 w 2691"/>
                                  <a:gd name="T91" fmla="*/ 684 h 2691"/>
                                  <a:gd name="T92" fmla="*/ 1428 w 2691"/>
                                  <a:gd name="T93" fmla="*/ 721 h 2691"/>
                                  <a:gd name="T94" fmla="*/ 1700 w 2691"/>
                                  <a:gd name="T95" fmla="*/ 477 h 2691"/>
                                  <a:gd name="T96" fmla="*/ 1464 w 2691"/>
                                  <a:gd name="T97" fmla="*/ 186 h 2691"/>
                                  <a:gd name="T98" fmla="*/ 1787 w 2691"/>
                                  <a:gd name="T99" fmla="*/ 75 h 2691"/>
                                  <a:gd name="T100" fmla="*/ 2297 w 2691"/>
                                  <a:gd name="T101" fmla="*/ 395 h 2691"/>
                                  <a:gd name="T102" fmla="*/ 2616 w 2691"/>
                                  <a:gd name="T103" fmla="*/ 904 h 2691"/>
                                  <a:gd name="T104" fmla="*/ 2679 w 2691"/>
                                  <a:gd name="T105" fmla="*/ 1528 h 2691"/>
                                  <a:gd name="T106" fmla="*/ 2461 w 2691"/>
                                  <a:gd name="T107" fmla="*/ 2098 h 2691"/>
                                  <a:gd name="T108" fmla="*/ 2024 w 2691"/>
                                  <a:gd name="T109" fmla="*/ 2508 h 2691"/>
                                  <a:gd name="T110" fmla="*/ 1437 w 2691"/>
                                  <a:gd name="T111" fmla="*/ 2688 h 2691"/>
                                  <a:gd name="T112" fmla="*/ 822 w 2691"/>
                                  <a:gd name="T113" fmla="*/ 2585 h 2691"/>
                                  <a:gd name="T114" fmla="*/ 335 w 2691"/>
                                  <a:gd name="T115" fmla="*/ 2234 h 2691"/>
                                  <a:gd name="T116" fmla="*/ 47 w 2691"/>
                                  <a:gd name="T117" fmla="*/ 1703 h 2691"/>
                                  <a:gd name="T118" fmla="*/ 27 w 2691"/>
                                  <a:gd name="T119" fmla="*/ 1075 h 2691"/>
                                  <a:gd name="T120" fmla="*/ 280 w 2691"/>
                                  <a:gd name="T121" fmla="*/ 524 h 2691"/>
                                  <a:gd name="T122" fmla="*/ 743 w 2691"/>
                                  <a:gd name="T123" fmla="*/ 142 h 2691"/>
                                  <a:gd name="T124" fmla="*/ 1345 w 2691"/>
                                  <a:gd name="T125" fmla="*/ 0 h 26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691" h="2691">
                                    <a:moveTo>
                                      <a:pt x="1942" y="1975"/>
                                    </a:moveTo>
                                    <a:lnTo>
                                      <a:pt x="1921" y="2043"/>
                                    </a:lnTo>
                                    <a:lnTo>
                                      <a:pt x="1895" y="2108"/>
                                    </a:lnTo>
                                    <a:lnTo>
                                      <a:pt x="1864" y="2172"/>
                                    </a:lnTo>
                                    <a:lnTo>
                                      <a:pt x="1830" y="2233"/>
                                    </a:lnTo>
                                    <a:lnTo>
                                      <a:pt x="1794" y="2292"/>
                                    </a:lnTo>
                                    <a:lnTo>
                                      <a:pt x="1758" y="2346"/>
                                    </a:lnTo>
                                    <a:lnTo>
                                      <a:pt x="1720" y="2399"/>
                                    </a:lnTo>
                                    <a:lnTo>
                                      <a:pt x="1684" y="2446"/>
                                    </a:lnTo>
                                    <a:lnTo>
                                      <a:pt x="1651" y="2490"/>
                                    </a:lnTo>
                                    <a:lnTo>
                                      <a:pt x="1711" y="2468"/>
                                    </a:lnTo>
                                    <a:lnTo>
                                      <a:pt x="1773" y="2443"/>
                                    </a:lnTo>
                                    <a:lnTo>
                                      <a:pt x="1835" y="2415"/>
                                    </a:lnTo>
                                    <a:lnTo>
                                      <a:pt x="1897" y="2384"/>
                                    </a:lnTo>
                                    <a:lnTo>
                                      <a:pt x="1957" y="2348"/>
                                    </a:lnTo>
                                    <a:lnTo>
                                      <a:pt x="2017" y="2312"/>
                                    </a:lnTo>
                                    <a:lnTo>
                                      <a:pt x="2075" y="2273"/>
                                    </a:lnTo>
                                    <a:lnTo>
                                      <a:pt x="2128" y="2230"/>
                                    </a:lnTo>
                                    <a:lnTo>
                                      <a:pt x="2179" y="2187"/>
                                    </a:lnTo>
                                    <a:lnTo>
                                      <a:pt x="2226" y="2141"/>
                                    </a:lnTo>
                                    <a:lnTo>
                                      <a:pt x="2267" y="2095"/>
                                    </a:lnTo>
                                    <a:lnTo>
                                      <a:pt x="2210" y="2067"/>
                                    </a:lnTo>
                                    <a:lnTo>
                                      <a:pt x="2147" y="2041"/>
                                    </a:lnTo>
                                    <a:lnTo>
                                      <a:pt x="2082" y="2016"/>
                                    </a:lnTo>
                                    <a:lnTo>
                                      <a:pt x="2013" y="1994"/>
                                    </a:lnTo>
                                    <a:lnTo>
                                      <a:pt x="1942" y="1975"/>
                                    </a:lnTo>
                                    <a:close/>
                                    <a:moveTo>
                                      <a:pt x="767" y="1973"/>
                                    </a:moveTo>
                                    <a:lnTo>
                                      <a:pt x="691" y="1994"/>
                                    </a:lnTo>
                                    <a:lnTo>
                                      <a:pt x="620" y="2018"/>
                                    </a:lnTo>
                                    <a:lnTo>
                                      <a:pt x="553" y="2045"/>
                                    </a:lnTo>
                                    <a:lnTo>
                                      <a:pt x="490" y="2073"/>
                                    </a:lnTo>
                                    <a:lnTo>
                                      <a:pt x="431" y="2104"/>
                                    </a:lnTo>
                                    <a:lnTo>
                                      <a:pt x="478" y="2156"/>
                                    </a:lnTo>
                                    <a:lnTo>
                                      <a:pt x="531" y="2205"/>
                                    </a:lnTo>
                                    <a:lnTo>
                                      <a:pt x="587" y="2252"/>
                                    </a:lnTo>
                                    <a:lnTo>
                                      <a:pt x="648" y="2296"/>
                                    </a:lnTo>
                                    <a:lnTo>
                                      <a:pt x="711" y="2337"/>
                                    </a:lnTo>
                                    <a:lnTo>
                                      <a:pt x="778" y="2375"/>
                                    </a:lnTo>
                                    <a:lnTo>
                                      <a:pt x="845" y="2409"/>
                                    </a:lnTo>
                                    <a:lnTo>
                                      <a:pt x="914" y="2440"/>
                                    </a:lnTo>
                                    <a:lnTo>
                                      <a:pt x="984" y="2466"/>
                                    </a:lnTo>
                                    <a:lnTo>
                                      <a:pt x="1051" y="2490"/>
                                    </a:lnTo>
                                    <a:lnTo>
                                      <a:pt x="1017" y="2446"/>
                                    </a:lnTo>
                                    <a:lnTo>
                                      <a:pt x="982" y="2399"/>
                                    </a:lnTo>
                                    <a:lnTo>
                                      <a:pt x="945" y="2347"/>
                                    </a:lnTo>
                                    <a:lnTo>
                                      <a:pt x="910" y="2292"/>
                                    </a:lnTo>
                                    <a:lnTo>
                                      <a:pt x="875" y="2234"/>
                                    </a:lnTo>
                                    <a:lnTo>
                                      <a:pt x="842" y="2173"/>
                                    </a:lnTo>
                                    <a:lnTo>
                                      <a:pt x="813" y="2108"/>
                                    </a:lnTo>
                                    <a:lnTo>
                                      <a:pt x="787" y="2042"/>
                                    </a:lnTo>
                                    <a:lnTo>
                                      <a:pt x="767" y="1973"/>
                                    </a:lnTo>
                                    <a:close/>
                                    <a:moveTo>
                                      <a:pt x="1260" y="1906"/>
                                    </a:moveTo>
                                    <a:lnTo>
                                      <a:pt x="1250" y="1906"/>
                                    </a:lnTo>
                                    <a:lnTo>
                                      <a:pt x="1234" y="1907"/>
                                    </a:lnTo>
                                    <a:lnTo>
                                      <a:pt x="1213" y="1907"/>
                                    </a:lnTo>
                                    <a:lnTo>
                                      <a:pt x="1189" y="1908"/>
                                    </a:lnTo>
                                    <a:lnTo>
                                      <a:pt x="1161" y="1909"/>
                                    </a:lnTo>
                                    <a:lnTo>
                                      <a:pt x="1132" y="1910"/>
                                    </a:lnTo>
                                    <a:lnTo>
                                      <a:pt x="1101" y="1911"/>
                                    </a:lnTo>
                                    <a:lnTo>
                                      <a:pt x="1069" y="1912"/>
                                    </a:lnTo>
                                    <a:lnTo>
                                      <a:pt x="1037" y="1914"/>
                                    </a:lnTo>
                                    <a:lnTo>
                                      <a:pt x="1006" y="1916"/>
                                    </a:lnTo>
                                    <a:lnTo>
                                      <a:pt x="976" y="1919"/>
                                    </a:lnTo>
                                    <a:lnTo>
                                      <a:pt x="948" y="1921"/>
                                    </a:lnTo>
                                    <a:lnTo>
                                      <a:pt x="922" y="1924"/>
                                    </a:lnTo>
                                    <a:lnTo>
                                      <a:pt x="900" y="1928"/>
                                    </a:lnTo>
                                    <a:lnTo>
                                      <a:pt x="912" y="1970"/>
                                    </a:lnTo>
                                    <a:lnTo>
                                      <a:pt x="927" y="2012"/>
                                    </a:lnTo>
                                    <a:lnTo>
                                      <a:pt x="944" y="2053"/>
                                    </a:lnTo>
                                    <a:lnTo>
                                      <a:pt x="963" y="2093"/>
                                    </a:lnTo>
                                    <a:lnTo>
                                      <a:pt x="982" y="2133"/>
                                    </a:lnTo>
                                    <a:lnTo>
                                      <a:pt x="1003" y="2172"/>
                                    </a:lnTo>
                                    <a:lnTo>
                                      <a:pt x="1025" y="2209"/>
                                    </a:lnTo>
                                    <a:lnTo>
                                      <a:pt x="1047" y="2244"/>
                                    </a:lnTo>
                                    <a:lnTo>
                                      <a:pt x="1071" y="2279"/>
                                    </a:lnTo>
                                    <a:lnTo>
                                      <a:pt x="1094" y="2312"/>
                                    </a:lnTo>
                                    <a:lnTo>
                                      <a:pt x="1116" y="2342"/>
                                    </a:lnTo>
                                    <a:lnTo>
                                      <a:pt x="1138" y="2371"/>
                                    </a:lnTo>
                                    <a:lnTo>
                                      <a:pt x="1159" y="2399"/>
                                    </a:lnTo>
                                    <a:lnTo>
                                      <a:pt x="1179" y="2423"/>
                                    </a:lnTo>
                                    <a:lnTo>
                                      <a:pt x="1198" y="2445"/>
                                    </a:lnTo>
                                    <a:lnTo>
                                      <a:pt x="1215" y="2464"/>
                                    </a:lnTo>
                                    <a:lnTo>
                                      <a:pt x="1230" y="2481"/>
                                    </a:lnTo>
                                    <a:lnTo>
                                      <a:pt x="1243" y="2495"/>
                                    </a:lnTo>
                                    <a:lnTo>
                                      <a:pt x="1253" y="2506"/>
                                    </a:lnTo>
                                    <a:lnTo>
                                      <a:pt x="1261" y="2513"/>
                                    </a:lnTo>
                                    <a:lnTo>
                                      <a:pt x="1265" y="2517"/>
                                    </a:lnTo>
                                    <a:lnTo>
                                      <a:pt x="1266" y="2518"/>
                                    </a:lnTo>
                                    <a:lnTo>
                                      <a:pt x="1260" y="1906"/>
                                    </a:lnTo>
                                    <a:close/>
                                    <a:moveTo>
                                      <a:pt x="1436" y="1905"/>
                                    </a:moveTo>
                                    <a:lnTo>
                                      <a:pt x="1418" y="2520"/>
                                    </a:lnTo>
                                    <a:lnTo>
                                      <a:pt x="1419" y="2518"/>
                                    </a:lnTo>
                                    <a:lnTo>
                                      <a:pt x="1424" y="2512"/>
                                    </a:lnTo>
                                    <a:lnTo>
                                      <a:pt x="1433" y="2503"/>
                                    </a:lnTo>
                                    <a:lnTo>
                                      <a:pt x="1445" y="2490"/>
                                    </a:lnTo>
                                    <a:lnTo>
                                      <a:pt x="1460" y="2474"/>
                                    </a:lnTo>
                                    <a:lnTo>
                                      <a:pt x="1478" y="2456"/>
                                    </a:lnTo>
                                    <a:lnTo>
                                      <a:pt x="1497" y="2436"/>
                                    </a:lnTo>
                                    <a:lnTo>
                                      <a:pt x="1520" y="2412"/>
                                    </a:lnTo>
                                    <a:lnTo>
                                      <a:pt x="1543" y="2387"/>
                                    </a:lnTo>
                                    <a:lnTo>
                                      <a:pt x="1567" y="2358"/>
                                    </a:lnTo>
                                    <a:lnTo>
                                      <a:pt x="1592" y="2327"/>
                                    </a:lnTo>
                                    <a:lnTo>
                                      <a:pt x="1618" y="2295"/>
                                    </a:lnTo>
                                    <a:lnTo>
                                      <a:pt x="1644" y="2260"/>
                                    </a:lnTo>
                                    <a:lnTo>
                                      <a:pt x="1669" y="2224"/>
                                    </a:lnTo>
                                    <a:lnTo>
                                      <a:pt x="1694" y="2187"/>
                                    </a:lnTo>
                                    <a:lnTo>
                                      <a:pt x="1717" y="2147"/>
                                    </a:lnTo>
                                    <a:lnTo>
                                      <a:pt x="1740" y="2107"/>
                                    </a:lnTo>
                                    <a:lnTo>
                                      <a:pt x="1761" y="2066"/>
                                    </a:lnTo>
                                    <a:lnTo>
                                      <a:pt x="1779" y="2022"/>
                                    </a:lnTo>
                                    <a:lnTo>
                                      <a:pt x="1795" y="1979"/>
                                    </a:lnTo>
                                    <a:lnTo>
                                      <a:pt x="1808" y="1935"/>
                                    </a:lnTo>
                                    <a:lnTo>
                                      <a:pt x="1782" y="1931"/>
                                    </a:lnTo>
                                    <a:lnTo>
                                      <a:pt x="1751" y="1926"/>
                                    </a:lnTo>
                                    <a:lnTo>
                                      <a:pt x="1718" y="1923"/>
                                    </a:lnTo>
                                    <a:lnTo>
                                      <a:pt x="1684" y="1920"/>
                                    </a:lnTo>
                                    <a:lnTo>
                                      <a:pt x="1649" y="1917"/>
                                    </a:lnTo>
                                    <a:lnTo>
                                      <a:pt x="1613" y="1915"/>
                                    </a:lnTo>
                                    <a:lnTo>
                                      <a:pt x="1579" y="1913"/>
                                    </a:lnTo>
                                    <a:lnTo>
                                      <a:pt x="1546" y="1912"/>
                                    </a:lnTo>
                                    <a:lnTo>
                                      <a:pt x="1517" y="1910"/>
                                    </a:lnTo>
                                    <a:lnTo>
                                      <a:pt x="1489" y="1909"/>
                                    </a:lnTo>
                                    <a:lnTo>
                                      <a:pt x="1468" y="1908"/>
                                    </a:lnTo>
                                    <a:lnTo>
                                      <a:pt x="1451" y="1907"/>
                                    </a:lnTo>
                                    <a:lnTo>
                                      <a:pt x="1440" y="1906"/>
                                    </a:lnTo>
                                    <a:lnTo>
                                      <a:pt x="1436" y="1905"/>
                                    </a:lnTo>
                                    <a:close/>
                                    <a:moveTo>
                                      <a:pt x="2016" y="1420"/>
                                    </a:moveTo>
                                    <a:lnTo>
                                      <a:pt x="2010" y="1526"/>
                                    </a:lnTo>
                                    <a:lnTo>
                                      <a:pt x="2001" y="1629"/>
                                    </a:lnTo>
                                    <a:lnTo>
                                      <a:pt x="1988" y="1729"/>
                                    </a:lnTo>
                                    <a:lnTo>
                                      <a:pt x="1972" y="1827"/>
                                    </a:lnTo>
                                    <a:lnTo>
                                      <a:pt x="2042" y="1845"/>
                                    </a:lnTo>
                                    <a:lnTo>
                                      <a:pt x="2111" y="1866"/>
                                    </a:lnTo>
                                    <a:lnTo>
                                      <a:pt x="2177" y="1889"/>
                                    </a:lnTo>
                                    <a:lnTo>
                                      <a:pt x="2240" y="1914"/>
                                    </a:lnTo>
                                    <a:lnTo>
                                      <a:pt x="2301" y="1941"/>
                                    </a:lnTo>
                                    <a:lnTo>
                                      <a:pt x="2357" y="1970"/>
                                    </a:lnTo>
                                    <a:lnTo>
                                      <a:pt x="2398" y="1899"/>
                                    </a:lnTo>
                                    <a:lnTo>
                                      <a:pt x="2434" y="1826"/>
                                    </a:lnTo>
                                    <a:lnTo>
                                      <a:pt x="2465" y="1749"/>
                                    </a:lnTo>
                                    <a:lnTo>
                                      <a:pt x="2491" y="1670"/>
                                    </a:lnTo>
                                    <a:lnTo>
                                      <a:pt x="2511" y="1588"/>
                                    </a:lnTo>
                                    <a:lnTo>
                                      <a:pt x="2526" y="1505"/>
                                    </a:lnTo>
                                    <a:lnTo>
                                      <a:pt x="2535" y="1420"/>
                                    </a:lnTo>
                                    <a:lnTo>
                                      <a:pt x="2016" y="1420"/>
                                    </a:lnTo>
                                    <a:close/>
                                    <a:moveTo>
                                      <a:pt x="1428" y="1420"/>
                                    </a:moveTo>
                                    <a:lnTo>
                                      <a:pt x="1428" y="1754"/>
                                    </a:lnTo>
                                    <a:lnTo>
                                      <a:pt x="1531" y="1759"/>
                                    </a:lnTo>
                                    <a:lnTo>
                                      <a:pt x="1632" y="1768"/>
                                    </a:lnTo>
                                    <a:lnTo>
                                      <a:pt x="1731" y="1780"/>
                                    </a:lnTo>
                                    <a:lnTo>
                                      <a:pt x="1828" y="1795"/>
                                    </a:lnTo>
                                    <a:lnTo>
                                      <a:pt x="1842" y="1708"/>
                                    </a:lnTo>
                                    <a:lnTo>
                                      <a:pt x="1854" y="1615"/>
                                    </a:lnTo>
                                    <a:lnTo>
                                      <a:pt x="1861" y="1519"/>
                                    </a:lnTo>
                                    <a:lnTo>
                                      <a:pt x="1866" y="1420"/>
                                    </a:lnTo>
                                    <a:lnTo>
                                      <a:pt x="1428" y="1420"/>
                                    </a:lnTo>
                                    <a:close/>
                                    <a:moveTo>
                                      <a:pt x="842" y="1420"/>
                                    </a:moveTo>
                                    <a:lnTo>
                                      <a:pt x="847" y="1520"/>
                                    </a:lnTo>
                                    <a:lnTo>
                                      <a:pt x="855" y="1616"/>
                                    </a:lnTo>
                                    <a:lnTo>
                                      <a:pt x="866" y="1709"/>
                                    </a:lnTo>
                                    <a:lnTo>
                                      <a:pt x="880" y="1797"/>
                                    </a:lnTo>
                                    <a:lnTo>
                                      <a:pt x="976" y="1781"/>
                                    </a:lnTo>
                                    <a:lnTo>
                                      <a:pt x="1074" y="1769"/>
                                    </a:lnTo>
                                    <a:lnTo>
                                      <a:pt x="1174" y="1760"/>
                                    </a:lnTo>
                                    <a:lnTo>
                                      <a:pt x="1276" y="1755"/>
                                    </a:lnTo>
                                    <a:lnTo>
                                      <a:pt x="1276" y="1420"/>
                                    </a:lnTo>
                                    <a:lnTo>
                                      <a:pt x="842" y="1420"/>
                                    </a:lnTo>
                                    <a:close/>
                                    <a:moveTo>
                                      <a:pt x="156" y="1420"/>
                                    </a:moveTo>
                                    <a:lnTo>
                                      <a:pt x="163" y="1496"/>
                                    </a:lnTo>
                                    <a:lnTo>
                                      <a:pt x="175" y="1571"/>
                                    </a:lnTo>
                                    <a:lnTo>
                                      <a:pt x="193" y="1644"/>
                                    </a:lnTo>
                                    <a:lnTo>
                                      <a:pt x="214" y="1716"/>
                                    </a:lnTo>
                                    <a:lnTo>
                                      <a:pt x="239" y="1785"/>
                                    </a:lnTo>
                                    <a:lnTo>
                                      <a:pt x="269" y="1853"/>
                                    </a:lnTo>
                                    <a:lnTo>
                                      <a:pt x="303" y="1918"/>
                                    </a:lnTo>
                                    <a:lnTo>
                                      <a:pt x="341" y="1981"/>
                                    </a:lnTo>
                                    <a:lnTo>
                                      <a:pt x="398" y="1950"/>
                                    </a:lnTo>
                                    <a:lnTo>
                                      <a:pt x="459" y="1920"/>
                                    </a:lnTo>
                                    <a:lnTo>
                                      <a:pt x="524" y="1893"/>
                                    </a:lnTo>
                                    <a:lnTo>
                                      <a:pt x="591" y="1868"/>
                                    </a:lnTo>
                                    <a:lnTo>
                                      <a:pt x="662" y="1845"/>
                                    </a:lnTo>
                                    <a:lnTo>
                                      <a:pt x="736" y="1825"/>
                                    </a:lnTo>
                                    <a:lnTo>
                                      <a:pt x="720" y="1728"/>
                                    </a:lnTo>
                                    <a:lnTo>
                                      <a:pt x="707" y="1628"/>
                                    </a:lnTo>
                                    <a:lnTo>
                                      <a:pt x="698" y="1525"/>
                                    </a:lnTo>
                                    <a:lnTo>
                                      <a:pt x="692" y="1420"/>
                                    </a:lnTo>
                                    <a:lnTo>
                                      <a:pt x="156" y="1420"/>
                                    </a:lnTo>
                                    <a:close/>
                                    <a:moveTo>
                                      <a:pt x="1816" y="832"/>
                                    </a:moveTo>
                                    <a:lnTo>
                                      <a:pt x="1722" y="847"/>
                                    </a:lnTo>
                                    <a:lnTo>
                                      <a:pt x="1626" y="858"/>
                                    </a:lnTo>
                                    <a:lnTo>
                                      <a:pt x="1528" y="867"/>
                                    </a:lnTo>
                                    <a:lnTo>
                                      <a:pt x="1428" y="872"/>
                                    </a:lnTo>
                                    <a:lnTo>
                                      <a:pt x="1428" y="1269"/>
                                    </a:lnTo>
                                    <a:lnTo>
                                      <a:pt x="1865" y="1269"/>
                                    </a:lnTo>
                                    <a:lnTo>
                                      <a:pt x="1861" y="1175"/>
                                    </a:lnTo>
                                    <a:lnTo>
                                      <a:pt x="1854" y="1084"/>
                                    </a:lnTo>
                                    <a:lnTo>
                                      <a:pt x="1844" y="996"/>
                                    </a:lnTo>
                                    <a:lnTo>
                                      <a:pt x="1831" y="912"/>
                                    </a:lnTo>
                                    <a:lnTo>
                                      <a:pt x="1816" y="832"/>
                                    </a:lnTo>
                                    <a:close/>
                                    <a:moveTo>
                                      <a:pt x="892" y="831"/>
                                    </a:moveTo>
                                    <a:lnTo>
                                      <a:pt x="877" y="911"/>
                                    </a:lnTo>
                                    <a:lnTo>
                                      <a:pt x="864" y="995"/>
                                    </a:lnTo>
                                    <a:lnTo>
                                      <a:pt x="855" y="1083"/>
                                    </a:lnTo>
                                    <a:lnTo>
                                      <a:pt x="847" y="1175"/>
                                    </a:lnTo>
                                    <a:lnTo>
                                      <a:pt x="843" y="1269"/>
                                    </a:lnTo>
                                    <a:lnTo>
                                      <a:pt x="1276" y="1269"/>
                                    </a:lnTo>
                                    <a:lnTo>
                                      <a:pt x="1276" y="871"/>
                                    </a:lnTo>
                                    <a:lnTo>
                                      <a:pt x="1177" y="866"/>
                                    </a:lnTo>
                                    <a:lnTo>
                                      <a:pt x="1081" y="858"/>
                                    </a:lnTo>
                                    <a:lnTo>
                                      <a:pt x="985" y="846"/>
                                    </a:lnTo>
                                    <a:lnTo>
                                      <a:pt x="892" y="831"/>
                                    </a:lnTo>
                                    <a:close/>
                                    <a:moveTo>
                                      <a:pt x="2324" y="669"/>
                                    </a:moveTo>
                                    <a:lnTo>
                                      <a:pt x="2258" y="701"/>
                                    </a:lnTo>
                                    <a:lnTo>
                                      <a:pt x="2190" y="731"/>
                                    </a:lnTo>
                                    <a:lnTo>
                                      <a:pt x="2116" y="758"/>
                                    </a:lnTo>
                                    <a:lnTo>
                                      <a:pt x="2040" y="782"/>
                                    </a:lnTo>
                                    <a:lnTo>
                                      <a:pt x="1961" y="804"/>
                                    </a:lnTo>
                                    <a:lnTo>
                                      <a:pt x="1978" y="891"/>
                                    </a:lnTo>
                                    <a:lnTo>
                                      <a:pt x="1992" y="982"/>
                                    </a:lnTo>
                                    <a:lnTo>
                                      <a:pt x="2003" y="1075"/>
                                    </a:lnTo>
                                    <a:lnTo>
                                      <a:pt x="2011" y="1171"/>
                                    </a:lnTo>
                                    <a:lnTo>
                                      <a:pt x="2016" y="1269"/>
                                    </a:lnTo>
                                    <a:lnTo>
                                      <a:pt x="2534" y="1269"/>
                                    </a:lnTo>
                                    <a:lnTo>
                                      <a:pt x="2526" y="1186"/>
                                    </a:lnTo>
                                    <a:lnTo>
                                      <a:pt x="2511" y="1105"/>
                                    </a:lnTo>
                                    <a:lnTo>
                                      <a:pt x="2492" y="1026"/>
                                    </a:lnTo>
                                    <a:lnTo>
                                      <a:pt x="2468" y="950"/>
                                    </a:lnTo>
                                    <a:lnTo>
                                      <a:pt x="2440" y="876"/>
                                    </a:lnTo>
                                    <a:lnTo>
                                      <a:pt x="2406" y="804"/>
                                    </a:lnTo>
                                    <a:lnTo>
                                      <a:pt x="2367" y="735"/>
                                    </a:lnTo>
                                    <a:lnTo>
                                      <a:pt x="2324" y="669"/>
                                    </a:lnTo>
                                    <a:close/>
                                    <a:moveTo>
                                      <a:pt x="372" y="660"/>
                                    </a:moveTo>
                                    <a:lnTo>
                                      <a:pt x="347" y="696"/>
                                    </a:lnTo>
                                    <a:lnTo>
                                      <a:pt x="322" y="732"/>
                                    </a:lnTo>
                                    <a:lnTo>
                                      <a:pt x="300" y="767"/>
                                    </a:lnTo>
                                    <a:lnTo>
                                      <a:pt x="278" y="802"/>
                                    </a:lnTo>
                                    <a:lnTo>
                                      <a:pt x="258" y="839"/>
                                    </a:lnTo>
                                    <a:lnTo>
                                      <a:pt x="240" y="876"/>
                                    </a:lnTo>
                                    <a:lnTo>
                                      <a:pt x="224" y="914"/>
                                    </a:lnTo>
                                    <a:lnTo>
                                      <a:pt x="209" y="955"/>
                                    </a:lnTo>
                                    <a:lnTo>
                                      <a:pt x="196" y="998"/>
                                    </a:lnTo>
                                    <a:lnTo>
                                      <a:pt x="185" y="1044"/>
                                    </a:lnTo>
                                    <a:lnTo>
                                      <a:pt x="175" y="1093"/>
                                    </a:lnTo>
                                    <a:lnTo>
                                      <a:pt x="167" y="1146"/>
                                    </a:lnTo>
                                    <a:lnTo>
                                      <a:pt x="161" y="1204"/>
                                    </a:lnTo>
                                    <a:lnTo>
                                      <a:pt x="157" y="1267"/>
                                    </a:lnTo>
                                    <a:lnTo>
                                      <a:pt x="692" y="1267"/>
                                    </a:lnTo>
                                    <a:lnTo>
                                      <a:pt x="694" y="1209"/>
                                    </a:lnTo>
                                    <a:lnTo>
                                      <a:pt x="695" y="1160"/>
                                    </a:lnTo>
                                    <a:lnTo>
                                      <a:pt x="697" y="1115"/>
                                    </a:lnTo>
                                    <a:lnTo>
                                      <a:pt x="700" y="1077"/>
                                    </a:lnTo>
                                    <a:lnTo>
                                      <a:pt x="702" y="1044"/>
                                    </a:lnTo>
                                    <a:lnTo>
                                      <a:pt x="705" y="1013"/>
                                    </a:lnTo>
                                    <a:lnTo>
                                      <a:pt x="709" y="987"/>
                                    </a:lnTo>
                                    <a:lnTo>
                                      <a:pt x="712" y="963"/>
                                    </a:lnTo>
                                    <a:lnTo>
                                      <a:pt x="716" y="941"/>
                                    </a:lnTo>
                                    <a:lnTo>
                                      <a:pt x="721" y="919"/>
                                    </a:lnTo>
                                    <a:lnTo>
                                      <a:pt x="726" y="899"/>
                                    </a:lnTo>
                                    <a:lnTo>
                                      <a:pt x="731" y="878"/>
                                    </a:lnTo>
                                    <a:lnTo>
                                      <a:pt x="736" y="855"/>
                                    </a:lnTo>
                                    <a:lnTo>
                                      <a:pt x="743" y="831"/>
                                    </a:lnTo>
                                    <a:lnTo>
                                      <a:pt x="749" y="803"/>
                                    </a:lnTo>
                                    <a:lnTo>
                                      <a:pt x="678" y="785"/>
                                    </a:lnTo>
                                    <a:lnTo>
                                      <a:pt x="611" y="764"/>
                                    </a:lnTo>
                                    <a:lnTo>
                                      <a:pt x="548" y="741"/>
                                    </a:lnTo>
                                    <a:lnTo>
                                      <a:pt x="486" y="716"/>
                                    </a:lnTo>
                                    <a:lnTo>
                                      <a:pt x="428" y="688"/>
                                    </a:lnTo>
                                    <a:lnTo>
                                      <a:pt x="372" y="660"/>
                                    </a:lnTo>
                                    <a:close/>
                                    <a:moveTo>
                                      <a:pt x="1717" y="217"/>
                                    </a:moveTo>
                                    <a:lnTo>
                                      <a:pt x="1754" y="267"/>
                                    </a:lnTo>
                                    <a:lnTo>
                                      <a:pt x="1787" y="321"/>
                                    </a:lnTo>
                                    <a:lnTo>
                                      <a:pt x="1819" y="381"/>
                                    </a:lnTo>
                                    <a:lnTo>
                                      <a:pt x="1849" y="444"/>
                                    </a:lnTo>
                                    <a:lnTo>
                                      <a:pt x="1877" y="511"/>
                                    </a:lnTo>
                                    <a:lnTo>
                                      <a:pt x="1902" y="581"/>
                                    </a:lnTo>
                                    <a:lnTo>
                                      <a:pt x="1925" y="656"/>
                                    </a:lnTo>
                                    <a:lnTo>
                                      <a:pt x="1991" y="638"/>
                                    </a:lnTo>
                                    <a:lnTo>
                                      <a:pt x="2054" y="619"/>
                                    </a:lnTo>
                                    <a:lnTo>
                                      <a:pt x="2114" y="596"/>
                                    </a:lnTo>
                                    <a:lnTo>
                                      <a:pt x="2171" y="573"/>
                                    </a:lnTo>
                                    <a:lnTo>
                                      <a:pt x="2226" y="549"/>
                                    </a:lnTo>
                                    <a:lnTo>
                                      <a:pt x="2172" y="495"/>
                                    </a:lnTo>
                                    <a:lnTo>
                                      <a:pt x="2116" y="443"/>
                                    </a:lnTo>
                                    <a:lnTo>
                                      <a:pt x="2056" y="395"/>
                                    </a:lnTo>
                                    <a:lnTo>
                                      <a:pt x="1994" y="351"/>
                                    </a:lnTo>
                                    <a:lnTo>
                                      <a:pt x="1929" y="311"/>
                                    </a:lnTo>
                                    <a:lnTo>
                                      <a:pt x="1861" y="275"/>
                                    </a:lnTo>
                                    <a:lnTo>
                                      <a:pt x="1791" y="243"/>
                                    </a:lnTo>
                                    <a:lnTo>
                                      <a:pt x="1717" y="217"/>
                                    </a:lnTo>
                                    <a:close/>
                                    <a:moveTo>
                                      <a:pt x="998" y="209"/>
                                    </a:moveTo>
                                    <a:lnTo>
                                      <a:pt x="922" y="235"/>
                                    </a:lnTo>
                                    <a:lnTo>
                                      <a:pt x="849" y="267"/>
                                    </a:lnTo>
                                    <a:lnTo>
                                      <a:pt x="778" y="302"/>
                                    </a:lnTo>
                                    <a:lnTo>
                                      <a:pt x="710" y="342"/>
                                    </a:lnTo>
                                    <a:lnTo>
                                      <a:pt x="646" y="387"/>
                                    </a:lnTo>
                                    <a:lnTo>
                                      <a:pt x="584" y="435"/>
                                    </a:lnTo>
                                    <a:lnTo>
                                      <a:pt x="526" y="488"/>
                                    </a:lnTo>
                                    <a:lnTo>
                                      <a:pt x="471" y="543"/>
                                    </a:lnTo>
                                    <a:lnTo>
                                      <a:pt x="527" y="569"/>
                                    </a:lnTo>
                                    <a:lnTo>
                                      <a:pt x="586" y="594"/>
                                    </a:lnTo>
                                    <a:lnTo>
                                      <a:pt x="648" y="619"/>
                                    </a:lnTo>
                                    <a:lnTo>
                                      <a:pt x="713" y="640"/>
                                    </a:lnTo>
                                    <a:lnTo>
                                      <a:pt x="782" y="658"/>
                                    </a:lnTo>
                                    <a:lnTo>
                                      <a:pt x="806" y="582"/>
                                    </a:lnTo>
                                    <a:lnTo>
                                      <a:pt x="832" y="510"/>
                                    </a:lnTo>
                                    <a:lnTo>
                                      <a:pt x="861" y="440"/>
                                    </a:lnTo>
                                    <a:lnTo>
                                      <a:pt x="892" y="376"/>
                                    </a:lnTo>
                                    <a:lnTo>
                                      <a:pt x="925" y="315"/>
                                    </a:lnTo>
                                    <a:lnTo>
                                      <a:pt x="961" y="259"/>
                                    </a:lnTo>
                                    <a:lnTo>
                                      <a:pt x="998" y="209"/>
                                    </a:lnTo>
                                    <a:close/>
                                    <a:moveTo>
                                      <a:pt x="1276" y="172"/>
                                    </a:moveTo>
                                    <a:lnTo>
                                      <a:pt x="1239" y="189"/>
                                    </a:lnTo>
                                    <a:lnTo>
                                      <a:pt x="1204" y="213"/>
                                    </a:lnTo>
                                    <a:lnTo>
                                      <a:pt x="1168" y="243"/>
                                    </a:lnTo>
                                    <a:lnTo>
                                      <a:pt x="1133" y="279"/>
                                    </a:lnTo>
                                    <a:lnTo>
                                      <a:pt x="1100" y="321"/>
                                    </a:lnTo>
                                    <a:lnTo>
                                      <a:pt x="1067" y="368"/>
                                    </a:lnTo>
                                    <a:lnTo>
                                      <a:pt x="1036" y="421"/>
                                    </a:lnTo>
                                    <a:lnTo>
                                      <a:pt x="1007" y="479"/>
                                    </a:lnTo>
                                    <a:lnTo>
                                      <a:pt x="979" y="543"/>
                                    </a:lnTo>
                                    <a:lnTo>
                                      <a:pt x="952" y="612"/>
                                    </a:lnTo>
                                    <a:lnTo>
                                      <a:pt x="929" y="684"/>
                                    </a:lnTo>
                                    <a:lnTo>
                                      <a:pt x="1013" y="697"/>
                                    </a:lnTo>
                                    <a:lnTo>
                                      <a:pt x="1099" y="707"/>
                                    </a:lnTo>
                                    <a:lnTo>
                                      <a:pt x="1187" y="716"/>
                                    </a:lnTo>
                                    <a:lnTo>
                                      <a:pt x="1276" y="720"/>
                                    </a:lnTo>
                                    <a:lnTo>
                                      <a:pt x="1276" y="172"/>
                                    </a:lnTo>
                                    <a:close/>
                                    <a:moveTo>
                                      <a:pt x="1428" y="169"/>
                                    </a:moveTo>
                                    <a:lnTo>
                                      <a:pt x="1428" y="721"/>
                                    </a:lnTo>
                                    <a:lnTo>
                                      <a:pt x="1518" y="716"/>
                                    </a:lnTo>
                                    <a:lnTo>
                                      <a:pt x="1606" y="709"/>
                                    </a:lnTo>
                                    <a:lnTo>
                                      <a:pt x="1693" y="697"/>
                                    </a:lnTo>
                                    <a:lnTo>
                                      <a:pt x="1779" y="684"/>
                                    </a:lnTo>
                                    <a:lnTo>
                                      <a:pt x="1755" y="611"/>
                                    </a:lnTo>
                                    <a:lnTo>
                                      <a:pt x="1728" y="541"/>
                                    </a:lnTo>
                                    <a:lnTo>
                                      <a:pt x="1700" y="477"/>
                                    </a:lnTo>
                                    <a:lnTo>
                                      <a:pt x="1671" y="419"/>
                                    </a:lnTo>
                                    <a:lnTo>
                                      <a:pt x="1639" y="365"/>
                                    </a:lnTo>
                                    <a:lnTo>
                                      <a:pt x="1606" y="317"/>
                                    </a:lnTo>
                                    <a:lnTo>
                                      <a:pt x="1572" y="276"/>
                                    </a:lnTo>
                                    <a:lnTo>
                                      <a:pt x="1537" y="239"/>
                                    </a:lnTo>
                                    <a:lnTo>
                                      <a:pt x="1500" y="210"/>
                                    </a:lnTo>
                                    <a:lnTo>
                                      <a:pt x="1464" y="186"/>
                                    </a:lnTo>
                                    <a:lnTo>
                                      <a:pt x="1428" y="169"/>
                                    </a:lnTo>
                                    <a:close/>
                                    <a:moveTo>
                                      <a:pt x="1345" y="0"/>
                                    </a:moveTo>
                                    <a:lnTo>
                                      <a:pt x="1437" y="3"/>
                                    </a:lnTo>
                                    <a:lnTo>
                                      <a:pt x="1528" y="12"/>
                                    </a:lnTo>
                                    <a:lnTo>
                                      <a:pt x="1616" y="27"/>
                                    </a:lnTo>
                                    <a:lnTo>
                                      <a:pt x="1702" y="48"/>
                                    </a:lnTo>
                                    <a:lnTo>
                                      <a:pt x="1787" y="75"/>
                                    </a:lnTo>
                                    <a:lnTo>
                                      <a:pt x="1869" y="106"/>
                                    </a:lnTo>
                                    <a:lnTo>
                                      <a:pt x="1947" y="142"/>
                                    </a:lnTo>
                                    <a:lnTo>
                                      <a:pt x="2024" y="184"/>
                                    </a:lnTo>
                                    <a:lnTo>
                                      <a:pt x="2097" y="230"/>
                                    </a:lnTo>
                                    <a:lnTo>
                                      <a:pt x="2167" y="281"/>
                                    </a:lnTo>
                                    <a:lnTo>
                                      <a:pt x="2234" y="335"/>
                                    </a:lnTo>
                                    <a:lnTo>
                                      <a:pt x="2297" y="395"/>
                                    </a:lnTo>
                                    <a:lnTo>
                                      <a:pt x="2355" y="457"/>
                                    </a:lnTo>
                                    <a:lnTo>
                                      <a:pt x="2411" y="524"/>
                                    </a:lnTo>
                                    <a:lnTo>
                                      <a:pt x="2461" y="593"/>
                                    </a:lnTo>
                                    <a:lnTo>
                                      <a:pt x="2507" y="667"/>
                                    </a:lnTo>
                                    <a:lnTo>
                                      <a:pt x="2549" y="744"/>
                                    </a:lnTo>
                                    <a:lnTo>
                                      <a:pt x="2585" y="823"/>
                                    </a:lnTo>
                                    <a:lnTo>
                                      <a:pt x="2616" y="904"/>
                                    </a:lnTo>
                                    <a:lnTo>
                                      <a:pt x="2643" y="988"/>
                                    </a:lnTo>
                                    <a:lnTo>
                                      <a:pt x="2664" y="1075"/>
                                    </a:lnTo>
                                    <a:lnTo>
                                      <a:pt x="2679" y="1164"/>
                                    </a:lnTo>
                                    <a:lnTo>
                                      <a:pt x="2688" y="1253"/>
                                    </a:lnTo>
                                    <a:lnTo>
                                      <a:pt x="2691" y="1346"/>
                                    </a:lnTo>
                                    <a:lnTo>
                                      <a:pt x="2688" y="1438"/>
                                    </a:lnTo>
                                    <a:lnTo>
                                      <a:pt x="2679" y="1528"/>
                                    </a:lnTo>
                                    <a:lnTo>
                                      <a:pt x="2664" y="1617"/>
                                    </a:lnTo>
                                    <a:lnTo>
                                      <a:pt x="2643" y="1703"/>
                                    </a:lnTo>
                                    <a:lnTo>
                                      <a:pt x="2616" y="1787"/>
                                    </a:lnTo>
                                    <a:lnTo>
                                      <a:pt x="2585" y="1869"/>
                                    </a:lnTo>
                                    <a:lnTo>
                                      <a:pt x="2549" y="1949"/>
                                    </a:lnTo>
                                    <a:lnTo>
                                      <a:pt x="2507" y="2024"/>
                                    </a:lnTo>
                                    <a:lnTo>
                                      <a:pt x="2461" y="2098"/>
                                    </a:lnTo>
                                    <a:lnTo>
                                      <a:pt x="2411" y="2168"/>
                                    </a:lnTo>
                                    <a:lnTo>
                                      <a:pt x="2355" y="2234"/>
                                    </a:lnTo>
                                    <a:lnTo>
                                      <a:pt x="2297" y="2297"/>
                                    </a:lnTo>
                                    <a:lnTo>
                                      <a:pt x="2234" y="2356"/>
                                    </a:lnTo>
                                    <a:lnTo>
                                      <a:pt x="2167" y="2411"/>
                                    </a:lnTo>
                                    <a:lnTo>
                                      <a:pt x="2097" y="2461"/>
                                    </a:lnTo>
                                    <a:lnTo>
                                      <a:pt x="2024" y="2508"/>
                                    </a:lnTo>
                                    <a:lnTo>
                                      <a:pt x="1947" y="2549"/>
                                    </a:lnTo>
                                    <a:lnTo>
                                      <a:pt x="1869" y="2585"/>
                                    </a:lnTo>
                                    <a:lnTo>
                                      <a:pt x="1787" y="2618"/>
                                    </a:lnTo>
                                    <a:lnTo>
                                      <a:pt x="1702" y="2644"/>
                                    </a:lnTo>
                                    <a:lnTo>
                                      <a:pt x="1616" y="2664"/>
                                    </a:lnTo>
                                    <a:lnTo>
                                      <a:pt x="1528" y="2679"/>
                                    </a:lnTo>
                                    <a:lnTo>
                                      <a:pt x="1437" y="2688"/>
                                    </a:lnTo>
                                    <a:lnTo>
                                      <a:pt x="1345" y="2691"/>
                                    </a:lnTo>
                                    <a:lnTo>
                                      <a:pt x="1253" y="2688"/>
                                    </a:lnTo>
                                    <a:lnTo>
                                      <a:pt x="1162" y="2679"/>
                                    </a:lnTo>
                                    <a:lnTo>
                                      <a:pt x="1075" y="2664"/>
                                    </a:lnTo>
                                    <a:lnTo>
                                      <a:pt x="988" y="2644"/>
                                    </a:lnTo>
                                    <a:lnTo>
                                      <a:pt x="904" y="2618"/>
                                    </a:lnTo>
                                    <a:lnTo>
                                      <a:pt x="822" y="2585"/>
                                    </a:lnTo>
                                    <a:lnTo>
                                      <a:pt x="743" y="2549"/>
                                    </a:lnTo>
                                    <a:lnTo>
                                      <a:pt x="667" y="2508"/>
                                    </a:lnTo>
                                    <a:lnTo>
                                      <a:pt x="593" y="2461"/>
                                    </a:lnTo>
                                    <a:lnTo>
                                      <a:pt x="524" y="2411"/>
                                    </a:lnTo>
                                    <a:lnTo>
                                      <a:pt x="457" y="2356"/>
                                    </a:lnTo>
                                    <a:lnTo>
                                      <a:pt x="394" y="2297"/>
                                    </a:lnTo>
                                    <a:lnTo>
                                      <a:pt x="335" y="2234"/>
                                    </a:lnTo>
                                    <a:lnTo>
                                      <a:pt x="280" y="2168"/>
                                    </a:lnTo>
                                    <a:lnTo>
                                      <a:pt x="230" y="2098"/>
                                    </a:lnTo>
                                    <a:lnTo>
                                      <a:pt x="184" y="2024"/>
                                    </a:lnTo>
                                    <a:lnTo>
                                      <a:pt x="142" y="1949"/>
                                    </a:lnTo>
                                    <a:lnTo>
                                      <a:pt x="106" y="1869"/>
                                    </a:lnTo>
                                    <a:lnTo>
                                      <a:pt x="74" y="1787"/>
                                    </a:lnTo>
                                    <a:lnTo>
                                      <a:pt x="47" y="1703"/>
                                    </a:lnTo>
                                    <a:lnTo>
                                      <a:pt x="27" y="1617"/>
                                    </a:lnTo>
                                    <a:lnTo>
                                      <a:pt x="12" y="1528"/>
                                    </a:lnTo>
                                    <a:lnTo>
                                      <a:pt x="3" y="1438"/>
                                    </a:lnTo>
                                    <a:lnTo>
                                      <a:pt x="0" y="1346"/>
                                    </a:lnTo>
                                    <a:lnTo>
                                      <a:pt x="3" y="1253"/>
                                    </a:lnTo>
                                    <a:lnTo>
                                      <a:pt x="12" y="1164"/>
                                    </a:lnTo>
                                    <a:lnTo>
                                      <a:pt x="27" y="1075"/>
                                    </a:lnTo>
                                    <a:lnTo>
                                      <a:pt x="47" y="988"/>
                                    </a:lnTo>
                                    <a:lnTo>
                                      <a:pt x="74" y="904"/>
                                    </a:lnTo>
                                    <a:lnTo>
                                      <a:pt x="106" y="823"/>
                                    </a:lnTo>
                                    <a:lnTo>
                                      <a:pt x="142" y="744"/>
                                    </a:lnTo>
                                    <a:lnTo>
                                      <a:pt x="184" y="667"/>
                                    </a:lnTo>
                                    <a:lnTo>
                                      <a:pt x="230" y="593"/>
                                    </a:lnTo>
                                    <a:lnTo>
                                      <a:pt x="280" y="524"/>
                                    </a:lnTo>
                                    <a:lnTo>
                                      <a:pt x="335" y="457"/>
                                    </a:lnTo>
                                    <a:lnTo>
                                      <a:pt x="394" y="395"/>
                                    </a:lnTo>
                                    <a:lnTo>
                                      <a:pt x="457" y="335"/>
                                    </a:lnTo>
                                    <a:lnTo>
                                      <a:pt x="524" y="281"/>
                                    </a:lnTo>
                                    <a:lnTo>
                                      <a:pt x="593" y="230"/>
                                    </a:lnTo>
                                    <a:lnTo>
                                      <a:pt x="667" y="184"/>
                                    </a:lnTo>
                                    <a:lnTo>
                                      <a:pt x="743" y="142"/>
                                    </a:lnTo>
                                    <a:lnTo>
                                      <a:pt x="822" y="106"/>
                                    </a:lnTo>
                                    <a:lnTo>
                                      <a:pt x="904" y="75"/>
                                    </a:lnTo>
                                    <a:lnTo>
                                      <a:pt x="988" y="48"/>
                                    </a:lnTo>
                                    <a:lnTo>
                                      <a:pt x="1075" y="27"/>
                                    </a:lnTo>
                                    <a:lnTo>
                                      <a:pt x="1162" y="12"/>
                                    </a:lnTo>
                                    <a:lnTo>
                                      <a:pt x="1253" y="3"/>
                                    </a:lnTo>
                                    <a:lnTo>
                                      <a:pt x="1345" y="0"/>
                                    </a:lnTo>
                                    <a:close/>
                                  </a:path>
                                </a:pathLst>
                              </a:custGeom>
                              <a:solidFill>
                                <a:srgbClr val="0070C0"/>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7F2891EB" id="Website icon" o:spid="_x0000_s1026" alt="Twitter/Blog/Portfolio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691,2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" path="m1942,1975r-21,68l1895,2108r-31,64l1830,2233r-36,59l1758,2346r-38,53l1684,2446r-33,44l1711,2468r62,-25l1835,2415r62,-31l1957,2348r60,-36l2075,2273r53,-43l2179,2187r47,-46l2267,2095r-57,-28l2147,2041r-65,-25l2013,1994r-71,-19xm767,1973r-76,21l620,2018r-67,27l490,2073r-59,31l478,2156r53,49l587,2252r61,44l711,2337r67,38l845,2409r69,31l984,2466r67,24l1017,2446r-35,-47l945,2347r-35,-55l875,2234r-33,-61l813,2108r-26,-66l767,1973xm1260,1906r-10,l1234,1907r-21,l1189,1908r-28,1l1132,1910r-31,1l1069,1912r-32,2l1006,1916r-30,3l948,1921r-26,3l900,1928r12,42l927,2012r17,41l963,2093r19,40l1003,2172r22,37l1047,2244r24,35l1094,2312r22,30l1138,2371r21,28l1179,2423r19,22l1215,2464r15,17l1243,2495r10,11l1261,2513r4,4l1266,2518r-6,-612xm1436,1905r-18,615l1419,2518r5,-6l1433,2503r12,-13l1460,2474r18,-18l1497,2436r23,-24l1543,2387r24,-29l1592,2327r26,-32l1644,2260r25,-36l1694,2187r23,-40l1740,2107r21,-41l1779,2022r16,-43l1808,1935r-26,-4l1751,1926r-33,-3l1684,1920r-35,-3l1613,1915r-34,-2l1546,1912r-29,-2l1489,1909r-21,-1l1451,1907r-11,-1l1436,1905xm2016,1420r-6,106l2001,1629r-13,100l1972,1827r70,18l2111,1866r66,23l2240,1914r61,27l2357,1970r41,-71l2434,1826r31,-77l2491,1670r20,-82l2526,1505r9,-85l2016,1420xm1428,1420r,334l1531,1759r101,9l1731,1780r97,15l1842,1708r12,-93l1861,1519r5,-99l1428,1420xm842,1420r5,100l855,1616r11,93l880,1797r96,-16l1074,1769r100,-9l1276,1755r,-335l842,1420xm156,1420r7,76l175,1571r18,73l214,1716r25,69l269,1853r34,65l341,1981r57,-31l459,1920r65,-27l591,1868r71,-23l736,1825r-16,-97l707,1628r-9,-103l692,1420r-536,xm1816,832r-94,15l1626,858r-98,9l1428,872r,397l1865,1269r-4,-94l1854,1084r-10,-88l1831,912r-15,-80xm892,831r-15,80l864,995r-9,88l847,1175r-4,94l1276,1269r,-398l1177,866r-96,-8l985,846,892,831xm2324,669r-66,32l2190,731r-74,27l2040,782r-79,22l1978,891r14,91l2003,1075r8,96l2016,1269r518,l2526,1186r-15,-81l2492,1026r-24,-76l2440,876r-34,-72l2367,735r-43,-66xm372,660r-25,36l322,732r-22,35l278,802r-20,37l240,876r-16,38l209,955r-13,43l185,1044r-10,49l167,1146r-6,58l157,1267r535,l694,1209r1,-49l697,1115r3,-38l702,1044r3,-31l709,987r3,-24l716,941r5,-22l726,899r5,-21l736,855r7,-24l749,803,678,785,611,764,548,741,486,716,428,688,372,660xm1717,217r37,50l1787,321r32,60l1849,444r28,67l1902,581r23,75l1991,638r63,-19l2114,596r57,-23l2226,549r-54,-54l2116,443r-60,-48l1994,351r-65,-40l1861,275r-70,-32l1717,217xm998,209r-76,26l849,267r-71,35l710,342r-64,45l584,435r-58,53l471,543r56,26l586,594r62,25l713,640r69,18l806,582r26,-72l861,440r31,-64l925,315r36,-56l998,209xm1276,172r-37,17l1204,213r-36,30l1133,279r-33,42l1067,368r-31,53l1007,479r-28,64l952,612r-23,72l1013,697r86,10l1187,716r89,4l1276,172xm1428,169r,552l1518,716r88,-7l1693,697r86,-13l1755,611r-27,-70l1700,477r-29,-58l1639,365r-33,-48l1572,276r-35,-37l1500,210r-36,-24l1428,169xm1345,r92,3l1528,12r88,15l1702,48r85,27l1869,106r78,36l2024,184r73,46l2167,281r67,54l2297,395r58,62l2411,524r50,69l2507,667r42,77l2585,823r31,81l2643,988r21,87l2679,1164r9,89l2691,1346r-3,92l2679,1528r-15,89l2643,1703r-27,84l2585,1869r-36,80l2507,2024r-46,74l2411,2168r-56,66l2297,2297r-63,59l2167,2411r-70,50l2024,2508r-77,41l1869,2585r-82,33l1702,2644r-86,20l1528,2679r-91,9l1345,2691r-92,-3l1162,2679r-87,-15l988,2644r-84,-26l822,2585r-79,-36l667,2508r-74,-47l524,2411r-67,-55l394,2297r-59,-63l280,2168r-50,-70l184,2024r-42,-75l106,1869,74,1787,47,1703,27,1617,12,1528,3,1438,,1346r3,-93l12,1164r15,-89l47,988,74,904r32,-81l142,744r42,-77l230,593r50,-69l335,457r59,-62l457,335r67,-54l593,230r74,-46l743,142r79,-36l904,75,988,48r87,-21l1162,12r91,-9l1345,xe" fillcolor="#0070c0" stroked="f" strokeweight="0">
                      <v:path arrowok="t" o:connecttype="custom" o:connectlocs="77658,103632;83798,105311;100142,92544;30524,88083;25930,99480;46427,109993;35913,93119;52523,84284;43114,84770;42539,92456;49298,103455;54908,110214;62639,111318;66128,107608;73726,98243;79866,85477;69751,84505;63434,84151;93251,82429;108889,77260;63080,77481;82208,67100;38873,79381;6891,62727;13385,84726;32512,80617;76067,37415;81898,47885;37769,47840;43511,37371;86625,35516;111583,52390;102660,29552;10602,38696;7112,53185;31010,46118;32291,38785;21469,31629;81678,19613;95902,25312;82208,12148;31363,15107;28625,27344;40861,13915;50049,12325;41038,30215;63080,31849;75096,21071;64671,8216;78939,3313;101467,17449;115559,39933;118342,67498;108712,92677;89408,110788;63478,118739;36311,114190;14798,98685;2076,75228;1193,47487;12369,23147;32821,6273;59414,0" o:connectangles="0,0,0,0,0,0,0,0,0,0,0,0,0,0,0,0,0,0,0,0,0,0,0,0,0,0,0,0,0,0,0,0,0,0,0,0,0,0,0,0,0,0,0,0,0,0,0,0,0,0,0,0,0,0,0,0,0,0,0,0,0,0,0"/>
                      <o:lock v:ext="edit" verticies="t"/>
                      <w10:anchorlock/>
                    </v:shape>
                  </w:pict>
                </mc:Fallback>
              </mc:AlternateContent>
            </w:r>
            <w:commentRangeEnd w:id="0"/>
            <w:r w:rsidR="0034248E">
              <w:rPr>
                <w:rStyle w:val="CommentReference"/>
              </w:rPr>
              <w:commentReference w:id="0"/>
            </w:r>
          </w:p>
        </w:tc>
      </w:tr>
    </w:tbl>
    <w:p w14:paraId="36B2EA7A" w14:textId="661DA081" w:rsidR="00A40735" w:rsidRPr="00685179" w:rsidRDefault="00A40735" w:rsidP="00D0523F">
      <w:pPr>
        <w:spacing w:line="240" w:lineRule="auto"/>
        <w:rPr>
          <w:rFonts w:cstheme="minorHAnsi"/>
          <w:sz w:val="20"/>
        </w:rPr>
      </w:pPr>
    </w:p>
    <w:commentRangeStart w:id="1"/>
    <w:p w14:paraId="20D1806E" w14:textId="537ABE41" w:rsidR="00C464B7" w:rsidRPr="00626EC0" w:rsidRDefault="00A47B11" w:rsidP="00626EC0">
      <w:pPr>
        <w:shd w:val="clear" w:color="auto" w:fill="0070C0"/>
        <w:spacing w:line="240" w:lineRule="auto"/>
        <w:rPr>
          <w:rFonts w:cstheme="minorHAnsi"/>
          <w:b/>
          <w:color w:val="FFFFFF" w:themeColor="background1"/>
          <w:sz w:val="28"/>
        </w:rPr>
      </w:pPr>
      <w:r w:rsidRPr="00626EC0">
        <w:rPr>
          <w:rFonts w:ascii="Calibri Light" w:eastAsia="Calibri Light" w:hAnsi="Calibri Light" w:cs="Times New Roman"/>
          <w:noProof/>
          <w:color w:val="FFFFFF" w:themeColor="background1"/>
          <w:lang w:eastAsia="en-GB"/>
        </w:rPr>
        <mc:AlternateContent>
          <mc:Choice Requires="wpg">
            <w:drawing>
              <wp:inline distT="0" distB="0" distL="0" distR="0" wp14:anchorId="05419871" wp14:editId="1356EA37">
                <wp:extent cx="73794" cy="73794"/>
                <wp:effectExtent l="0" t="0" r="21590" b="21590"/>
                <wp:docPr id="13" name="Objective in circle icon" descr="Objective icon"/>
                <wp:cNvGraphicFramePr/>
                <a:graphic xmlns:a="http://schemas.openxmlformats.org/drawingml/2006/main">
                  <a:graphicData uri="http://schemas.microsoft.com/office/word/2010/wordprocessingGroup">
                    <wpg:wgp>
                      <wpg:cNvGrpSpPr/>
                      <wpg:grpSpPr bwMode="auto">
                        <a:xfrm>
                          <a:off x="0" y="0"/>
                          <a:ext cx="73794" cy="73794"/>
                          <a:chOff x="64" y="62"/>
                          <a:chExt cx="46" cy="46"/>
                        </a:xfrm>
                        <a:solidFill>
                          <a:schemeClr val="bg1"/>
                        </a:solidFill>
                      </wpg:grpSpPr>
                      <wps:wsp>
                        <wps:cNvPr id="15" name="Objective icon top horizontal line" descr="Objective icon top horizontal line"/>
                        <wps:cNvSpPr>
                          <a:spLocks/>
                        </wps:cNvSpPr>
                        <wps:spPr bwMode="auto">
                          <a:xfrm>
                            <a:off x="64" y="62"/>
                            <a:ext cx="46" cy="6"/>
                          </a:xfrm>
                          <a:custGeom>
                            <a:avLst/>
                            <a:gdLst>
                              <a:gd name="T0" fmla="*/ 54 w 869"/>
                              <a:gd name="T1" fmla="*/ 0 h 108"/>
                              <a:gd name="T2" fmla="*/ 815 w 869"/>
                              <a:gd name="T3" fmla="*/ 0 h 108"/>
                              <a:gd name="T4" fmla="*/ 832 w 869"/>
                              <a:gd name="T5" fmla="*/ 3 h 108"/>
                              <a:gd name="T6" fmla="*/ 847 w 869"/>
                              <a:gd name="T7" fmla="*/ 10 h 108"/>
                              <a:gd name="T8" fmla="*/ 858 w 869"/>
                              <a:gd name="T9" fmla="*/ 22 h 108"/>
                              <a:gd name="T10" fmla="*/ 866 w 869"/>
                              <a:gd name="T11" fmla="*/ 37 h 108"/>
                              <a:gd name="T12" fmla="*/ 869 w 869"/>
                              <a:gd name="T13" fmla="*/ 54 h 108"/>
                              <a:gd name="T14" fmla="*/ 866 w 869"/>
                              <a:gd name="T15" fmla="*/ 71 h 108"/>
                              <a:gd name="T16" fmla="*/ 858 w 869"/>
                              <a:gd name="T17" fmla="*/ 86 h 108"/>
                              <a:gd name="T18" fmla="*/ 847 w 869"/>
                              <a:gd name="T19" fmla="*/ 98 h 108"/>
                              <a:gd name="T20" fmla="*/ 832 w 869"/>
                              <a:gd name="T21" fmla="*/ 106 h 108"/>
                              <a:gd name="T22" fmla="*/ 815 w 869"/>
                              <a:gd name="T23" fmla="*/ 108 h 108"/>
                              <a:gd name="T24" fmla="*/ 54 w 869"/>
                              <a:gd name="T25" fmla="*/ 108 h 108"/>
                              <a:gd name="T26" fmla="*/ 37 w 869"/>
                              <a:gd name="T27" fmla="*/ 106 h 108"/>
                              <a:gd name="T28" fmla="*/ 22 w 869"/>
                              <a:gd name="T29" fmla="*/ 98 h 108"/>
                              <a:gd name="T30" fmla="*/ 10 w 869"/>
                              <a:gd name="T31" fmla="*/ 86 h 108"/>
                              <a:gd name="T32" fmla="*/ 3 w 869"/>
                              <a:gd name="T33" fmla="*/ 71 h 108"/>
                              <a:gd name="T34" fmla="*/ 0 w 869"/>
                              <a:gd name="T35" fmla="*/ 54 h 108"/>
                              <a:gd name="T36" fmla="*/ 3 w 869"/>
                              <a:gd name="T37" fmla="*/ 37 h 108"/>
                              <a:gd name="T38" fmla="*/ 10 w 869"/>
                              <a:gd name="T39" fmla="*/ 22 h 108"/>
                              <a:gd name="T40" fmla="*/ 22 w 869"/>
                              <a:gd name="T41" fmla="*/ 10 h 108"/>
                              <a:gd name="T42" fmla="*/ 37 w 869"/>
                              <a:gd name="T43" fmla="*/ 3 h 108"/>
                              <a:gd name="T44" fmla="*/ 54 w 869"/>
                              <a:gd name="T4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8">
                                <a:moveTo>
                                  <a:pt x="54" y="0"/>
                                </a:moveTo>
                                <a:lnTo>
                                  <a:pt x="815" y="0"/>
                                </a:lnTo>
                                <a:lnTo>
                                  <a:pt x="832" y="3"/>
                                </a:lnTo>
                                <a:lnTo>
                                  <a:pt x="847" y="10"/>
                                </a:lnTo>
                                <a:lnTo>
                                  <a:pt x="858" y="22"/>
                                </a:lnTo>
                                <a:lnTo>
                                  <a:pt x="866" y="37"/>
                                </a:lnTo>
                                <a:lnTo>
                                  <a:pt x="869" y="54"/>
                                </a:lnTo>
                                <a:lnTo>
                                  <a:pt x="866" y="71"/>
                                </a:lnTo>
                                <a:lnTo>
                                  <a:pt x="858" y="86"/>
                                </a:lnTo>
                                <a:lnTo>
                                  <a:pt x="847" y="98"/>
                                </a:lnTo>
                                <a:lnTo>
                                  <a:pt x="832" y="106"/>
                                </a:lnTo>
                                <a:lnTo>
                                  <a:pt x="815" y="108"/>
                                </a:lnTo>
                                <a:lnTo>
                                  <a:pt x="54" y="108"/>
                                </a:lnTo>
                                <a:lnTo>
                                  <a:pt x="37" y="106"/>
                                </a:lnTo>
                                <a:lnTo>
                                  <a:pt x="22" y="98"/>
                                </a:lnTo>
                                <a:lnTo>
                                  <a:pt x="10" y="86"/>
                                </a:lnTo>
                                <a:lnTo>
                                  <a:pt x="3" y="71"/>
                                </a:lnTo>
                                <a:lnTo>
                                  <a:pt x="0" y="54"/>
                                </a:lnTo>
                                <a:lnTo>
                                  <a:pt x="3" y="37"/>
                                </a:lnTo>
                                <a:lnTo>
                                  <a:pt x="10" y="22"/>
                                </a:lnTo>
                                <a:lnTo>
                                  <a:pt x="22" y="10"/>
                                </a:lnTo>
                                <a:lnTo>
                                  <a:pt x="37" y="3"/>
                                </a:lnTo>
                                <a:lnTo>
                                  <a:pt x="54" y="0"/>
                                </a:lnTo>
                                <a:close/>
                              </a:path>
                            </a:pathLst>
                          </a:custGeom>
                          <a:grpFill/>
                          <a:ln w="0">
                            <a:solidFill>
                              <a:schemeClr val="bg1"/>
                            </a:solidFill>
                            <a:prstDash val="solid"/>
                            <a:round/>
                            <a:headEnd/>
                            <a:tailEnd/>
                          </a:ln>
                        </wps:spPr>
                        <wps:bodyPr vert="horz" wrap="square" lIns="91440" tIns="45720" rIns="91440" bIns="45720" numCol="1" anchor="t" anchorCtr="0" compatLnSpc="1">
                          <a:prstTxWarp prst="textNoShape">
                            <a:avLst/>
                          </a:prstTxWarp>
                        </wps:bodyPr>
                      </wps:wsp>
                      <wps:wsp>
                        <wps:cNvPr id="16" name="Objective icon middle horizontal line" descr="Objective icon middle horizontal line"/>
                        <wps:cNvSpPr>
                          <a:spLocks/>
                        </wps:cNvSpPr>
                        <wps:spPr bwMode="auto">
                          <a:xfrm>
                            <a:off x="64" y="82"/>
                            <a:ext cx="46" cy="6"/>
                          </a:xfrm>
                          <a:custGeom>
                            <a:avLst/>
                            <a:gdLst>
                              <a:gd name="T0" fmla="*/ 54 w 869"/>
                              <a:gd name="T1" fmla="*/ 0 h 108"/>
                              <a:gd name="T2" fmla="*/ 815 w 869"/>
                              <a:gd name="T3" fmla="*/ 0 h 108"/>
                              <a:gd name="T4" fmla="*/ 832 w 869"/>
                              <a:gd name="T5" fmla="*/ 2 h 108"/>
                              <a:gd name="T6" fmla="*/ 847 w 869"/>
                              <a:gd name="T7" fmla="*/ 10 h 108"/>
                              <a:gd name="T8" fmla="*/ 858 w 869"/>
                              <a:gd name="T9" fmla="*/ 22 h 108"/>
                              <a:gd name="T10" fmla="*/ 866 w 869"/>
                              <a:gd name="T11" fmla="*/ 37 h 108"/>
                              <a:gd name="T12" fmla="*/ 869 w 869"/>
                              <a:gd name="T13" fmla="*/ 54 h 108"/>
                              <a:gd name="T14" fmla="*/ 866 w 869"/>
                              <a:gd name="T15" fmla="*/ 71 h 108"/>
                              <a:gd name="T16" fmla="*/ 858 w 869"/>
                              <a:gd name="T17" fmla="*/ 86 h 108"/>
                              <a:gd name="T18" fmla="*/ 847 w 869"/>
                              <a:gd name="T19" fmla="*/ 98 h 108"/>
                              <a:gd name="T20" fmla="*/ 832 w 869"/>
                              <a:gd name="T21" fmla="*/ 105 h 108"/>
                              <a:gd name="T22" fmla="*/ 815 w 869"/>
                              <a:gd name="T23" fmla="*/ 108 h 108"/>
                              <a:gd name="T24" fmla="*/ 54 w 869"/>
                              <a:gd name="T25" fmla="*/ 108 h 108"/>
                              <a:gd name="T26" fmla="*/ 37 w 869"/>
                              <a:gd name="T27" fmla="*/ 105 h 108"/>
                              <a:gd name="T28" fmla="*/ 22 w 869"/>
                              <a:gd name="T29" fmla="*/ 98 h 108"/>
                              <a:gd name="T30" fmla="*/ 10 w 869"/>
                              <a:gd name="T31" fmla="*/ 86 h 108"/>
                              <a:gd name="T32" fmla="*/ 3 w 869"/>
                              <a:gd name="T33" fmla="*/ 71 h 108"/>
                              <a:gd name="T34" fmla="*/ 0 w 869"/>
                              <a:gd name="T35" fmla="*/ 54 h 108"/>
                              <a:gd name="T36" fmla="*/ 3 w 869"/>
                              <a:gd name="T37" fmla="*/ 37 h 108"/>
                              <a:gd name="T38" fmla="*/ 10 w 869"/>
                              <a:gd name="T39" fmla="*/ 22 h 108"/>
                              <a:gd name="T40" fmla="*/ 22 w 869"/>
                              <a:gd name="T41" fmla="*/ 10 h 108"/>
                              <a:gd name="T42" fmla="*/ 37 w 869"/>
                              <a:gd name="T43" fmla="*/ 2 h 108"/>
                              <a:gd name="T44" fmla="*/ 54 w 869"/>
                              <a:gd name="T4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8">
                                <a:moveTo>
                                  <a:pt x="54" y="0"/>
                                </a:moveTo>
                                <a:lnTo>
                                  <a:pt x="815" y="0"/>
                                </a:lnTo>
                                <a:lnTo>
                                  <a:pt x="832" y="2"/>
                                </a:lnTo>
                                <a:lnTo>
                                  <a:pt x="847" y="10"/>
                                </a:lnTo>
                                <a:lnTo>
                                  <a:pt x="858" y="22"/>
                                </a:lnTo>
                                <a:lnTo>
                                  <a:pt x="866" y="37"/>
                                </a:lnTo>
                                <a:lnTo>
                                  <a:pt x="869" y="54"/>
                                </a:lnTo>
                                <a:lnTo>
                                  <a:pt x="866" y="71"/>
                                </a:lnTo>
                                <a:lnTo>
                                  <a:pt x="858" y="86"/>
                                </a:lnTo>
                                <a:lnTo>
                                  <a:pt x="847" y="98"/>
                                </a:lnTo>
                                <a:lnTo>
                                  <a:pt x="832" y="105"/>
                                </a:lnTo>
                                <a:lnTo>
                                  <a:pt x="815" y="108"/>
                                </a:lnTo>
                                <a:lnTo>
                                  <a:pt x="54" y="108"/>
                                </a:lnTo>
                                <a:lnTo>
                                  <a:pt x="37" y="105"/>
                                </a:lnTo>
                                <a:lnTo>
                                  <a:pt x="22" y="98"/>
                                </a:lnTo>
                                <a:lnTo>
                                  <a:pt x="10" y="86"/>
                                </a:lnTo>
                                <a:lnTo>
                                  <a:pt x="3" y="71"/>
                                </a:lnTo>
                                <a:lnTo>
                                  <a:pt x="0" y="54"/>
                                </a:lnTo>
                                <a:lnTo>
                                  <a:pt x="3" y="37"/>
                                </a:lnTo>
                                <a:lnTo>
                                  <a:pt x="10" y="22"/>
                                </a:lnTo>
                                <a:lnTo>
                                  <a:pt x="22" y="10"/>
                                </a:lnTo>
                                <a:lnTo>
                                  <a:pt x="37" y="2"/>
                                </a:lnTo>
                                <a:lnTo>
                                  <a:pt x="54" y="0"/>
                                </a:lnTo>
                                <a:close/>
                              </a:path>
                            </a:pathLst>
                          </a:custGeom>
                          <a:grpFill/>
                          <a:ln w="0">
                            <a:solidFill>
                              <a:schemeClr val="bg1"/>
                            </a:solidFill>
                            <a:prstDash val="solid"/>
                            <a:round/>
                            <a:headEnd/>
                            <a:tailEnd/>
                          </a:ln>
                        </wps:spPr>
                        <wps:bodyPr vert="horz" wrap="square" lIns="91440" tIns="45720" rIns="91440" bIns="45720" numCol="1" anchor="t" anchorCtr="0" compatLnSpc="1">
                          <a:prstTxWarp prst="textNoShape">
                            <a:avLst/>
                          </a:prstTxWarp>
                        </wps:bodyPr>
                      </wps:wsp>
                      <wps:wsp>
                        <wps:cNvPr id="17" name="Objective icon bottom horizontal line" descr="Objective icon bottom horizontal line"/>
                        <wps:cNvSpPr>
                          <a:spLocks/>
                        </wps:cNvSpPr>
                        <wps:spPr bwMode="auto">
                          <a:xfrm>
                            <a:off x="64" y="103"/>
                            <a:ext cx="46" cy="5"/>
                          </a:xfrm>
                          <a:custGeom>
                            <a:avLst/>
                            <a:gdLst>
                              <a:gd name="T0" fmla="*/ 54 w 869"/>
                              <a:gd name="T1" fmla="*/ 0 h 109"/>
                              <a:gd name="T2" fmla="*/ 815 w 869"/>
                              <a:gd name="T3" fmla="*/ 0 h 109"/>
                              <a:gd name="T4" fmla="*/ 832 w 869"/>
                              <a:gd name="T5" fmla="*/ 3 h 109"/>
                              <a:gd name="T6" fmla="*/ 847 w 869"/>
                              <a:gd name="T7" fmla="*/ 11 h 109"/>
                              <a:gd name="T8" fmla="*/ 858 w 869"/>
                              <a:gd name="T9" fmla="*/ 23 h 109"/>
                              <a:gd name="T10" fmla="*/ 866 w 869"/>
                              <a:gd name="T11" fmla="*/ 37 h 109"/>
                              <a:gd name="T12" fmla="*/ 869 w 869"/>
                              <a:gd name="T13" fmla="*/ 55 h 109"/>
                              <a:gd name="T14" fmla="*/ 866 w 869"/>
                              <a:gd name="T15" fmla="*/ 72 h 109"/>
                              <a:gd name="T16" fmla="*/ 858 w 869"/>
                              <a:gd name="T17" fmla="*/ 87 h 109"/>
                              <a:gd name="T18" fmla="*/ 847 w 869"/>
                              <a:gd name="T19" fmla="*/ 98 h 109"/>
                              <a:gd name="T20" fmla="*/ 832 w 869"/>
                              <a:gd name="T21" fmla="*/ 106 h 109"/>
                              <a:gd name="T22" fmla="*/ 815 w 869"/>
                              <a:gd name="T23" fmla="*/ 109 h 109"/>
                              <a:gd name="T24" fmla="*/ 54 w 869"/>
                              <a:gd name="T25" fmla="*/ 109 h 109"/>
                              <a:gd name="T26" fmla="*/ 37 w 869"/>
                              <a:gd name="T27" fmla="*/ 106 h 109"/>
                              <a:gd name="T28" fmla="*/ 22 w 869"/>
                              <a:gd name="T29" fmla="*/ 98 h 109"/>
                              <a:gd name="T30" fmla="*/ 10 w 869"/>
                              <a:gd name="T31" fmla="*/ 87 h 109"/>
                              <a:gd name="T32" fmla="*/ 3 w 869"/>
                              <a:gd name="T33" fmla="*/ 72 h 109"/>
                              <a:gd name="T34" fmla="*/ 0 w 869"/>
                              <a:gd name="T35" fmla="*/ 55 h 109"/>
                              <a:gd name="T36" fmla="*/ 3 w 869"/>
                              <a:gd name="T37" fmla="*/ 37 h 109"/>
                              <a:gd name="T38" fmla="*/ 10 w 869"/>
                              <a:gd name="T39" fmla="*/ 23 h 109"/>
                              <a:gd name="T40" fmla="*/ 22 w 869"/>
                              <a:gd name="T41" fmla="*/ 11 h 109"/>
                              <a:gd name="T42" fmla="*/ 37 w 869"/>
                              <a:gd name="T43" fmla="*/ 3 h 109"/>
                              <a:gd name="T44" fmla="*/ 54 w 869"/>
                              <a:gd name="T45" fmla="*/ 0 h 1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9">
                                <a:moveTo>
                                  <a:pt x="54" y="0"/>
                                </a:moveTo>
                                <a:lnTo>
                                  <a:pt x="815" y="0"/>
                                </a:lnTo>
                                <a:lnTo>
                                  <a:pt x="832" y="3"/>
                                </a:lnTo>
                                <a:lnTo>
                                  <a:pt x="847" y="11"/>
                                </a:lnTo>
                                <a:lnTo>
                                  <a:pt x="858" y="23"/>
                                </a:lnTo>
                                <a:lnTo>
                                  <a:pt x="866" y="37"/>
                                </a:lnTo>
                                <a:lnTo>
                                  <a:pt x="869" y="55"/>
                                </a:lnTo>
                                <a:lnTo>
                                  <a:pt x="866" y="72"/>
                                </a:lnTo>
                                <a:lnTo>
                                  <a:pt x="858" y="87"/>
                                </a:lnTo>
                                <a:lnTo>
                                  <a:pt x="847" y="98"/>
                                </a:lnTo>
                                <a:lnTo>
                                  <a:pt x="832" y="106"/>
                                </a:lnTo>
                                <a:lnTo>
                                  <a:pt x="815" y="109"/>
                                </a:lnTo>
                                <a:lnTo>
                                  <a:pt x="54" y="109"/>
                                </a:lnTo>
                                <a:lnTo>
                                  <a:pt x="37" y="106"/>
                                </a:lnTo>
                                <a:lnTo>
                                  <a:pt x="22" y="98"/>
                                </a:lnTo>
                                <a:lnTo>
                                  <a:pt x="10" y="87"/>
                                </a:lnTo>
                                <a:lnTo>
                                  <a:pt x="3" y="72"/>
                                </a:lnTo>
                                <a:lnTo>
                                  <a:pt x="0" y="55"/>
                                </a:lnTo>
                                <a:lnTo>
                                  <a:pt x="3" y="37"/>
                                </a:lnTo>
                                <a:lnTo>
                                  <a:pt x="10" y="23"/>
                                </a:lnTo>
                                <a:lnTo>
                                  <a:pt x="22" y="11"/>
                                </a:lnTo>
                                <a:lnTo>
                                  <a:pt x="37" y="3"/>
                                </a:lnTo>
                                <a:lnTo>
                                  <a:pt x="54" y="0"/>
                                </a:lnTo>
                                <a:close/>
                              </a:path>
                            </a:pathLst>
                          </a:custGeom>
                          <a:grpFill/>
                          <a:ln w="0">
                            <a:solidFill>
                              <a:schemeClr val="bg1"/>
                            </a:solid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10B181E4" id="Objective in circle icon" o:spid="_x0000_s1026" alt="Objective icon" style="width:5.8pt;height:5.8pt;mso-position-horizontal-relative:char;mso-position-vertical-relative:line" coordorigin="64,62" coordsize="46,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">
                <v:shape id="Objective icon top horizontal line" o:spid="_x0000_s1027" alt="Objective icon top horizontal line" style="position:absolute;left:64;top:62;width:46;height:6;visibility:visible;mso-wrap-style:square;v-text-anchor:top" coordsize="869,1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k2vsAA&#10;AADbAAAADwAAAGRycy9kb3ducmV2LnhtbERPS4vCMBC+C/6HMIIX0XSLinaNIruIHrz4us82s23Y&#10;ZlKarNZ/bwTB23x8z1msWluJKzXeOFbwMUpAEOdOGy4UnE+b4QyED8gaK8ek4E4eVstuZ4GZdjc+&#10;0PUYChFD2GeooAyhzqT0eUkW/cjVxJH7dY3FEGFTSN3gLYbbSqZJMpUWDceGEmv6Kin/O/5bBT/7&#10;9HtLepLOzTis5wNzqZNxpVS/164/QQRqw1v8cu90nD+B5y/xALl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Nk2vsAAAADbAAAADwAAAAAAAAAAAAAAAACYAgAAZHJzL2Rvd25y&#10;ZXYueG1sUEsFBgAAAAAEAAQA9QAAAIUDAAAAAA==&#10;" path="m54,l815,r17,3l847,10r11,12l866,37r3,17l866,71r-8,15l847,98r-15,8l815,108r-761,l37,106,22,98,10,86,3,71,,54,3,37,10,22,22,10,37,3,54,xe" filled="f" strokecolor="white [3212]" strokeweight="0">
                  <v:path arrowok="t" o:connecttype="custom" o:connectlocs="3,0;43,0;44,0;45,1;45,1;46,2;46,3;46,4;45,5;45,5;44,6;43,6;3,6;2,6;1,5;1,5;0,4;0,3;0,2;1,1;1,1;2,0;3,0" o:connectangles="0,0,0,0,0,0,0,0,0,0,0,0,0,0,0,0,0,0,0,0,0,0,0"/>
                </v:shape>
                <v:shape id="Objective icon middle horizontal line" o:spid="_x0000_s1028" alt="Objective icon middle horizontal line" style="position:absolute;left:64;top:82;width:46;height:6;visibility:visible;mso-wrap-style:square;v-text-anchor:top" coordsize="869,10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uoycAA&#10;AADbAAAADwAAAGRycy9kb3ducmV2LnhtbERPS4vCMBC+C/6HMIIX0XSLinaNIruIHrz4us82s23Y&#10;ZlKarNZ/bwTB23x8z1msWluJKzXeOFbwMUpAEOdOGy4UnE+b4QyED8gaK8ek4E4eVstuZ4GZdjc+&#10;0PUYChFD2GeooAyhzqT0eUkW/cjVxJH7dY3FEGFTSN3gLYbbSqZJMpUWDceGEmv6Kin/O/5bBT/7&#10;9HtLepLOzTis5wNzqZNxpVS/164/QQRqw1v8cu90nD+F5y/xALl8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5AuoycAAAADbAAAADwAAAAAAAAAAAAAAAACYAgAAZHJzL2Rvd25y&#10;ZXYueG1sUEsFBgAAAAAEAAQA9QAAAIUDAAAAAA==&#10;" path="m54,l815,r17,2l847,10r11,12l866,37r3,17l866,71r-8,15l847,98r-15,7l815,108r-761,l37,105,22,98,10,86,3,71,,54,3,37,10,22,22,10,37,2,54,xe" filled="f" strokecolor="white [3212]" strokeweight="0">
                  <v:path arrowok="t" o:connecttype="custom" o:connectlocs="3,0;43,0;44,0;45,1;45,1;46,2;46,3;46,4;45,5;45,5;44,6;43,6;3,6;2,6;1,5;1,5;0,4;0,3;0,2;1,1;1,1;2,0;3,0" o:connectangles="0,0,0,0,0,0,0,0,0,0,0,0,0,0,0,0,0,0,0,0,0,0,0"/>
                </v:shape>
                <v:shape id="Objective icon bottom horizontal line" o:spid="_x0000_s1029" alt="Objective icon bottom horizontal line" style="position:absolute;left:64;top:103;width:46;height:5;visibility:visible;mso-wrap-style:square;v-text-anchor:top" coordsize="869,10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kzHMEA&#10;AADbAAAADwAAAGRycy9kb3ducmV2LnhtbERPPWvDMBDdC/kP4gJdSiM3QxPcKCE0FHuNnSHZrtbV&#10;MrFORlJj999HhUK3e7zP2+wm24sb+dA5VvCyyEAQN0533Co41R/PaxAhImvsHZOCHwqw284eNphr&#10;N/KRblVsRQrhkKMCE+OQSxkaQxbDwg3Eifty3mJM0LdSexxTuO3lMstepcWOU4PBgd4NNdfq2yrI&#10;DI2Hwyf7+rwqL9PTuhj9slDqcT7t30BEmuK/+M9d6jR/Bb+/pAPk9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UpMxzBAAAA2wAAAA8AAAAAAAAAAAAAAAAAmAIAAGRycy9kb3du&#10;cmV2LnhtbFBLBQYAAAAABAAEAPUAAACGAwAAAAA=&#10;" path="m54,l815,r17,3l847,11r11,12l866,37r3,18l866,72r-8,15l847,98r-15,8l815,109r-761,l37,106,22,98,10,87,3,72,,55,3,37,10,23,22,11,37,3,54,xe" filled="f" strokecolor="white [3212]" strokeweight="0">
                  <v:path arrowok="t" o:connecttype="custom" o:connectlocs="3,0;43,0;44,0;45,1;45,1;46,2;46,3;46,3;45,4;45,4;44,5;43,5;3,5;2,5;1,4;1,4;0,3;0,3;0,2;1,1;1,1;2,0;3,0" o:connectangles="0,0,0,0,0,0,0,0,0,0,0,0,0,0,0,0,0,0,0,0,0,0,0"/>
                </v:shape>
                <w10:anchorlock/>
              </v:group>
            </w:pict>
          </mc:Fallback>
        </mc:AlternateContent>
      </w:r>
      <w:r w:rsidRPr="00626EC0">
        <w:rPr>
          <w:rFonts w:cstheme="minorHAnsi"/>
          <w:b/>
          <w:color w:val="FFFFFF" w:themeColor="background1"/>
          <w:sz w:val="28"/>
        </w:rPr>
        <w:t xml:space="preserve"> </w:t>
      </w:r>
      <w:r w:rsidR="00685179" w:rsidRPr="00626EC0">
        <w:rPr>
          <w:rFonts w:cstheme="minorHAnsi"/>
          <w:b/>
          <w:color w:val="FFFFFF" w:themeColor="background1"/>
          <w:sz w:val="28"/>
        </w:rPr>
        <w:t>PROFILE</w:t>
      </w:r>
      <w:commentRangeEnd w:id="1"/>
      <w:r w:rsidR="005C4E6B">
        <w:rPr>
          <w:rStyle w:val="CommentReference"/>
        </w:rPr>
        <w:commentReference w:id="1"/>
      </w:r>
    </w:p>
    <w:p w14:paraId="08DA0F09" w14:textId="47958998" w:rsidR="00A40735" w:rsidRDefault="00D07E49" w:rsidP="00C37B59">
      <w:pPr>
        <w:spacing w:line="240" w:lineRule="auto"/>
        <w:rPr>
          <w:rFonts w:cstheme="minorHAnsi"/>
          <w:sz w:val="20"/>
        </w:rPr>
      </w:pPr>
      <w:r w:rsidRPr="00D07E49">
        <w:rPr>
          <w:rFonts w:cstheme="minorHAnsi"/>
          <w:sz w:val="20"/>
        </w:rPr>
        <w:t xml:space="preserve">A [INSERT DEGREE and year of study if undergraduate/DEGREE graduate], with knowledge of/ skilled at [INSERT A COUPLE OF THE KEY SKILLS FROM THE JOB DESCRIPTION]. I am looking to secure a graduate/internship/placement/part-time role as a [INSERT THE JOB TITLE YOU ARE APPLYING TO] so I can develop my knowledge of [PICK A COUPLE OF THINGS FROM THE JOB DESCRIPTION]. Working at [INSERT COMPANY NAME] would allow me to contribute to [LOOK AT THE TYPE OF TASKS YOU’D BE WORKING ON].   </w:t>
      </w:r>
      <w:r w:rsidR="00353781">
        <w:rPr>
          <w:rFonts w:cstheme="minorHAnsi"/>
          <w:sz w:val="20"/>
        </w:rPr>
        <w:pict w14:anchorId="0511F77C">
          <v:rect id="_x0000_i1031" style="width:523.3pt;height:4pt" o:hralign="center" o:hrstd="t" o:hrnoshade="t" o:hr="t" fillcolor="#f2f2f2 [3052]" stroked="f"/>
        </w:pict>
      </w:r>
    </w:p>
    <w:p w14:paraId="180E5452" w14:textId="7BE06A78" w:rsidR="00C07E6A" w:rsidRPr="00000A4B" w:rsidRDefault="00000A4B" w:rsidP="00C07E6A">
      <w:pPr>
        <w:shd w:val="clear" w:color="auto" w:fill="0070C0"/>
        <w:spacing w:line="240" w:lineRule="auto"/>
        <w:rPr>
          <w:rFonts w:cstheme="minorHAnsi"/>
          <w:b/>
          <w:color w:val="FFFFFF" w:themeColor="background1"/>
          <w:sz w:val="28"/>
          <w:szCs w:val="24"/>
        </w:rPr>
      </w:pPr>
      <w:commentRangeStart w:id="2"/>
      <w:r w:rsidRPr="00000A4B">
        <w:rPr>
          <w:rFonts w:cstheme="minorHAnsi"/>
          <w:b/>
          <w:noProof/>
          <w:color w:val="FFFFFF" w:themeColor="background1"/>
          <w:sz w:val="28"/>
          <w:szCs w:val="24"/>
        </w:rPr>
        <w:drawing>
          <wp:inline distT="0" distB="0" distL="0" distR="0" wp14:anchorId="691F49F9" wp14:editId="7065D5CE">
            <wp:extent cx="136959" cy="136959"/>
            <wp:effectExtent l="0" t="0" r="0" b="0"/>
            <wp:docPr id="8" name="Graphic 8" descr="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ears.svg"/>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65043" cy="165043"/>
                    </a:xfrm>
                    <a:prstGeom prst="rect">
                      <a:avLst/>
                    </a:prstGeom>
                  </pic:spPr>
                </pic:pic>
              </a:graphicData>
            </a:graphic>
          </wp:inline>
        </w:drawing>
      </w:r>
      <w:r w:rsidRPr="00000A4B">
        <w:rPr>
          <w:rFonts w:cstheme="minorHAnsi"/>
          <w:b/>
          <w:color w:val="FFFFFF" w:themeColor="background1"/>
          <w:sz w:val="28"/>
          <w:szCs w:val="24"/>
        </w:rPr>
        <w:t xml:space="preserve"> KEY SKILLS</w:t>
      </w:r>
      <w:commentRangeEnd w:id="2"/>
      <w:r w:rsidRPr="00000A4B">
        <w:rPr>
          <w:rFonts w:cstheme="minorHAnsi"/>
          <w:b/>
          <w:color w:val="FFFFFF" w:themeColor="background1"/>
          <w:sz w:val="28"/>
          <w:szCs w:val="24"/>
        </w:rPr>
        <w:commentReference w:id="2"/>
      </w:r>
    </w:p>
    <w:p w14:paraId="65102FB1" w14:textId="77777777" w:rsidR="00D0105B" w:rsidRPr="00B63CFF" w:rsidRDefault="00D0105B" w:rsidP="00D0105B">
      <w:pPr>
        <w:pStyle w:val="ListParagraph"/>
        <w:numPr>
          <w:ilvl w:val="0"/>
          <w:numId w:val="19"/>
        </w:numPr>
        <w:spacing w:line="240" w:lineRule="auto"/>
        <w:rPr>
          <w:sz w:val="20"/>
        </w:rPr>
      </w:pPr>
      <w:r w:rsidRPr="002C75B8">
        <w:rPr>
          <w:b/>
          <w:bCs/>
          <w:sz w:val="20"/>
        </w:rPr>
        <w:t>Strategic Planning:</w:t>
      </w:r>
      <w:r w:rsidRPr="00B63CFF">
        <w:rPr>
          <w:sz w:val="20"/>
        </w:rPr>
        <w:t xml:space="preserve"> </w:t>
      </w:r>
      <w:r w:rsidRPr="00FD7708">
        <w:rPr>
          <w:sz w:val="20"/>
        </w:rPr>
        <w:t>Developed a long-term marketing strategy for a student-led initiative, increasing engagement by 30% over six months.</w:t>
      </w:r>
    </w:p>
    <w:p w14:paraId="39028FFD" w14:textId="77777777" w:rsidR="00D0105B" w:rsidRPr="00B63CFF" w:rsidRDefault="00D0105B" w:rsidP="00D0105B">
      <w:pPr>
        <w:pStyle w:val="ListParagraph"/>
        <w:numPr>
          <w:ilvl w:val="0"/>
          <w:numId w:val="19"/>
        </w:numPr>
        <w:spacing w:line="240" w:lineRule="auto"/>
        <w:rPr>
          <w:sz w:val="20"/>
        </w:rPr>
      </w:pPr>
      <w:r w:rsidRPr="002C75B8">
        <w:rPr>
          <w:b/>
          <w:bCs/>
          <w:sz w:val="20"/>
        </w:rPr>
        <w:t>Analytical Thinking:</w:t>
      </w:r>
      <w:r w:rsidRPr="00B63CFF">
        <w:rPr>
          <w:sz w:val="20"/>
        </w:rPr>
        <w:t xml:space="preserve"> </w:t>
      </w:r>
      <w:r w:rsidRPr="000309BC">
        <w:rPr>
          <w:sz w:val="20"/>
        </w:rPr>
        <w:t>Conducted a detailed analysis of survey data for a university research project, identifying key trends and insights that informed our conclusions.</w:t>
      </w:r>
    </w:p>
    <w:p w14:paraId="325AABF6" w14:textId="77777777" w:rsidR="00D0105B" w:rsidRPr="00B63CFF" w:rsidRDefault="00D0105B" w:rsidP="00D0105B">
      <w:pPr>
        <w:pStyle w:val="ListParagraph"/>
        <w:numPr>
          <w:ilvl w:val="0"/>
          <w:numId w:val="19"/>
        </w:numPr>
        <w:spacing w:line="240" w:lineRule="auto"/>
        <w:rPr>
          <w:sz w:val="20"/>
        </w:rPr>
      </w:pPr>
      <w:r w:rsidRPr="002C75B8">
        <w:rPr>
          <w:b/>
          <w:bCs/>
          <w:sz w:val="20"/>
        </w:rPr>
        <w:t>Communication:</w:t>
      </w:r>
      <w:r w:rsidRPr="00B63CFF">
        <w:rPr>
          <w:sz w:val="20"/>
        </w:rPr>
        <w:t xml:space="preserve"> </w:t>
      </w:r>
      <w:r w:rsidRPr="000309BC">
        <w:rPr>
          <w:sz w:val="20"/>
        </w:rPr>
        <w:t>Delivered a presentation on our team's project findings to a panel of industry experts, clearly conveying complex information and answering questions effectively.</w:t>
      </w:r>
    </w:p>
    <w:p w14:paraId="5B83C80B" w14:textId="77777777" w:rsidR="00D0105B" w:rsidRPr="00B63CFF" w:rsidRDefault="00D0105B" w:rsidP="00D0105B">
      <w:pPr>
        <w:pStyle w:val="ListParagraph"/>
        <w:numPr>
          <w:ilvl w:val="0"/>
          <w:numId w:val="19"/>
        </w:numPr>
        <w:spacing w:line="240" w:lineRule="auto"/>
        <w:rPr>
          <w:sz w:val="20"/>
        </w:rPr>
      </w:pPr>
      <w:r w:rsidRPr="002C75B8">
        <w:rPr>
          <w:b/>
          <w:bCs/>
          <w:sz w:val="20"/>
        </w:rPr>
        <w:t>Leadership:</w:t>
      </w:r>
      <w:r w:rsidRPr="00B63CFF">
        <w:rPr>
          <w:sz w:val="20"/>
        </w:rPr>
        <w:t xml:space="preserve"> </w:t>
      </w:r>
      <w:r w:rsidRPr="00F3489D">
        <w:rPr>
          <w:sz w:val="20"/>
        </w:rPr>
        <w:t>Led a team of volunteers in organi</w:t>
      </w:r>
      <w:r>
        <w:rPr>
          <w:sz w:val="20"/>
        </w:rPr>
        <w:t>s</w:t>
      </w:r>
      <w:r w:rsidRPr="00F3489D">
        <w:rPr>
          <w:sz w:val="20"/>
        </w:rPr>
        <w:t>ing a charity event, ensuring tasks were completed efficiently and the event was successful.</w:t>
      </w:r>
    </w:p>
    <w:p w14:paraId="699E395E" w14:textId="77777777" w:rsidR="00D0105B" w:rsidRPr="00B63CFF" w:rsidRDefault="00D0105B" w:rsidP="00D0105B">
      <w:pPr>
        <w:pStyle w:val="ListParagraph"/>
        <w:numPr>
          <w:ilvl w:val="0"/>
          <w:numId w:val="19"/>
        </w:numPr>
        <w:spacing w:line="240" w:lineRule="auto"/>
        <w:rPr>
          <w:sz w:val="20"/>
        </w:rPr>
      </w:pPr>
      <w:r w:rsidRPr="002C75B8">
        <w:rPr>
          <w:b/>
          <w:bCs/>
          <w:sz w:val="20"/>
        </w:rPr>
        <w:t>Problem-Solving:</w:t>
      </w:r>
      <w:r w:rsidRPr="00B63CFF">
        <w:rPr>
          <w:sz w:val="20"/>
        </w:rPr>
        <w:t xml:space="preserve"> </w:t>
      </w:r>
      <w:r w:rsidRPr="00F3489D">
        <w:rPr>
          <w:sz w:val="20"/>
        </w:rPr>
        <w:t>Resolved a schedu</w:t>
      </w:r>
      <w:r>
        <w:rPr>
          <w:sz w:val="20"/>
        </w:rPr>
        <w:t>l</w:t>
      </w:r>
      <w:r w:rsidRPr="00F3489D">
        <w:rPr>
          <w:sz w:val="20"/>
        </w:rPr>
        <w:t>ing conflict during a</w:t>
      </w:r>
      <w:r>
        <w:rPr>
          <w:sz w:val="20"/>
        </w:rPr>
        <w:t xml:space="preserve">n SU event </w:t>
      </w:r>
      <w:r w:rsidRPr="00F3489D">
        <w:rPr>
          <w:sz w:val="20"/>
        </w:rPr>
        <w:t>by negotiating with stakeholders and finding a mutually agreeable solution.</w:t>
      </w:r>
    </w:p>
    <w:p w14:paraId="401BFA6C" w14:textId="28BDA978" w:rsidR="00C07E6A" w:rsidRPr="00D0105B" w:rsidRDefault="00D0105B" w:rsidP="00C37B59">
      <w:pPr>
        <w:pStyle w:val="ListParagraph"/>
        <w:numPr>
          <w:ilvl w:val="0"/>
          <w:numId w:val="19"/>
        </w:numPr>
        <w:spacing w:line="240" w:lineRule="auto"/>
        <w:rPr>
          <w:sz w:val="20"/>
        </w:rPr>
      </w:pPr>
      <w:r w:rsidRPr="002C75B8">
        <w:rPr>
          <w:b/>
          <w:bCs/>
          <w:sz w:val="20"/>
        </w:rPr>
        <w:t>Adaptability:</w:t>
      </w:r>
      <w:r w:rsidRPr="002C75B8">
        <w:t xml:space="preserve"> </w:t>
      </w:r>
      <w:r w:rsidRPr="002C75B8">
        <w:rPr>
          <w:sz w:val="20"/>
        </w:rPr>
        <w:t>Quickly adapted to a new project management software at work, enabling the team to continue meeting deadlines without any disruption to productivity.</w:t>
      </w:r>
    </w:p>
    <w:commentRangeStart w:id="3"/>
    <w:p w14:paraId="3BF992FA" w14:textId="3BF48DD5" w:rsidR="00C464B7" w:rsidRPr="00AE29CC" w:rsidRDefault="00AE29CC" w:rsidP="00626EC0">
      <w:pPr>
        <w:shd w:val="clear" w:color="auto" w:fill="0070C0"/>
        <w:spacing w:line="240" w:lineRule="auto"/>
        <w:rPr>
          <w:rFonts w:cstheme="minorHAnsi"/>
          <w:b/>
          <w:color w:val="0070C0"/>
          <w:sz w:val="24"/>
        </w:rPr>
      </w:pPr>
      <w:r w:rsidRPr="00AE29CC">
        <w:rPr>
          <w:rFonts w:ascii="Calibri Light" w:eastAsia="Calibri Light" w:hAnsi="Calibri Light" w:cs="Times New Roman"/>
          <w:b/>
          <w:noProof/>
          <w:color w:val="0070C0"/>
          <w:lang w:eastAsia="en-GB"/>
        </w:rPr>
        <mc:AlternateContent>
          <mc:Choice Requires="wps">
            <w:drawing>
              <wp:inline distT="0" distB="0" distL="0" distR="0" wp14:anchorId="3F316A73" wp14:editId="57DB17E0">
                <wp:extent cx="150796" cy="89836"/>
                <wp:effectExtent l="0" t="0" r="20955" b="24765"/>
                <wp:docPr id="20" name="Education icon symbol" descr="Education icon symbol"/>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50796" cy="89836"/>
                        </a:xfrm>
                        <a:custGeom>
                          <a:avLst/>
                          <a:gdLst>
                            <a:gd name="T0" fmla="*/ 87 w 1789"/>
                            <a:gd name="T1" fmla="*/ 832 h 1079"/>
                            <a:gd name="T2" fmla="*/ 148 w 1789"/>
                            <a:gd name="T3" fmla="*/ 809 h 1079"/>
                            <a:gd name="T4" fmla="*/ 1252 w 1789"/>
                            <a:gd name="T5" fmla="*/ 549 h 1079"/>
                            <a:gd name="T6" fmla="*/ 838 w 1789"/>
                            <a:gd name="T7" fmla="*/ 637 h 1079"/>
                            <a:gd name="T8" fmla="*/ 400 w 1789"/>
                            <a:gd name="T9" fmla="*/ 538 h 1079"/>
                            <a:gd name="T10" fmla="*/ 397 w 1789"/>
                            <a:gd name="T11" fmla="*/ 702 h 1079"/>
                            <a:gd name="T12" fmla="*/ 396 w 1789"/>
                            <a:gd name="T13" fmla="*/ 815 h 1079"/>
                            <a:gd name="T14" fmla="*/ 432 w 1789"/>
                            <a:gd name="T15" fmla="*/ 907 h 1079"/>
                            <a:gd name="T16" fmla="*/ 685 w 1789"/>
                            <a:gd name="T17" fmla="*/ 981 h 1079"/>
                            <a:gd name="T18" fmla="*/ 894 w 1789"/>
                            <a:gd name="T19" fmla="*/ 1006 h 1079"/>
                            <a:gd name="T20" fmla="*/ 1128 w 1789"/>
                            <a:gd name="T21" fmla="*/ 968 h 1079"/>
                            <a:gd name="T22" fmla="*/ 1372 w 1789"/>
                            <a:gd name="T23" fmla="*/ 896 h 1079"/>
                            <a:gd name="T24" fmla="*/ 1400 w 1789"/>
                            <a:gd name="T25" fmla="*/ 622 h 1079"/>
                            <a:gd name="T26" fmla="*/ 772 w 1789"/>
                            <a:gd name="T27" fmla="*/ 90 h 1079"/>
                            <a:gd name="T28" fmla="*/ 521 w 1789"/>
                            <a:gd name="T29" fmla="*/ 164 h 1079"/>
                            <a:gd name="T30" fmla="*/ 261 w 1789"/>
                            <a:gd name="T31" fmla="*/ 249 h 1079"/>
                            <a:gd name="T32" fmla="*/ 99 w 1789"/>
                            <a:gd name="T33" fmla="*/ 305 h 1079"/>
                            <a:gd name="T34" fmla="*/ 109 w 1789"/>
                            <a:gd name="T35" fmla="*/ 330 h 1079"/>
                            <a:gd name="T36" fmla="*/ 291 w 1789"/>
                            <a:gd name="T37" fmla="*/ 391 h 1079"/>
                            <a:gd name="T38" fmla="*/ 556 w 1789"/>
                            <a:gd name="T39" fmla="*/ 476 h 1079"/>
                            <a:gd name="T40" fmla="*/ 802 w 1789"/>
                            <a:gd name="T41" fmla="*/ 548 h 1079"/>
                            <a:gd name="T42" fmla="*/ 1032 w 1789"/>
                            <a:gd name="T43" fmla="*/ 538 h 1079"/>
                            <a:gd name="T44" fmla="*/ 1267 w 1789"/>
                            <a:gd name="T45" fmla="*/ 469 h 1079"/>
                            <a:gd name="T46" fmla="*/ 1515 w 1789"/>
                            <a:gd name="T47" fmla="*/ 392 h 1079"/>
                            <a:gd name="T48" fmla="*/ 1688 w 1789"/>
                            <a:gd name="T49" fmla="*/ 337 h 1079"/>
                            <a:gd name="T50" fmla="*/ 1724 w 1789"/>
                            <a:gd name="T51" fmla="*/ 316 h 1079"/>
                            <a:gd name="T52" fmla="*/ 1665 w 1789"/>
                            <a:gd name="T53" fmla="*/ 292 h 1079"/>
                            <a:gd name="T54" fmla="*/ 1470 w 1789"/>
                            <a:gd name="T55" fmla="*/ 229 h 1079"/>
                            <a:gd name="T56" fmla="*/ 1217 w 1789"/>
                            <a:gd name="T57" fmla="*/ 150 h 1079"/>
                            <a:gd name="T58" fmla="*/ 990 w 1789"/>
                            <a:gd name="T59" fmla="*/ 85 h 1079"/>
                            <a:gd name="T60" fmla="*/ 964 w 1789"/>
                            <a:gd name="T61" fmla="*/ 6 h 1079"/>
                            <a:gd name="T62" fmla="*/ 1186 w 1789"/>
                            <a:gd name="T63" fmla="*/ 67 h 1079"/>
                            <a:gd name="T64" fmla="*/ 1435 w 1789"/>
                            <a:gd name="T65" fmla="*/ 144 h 1079"/>
                            <a:gd name="T66" fmla="*/ 1638 w 1789"/>
                            <a:gd name="T67" fmla="*/ 209 h 1079"/>
                            <a:gd name="T68" fmla="*/ 1727 w 1789"/>
                            <a:gd name="T69" fmla="*/ 239 h 1079"/>
                            <a:gd name="T70" fmla="*/ 1789 w 1789"/>
                            <a:gd name="T71" fmla="*/ 316 h 1079"/>
                            <a:gd name="T72" fmla="*/ 1740 w 1789"/>
                            <a:gd name="T73" fmla="*/ 392 h 1079"/>
                            <a:gd name="T74" fmla="*/ 1489 w 1789"/>
                            <a:gd name="T75" fmla="*/ 476 h 1079"/>
                            <a:gd name="T76" fmla="*/ 1471 w 1789"/>
                            <a:gd name="T77" fmla="*/ 862 h 1079"/>
                            <a:gd name="T78" fmla="*/ 1416 w 1789"/>
                            <a:gd name="T79" fmla="*/ 950 h 1079"/>
                            <a:gd name="T80" fmla="*/ 1144 w 1789"/>
                            <a:gd name="T81" fmla="*/ 1034 h 1079"/>
                            <a:gd name="T82" fmla="*/ 917 w 1789"/>
                            <a:gd name="T83" fmla="*/ 1078 h 1079"/>
                            <a:gd name="T84" fmla="*/ 719 w 1789"/>
                            <a:gd name="T85" fmla="*/ 1059 h 1079"/>
                            <a:gd name="T86" fmla="*/ 438 w 1789"/>
                            <a:gd name="T87" fmla="*/ 980 h 1079"/>
                            <a:gd name="T88" fmla="*/ 332 w 1789"/>
                            <a:gd name="T89" fmla="*/ 875 h 1079"/>
                            <a:gd name="T90" fmla="*/ 329 w 1789"/>
                            <a:gd name="T91" fmla="*/ 763 h 1079"/>
                            <a:gd name="T92" fmla="*/ 331 w 1789"/>
                            <a:gd name="T93" fmla="*/ 605 h 1079"/>
                            <a:gd name="T94" fmla="*/ 331 w 1789"/>
                            <a:gd name="T95" fmla="*/ 514 h 1079"/>
                            <a:gd name="T96" fmla="*/ 242 w 1789"/>
                            <a:gd name="T97" fmla="*/ 454 h 1079"/>
                            <a:gd name="T98" fmla="*/ 157 w 1789"/>
                            <a:gd name="T99" fmla="*/ 523 h 1079"/>
                            <a:gd name="T100" fmla="*/ 158 w 1789"/>
                            <a:gd name="T101" fmla="*/ 632 h 1079"/>
                            <a:gd name="T102" fmla="*/ 185 w 1789"/>
                            <a:gd name="T103" fmla="*/ 706 h 1079"/>
                            <a:gd name="T104" fmla="*/ 240 w 1789"/>
                            <a:gd name="T105" fmla="*/ 859 h 1079"/>
                            <a:gd name="T106" fmla="*/ 1 w 1789"/>
                            <a:gd name="T107" fmla="*/ 920 h 1079"/>
                            <a:gd name="T108" fmla="*/ 45 w 1789"/>
                            <a:gd name="T109" fmla="*/ 733 h 1079"/>
                            <a:gd name="T110" fmla="*/ 85 w 1789"/>
                            <a:gd name="T111" fmla="*/ 631 h 1079"/>
                            <a:gd name="T112" fmla="*/ 85 w 1789"/>
                            <a:gd name="T113" fmla="*/ 520 h 1079"/>
                            <a:gd name="T114" fmla="*/ 84 w 1789"/>
                            <a:gd name="T115" fmla="*/ 433 h 1079"/>
                            <a:gd name="T116" fmla="*/ 32 w 1789"/>
                            <a:gd name="T117" fmla="*/ 371 h 1079"/>
                            <a:gd name="T118" fmla="*/ 31 w 1789"/>
                            <a:gd name="T119" fmla="*/ 272 h 1079"/>
                            <a:gd name="T120" fmla="*/ 154 w 1789"/>
                            <a:gd name="T121" fmla="*/ 212 h 1079"/>
                            <a:gd name="T122" fmla="*/ 414 w 1789"/>
                            <a:gd name="T123" fmla="*/ 126 h 1079"/>
                            <a:gd name="T124" fmla="*/ 686 w 1789"/>
                            <a:gd name="T125" fmla="*/ 41 h 10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789" h="1079">
                              <a:moveTo>
                                <a:pt x="123" y="777"/>
                              </a:moveTo>
                              <a:lnTo>
                                <a:pt x="118" y="779"/>
                              </a:lnTo>
                              <a:lnTo>
                                <a:pt x="112" y="786"/>
                              </a:lnTo>
                              <a:lnTo>
                                <a:pt x="104" y="798"/>
                              </a:lnTo>
                              <a:lnTo>
                                <a:pt x="95" y="813"/>
                              </a:lnTo>
                              <a:lnTo>
                                <a:pt x="87" y="832"/>
                              </a:lnTo>
                              <a:lnTo>
                                <a:pt x="80" y="855"/>
                              </a:lnTo>
                              <a:lnTo>
                                <a:pt x="75" y="881"/>
                              </a:lnTo>
                              <a:lnTo>
                                <a:pt x="166" y="881"/>
                              </a:lnTo>
                              <a:lnTo>
                                <a:pt x="162" y="852"/>
                              </a:lnTo>
                              <a:lnTo>
                                <a:pt x="155" y="828"/>
                              </a:lnTo>
                              <a:lnTo>
                                <a:pt x="148" y="809"/>
                              </a:lnTo>
                              <a:lnTo>
                                <a:pt x="140" y="793"/>
                              </a:lnTo>
                              <a:lnTo>
                                <a:pt x="133" y="783"/>
                              </a:lnTo>
                              <a:lnTo>
                                <a:pt x="127" y="778"/>
                              </a:lnTo>
                              <a:lnTo>
                                <a:pt x="123" y="777"/>
                              </a:lnTo>
                              <a:close/>
                              <a:moveTo>
                                <a:pt x="1400" y="502"/>
                              </a:moveTo>
                              <a:lnTo>
                                <a:pt x="1252" y="549"/>
                              </a:lnTo>
                              <a:lnTo>
                                <a:pt x="1107" y="594"/>
                              </a:lnTo>
                              <a:lnTo>
                                <a:pt x="962" y="636"/>
                              </a:lnTo>
                              <a:lnTo>
                                <a:pt x="932" y="642"/>
                              </a:lnTo>
                              <a:lnTo>
                                <a:pt x="900" y="645"/>
                              </a:lnTo>
                              <a:lnTo>
                                <a:pt x="868" y="643"/>
                              </a:lnTo>
                              <a:lnTo>
                                <a:pt x="838" y="637"/>
                              </a:lnTo>
                              <a:lnTo>
                                <a:pt x="693" y="594"/>
                              </a:lnTo>
                              <a:lnTo>
                                <a:pt x="548" y="549"/>
                              </a:lnTo>
                              <a:lnTo>
                                <a:pt x="401" y="503"/>
                              </a:lnTo>
                              <a:lnTo>
                                <a:pt x="400" y="509"/>
                              </a:lnTo>
                              <a:lnTo>
                                <a:pt x="400" y="520"/>
                              </a:lnTo>
                              <a:lnTo>
                                <a:pt x="400" y="538"/>
                              </a:lnTo>
                              <a:lnTo>
                                <a:pt x="399" y="560"/>
                              </a:lnTo>
                              <a:lnTo>
                                <a:pt x="399" y="585"/>
                              </a:lnTo>
                              <a:lnTo>
                                <a:pt x="398" y="613"/>
                              </a:lnTo>
                              <a:lnTo>
                                <a:pt x="398" y="643"/>
                              </a:lnTo>
                              <a:lnTo>
                                <a:pt x="397" y="673"/>
                              </a:lnTo>
                              <a:lnTo>
                                <a:pt x="397" y="702"/>
                              </a:lnTo>
                              <a:lnTo>
                                <a:pt x="397" y="730"/>
                              </a:lnTo>
                              <a:lnTo>
                                <a:pt x="397" y="756"/>
                              </a:lnTo>
                              <a:lnTo>
                                <a:pt x="397" y="778"/>
                              </a:lnTo>
                              <a:lnTo>
                                <a:pt x="396" y="795"/>
                              </a:lnTo>
                              <a:lnTo>
                                <a:pt x="396" y="809"/>
                              </a:lnTo>
                              <a:lnTo>
                                <a:pt x="396" y="815"/>
                              </a:lnTo>
                              <a:lnTo>
                                <a:pt x="398" y="838"/>
                              </a:lnTo>
                              <a:lnTo>
                                <a:pt x="400" y="857"/>
                              </a:lnTo>
                              <a:lnTo>
                                <a:pt x="404" y="874"/>
                              </a:lnTo>
                              <a:lnTo>
                                <a:pt x="410" y="887"/>
                              </a:lnTo>
                              <a:lnTo>
                                <a:pt x="419" y="898"/>
                              </a:lnTo>
                              <a:lnTo>
                                <a:pt x="432" y="907"/>
                              </a:lnTo>
                              <a:lnTo>
                                <a:pt x="448" y="914"/>
                              </a:lnTo>
                              <a:lnTo>
                                <a:pt x="503" y="931"/>
                              </a:lnTo>
                              <a:lnTo>
                                <a:pt x="554" y="946"/>
                              </a:lnTo>
                              <a:lnTo>
                                <a:pt x="600" y="959"/>
                              </a:lnTo>
                              <a:lnTo>
                                <a:pt x="644" y="971"/>
                              </a:lnTo>
                              <a:lnTo>
                                <a:pt x="685" y="981"/>
                              </a:lnTo>
                              <a:lnTo>
                                <a:pt x="723" y="989"/>
                              </a:lnTo>
                              <a:lnTo>
                                <a:pt x="759" y="996"/>
                              </a:lnTo>
                              <a:lnTo>
                                <a:pt x="793" y="1001"/>
                              </a:lnTo>
                              <a:lnTo>
                                <a:pt x="827" y="1004"/>
                              </a:lnTo>
                              <a:lnTo>
                                <a:pt x="861" y="1006"/>
                              </a:lnTo>
                              <a:lnTo>
                                <a:pt x="894" y="1006"/>
                              </a:lnTo>
                              <a:lnTo>
                                <a:pt x="929" y="1004"/>
                              </a:lnTo>
                              <a:lnTo>
                                <a:pt x="964" y="1000"/>
                              </a:lnTo>
                              <a:lnTo>
                                <a:pt x="1001" y="995"/>
                              </a:lnTo>
                              <a:lnTo>
                                <a:pt x="1041" y="988"/>
                              </a:lnTo>
                              <a:lnTo>
                                <a:pt x="1083" y="979"/>
                              </a:lnTo>
                              <a:lnTo>
                                <a:pt x="1128" y="968"/>
                              </a:lnTo>
                              <a:lnTo>
                                <a:pt x="1178" y="956"/>
                              </a:lnTo>
                              <a:lnTo>
                                <a:pt x="1231" y="941"/>
                              </a:lnTo>
                              <a:lnTo>
                                <a:pt x="1289" y="925"/>
                              </a:lnTo>
                              <a:lnTo>
                                <a:pt x="1352" y="907"/>
                              </a:lnTo>
                              <a:lnTo>
                                <a:pt x="1362" y="903"/>
                              </a:lnTo>
                              <a:lnTo>
                                <a:pt x="1372" y="896"/>
                              </a:lnTo>
                              <a:lnTo>
                                <a:pt x="1382" y="886"/>
                              </a:lnTo>
                              <a:lnTo>
                                <a:pt x="1390" y="876"/>
                              </a:lnTo>
                              <a:lnTo>
                                <a:pt x="1395" y="865"/>
                              </a:lnTo>
                              <a:lnTo>
                                <a:pt x="1398" y="855"/>
                              </a:lnTo>
                              <a:lnTo>
                                <a:pt x="1400" y="739"/>
                              </a:lnTo>
                              <a:lnTo>
                                <a:pt x="1400" y="622"/>
                              </a:lnTo>
                              <a:lnTo>
                                <a:pt x="1400" y="502"/>
                              </a:lnTo>
                              <a:close/>
                              <a:moveTo>
                                <a:pt x="898" y="74"/>
                              </a:moveTo>
                              <a:lnTo>
                                <a:pt x="864" y="75"/>
                              </a:lnTo>
                              <a:lnTo>
                                <a:pt x="831" y="78"/>
                              </a:lnTo>
                              <a:lnTo>
                                <a:pt x="800" y="83"/>
                              </a:lnTo>
                              <a:lnTo>
                                <a:pt x="772" y="90"/>
                              </a:lnTo>
                              <a:lnTo>
                                <a:pt x="735" y="100"/>
                              </a:lnTo>
                              <a:lnTo>
                                <a:pt x="696" y="111"/>
                              </a:lnTo>
                              <a:lnTo>
                                <a:pt x="655" y="123"/>
                              </a:lnTo>
                              <a:lnTo>
                                <a:pt x="611" y="136"/>
                              </a:lnTo>
                              <a:lnTo>
                                <a:pt x="566" y="150"/>
                              </a:lnTo>
                              <a:lnTo>
                                <a:pt x="521" y="164"/>
                              </a:lnTo>
                              <a:lnTo>
                                <a:pt x="475" y="178"/>
                              </a:lnTo>
                              <a:lnTo>
                                <a:pt x="430" y="193"/>
                              </a:lnTo>
                              <a:lnTo>
                                <a:pt x="385" y="207"/>
                              </a:lnTo>
                              <a:lnTo>
                                <a:pt x="342" y="221"/>
                              </a:lnTo>
                              <a:lnTo>
                                <a:pt x="301" y="235"/>
                              </a:lnTo>
                              <a:lnTo>
                                <a:pt x="261" y="249"/>
                              </a:lnTo>
                              <a:lnTo>
                                <a:pt x="224" y="261"/>
                              </a:lnTo>
                              <a:lnTo>
                                <a:pt x="191" y="272"/>
                              </a:lnTo>
                              <a:lnTo>
                                <a:pt x="161" y="283"/>
                              </a:lnTo>
                              <a:lnTo>
                                <a:pt x="135" y="291"/>
                              </a:lnTo>
                              <a:lnTo>
                                <a:pt x="115" y="299"/>
                              </a:lnTo>
                              <a:lnTo>
                                <a:pt x="99" y="305"/>
                              </a:lnTo>
                              <a:lnTo>
                                <a:pt x="92" y="309"/>
                              </a:lnTo>
                              <a:lnTo>
                                <a:pt x="90" y="313"/>
                              </a:lnTo>
                              <a:lnTo>
                                <a:pt x="90" y="318"/>
                              </a:lnTo>
                              <a:lnTo>
                                <a:pt x="92" y="323"/>
                              </a:lnTo>
                              <a:lnTo>
                                <a:pt x="94" y="325"/>
                              </a:lnTo>
                              <a:lnTo>
                                <a:pt x="109" y="330"/>
                              </a:lnTo>
                              <a:lnTo>
                                <a:pt x="129" y="337"/>
                              </a:lnTo>
                              <a:lnTo>
                                <a:pt x="154" y="346"/>
                              </a:lnTo>
                              <a:lnTo>
                                <a:pt x="183" y="356"/>
                              </a:lnTo>
                              <a:lnTo>
                                <a:pt x="216" y="367"/>
                              </a:lnTo>
                              <a:lnTo>
                                <a:pt x="252" y="379"/>
                              </a:lnTo>
                              <a:lnTo>
                                <a:pt x="291" y="391"/>
                              </a:lnTo>
                              <a:lnTo>
                                <a:pt x="332" y="405"/>
                              </a:lnTo>
                              <a:lnTo>
                                <a:pt x="375" y="419"/>
                              </a:lnTo>
                              <a:lnTo>
                                <a:pt x="419" y="433"/>
                              </a:lnTo>
                              <a:lnTo>
                                <a:pt x="465" y="447"/>
                              </a:lnTo>
                              <a:lnTo>
                                <a:pt x="510" y="462"/>
                              </a:lnTo>
                              <a:lnTo>
                                <a:pt x="556" y="476"/>
                              </a:lnTo>
                              <a:lnTo>
                                <a:pt x="601" y="490"/>
                              </a:lnTo>
                              <a:lnTo>
                                <a:pt x="646" y="503"/>
                              </a:lnTo>
                              <a:lnTo>
                                <a:pt x="688" y="516"/>
                              </a:lnTo>
                              <a:lnTo>
                                <a:pt x="729" y="528"/>
                              </a:lnTo>
                              <a:lnTo>
                                <a:pt x="767" y="538"/>
                              </a:lnTo>
                              <a:lnTo>
                                <a:pt x="802" y="548"/>
                              </a:lnTo>
                              <a:lnTo>
                                <a:pt x="840" y="556"/>
                              </a:lnTo>
                              <a:lnTo>
                                <a:pt x="880" y="560"/>
                              </a:lnTo>
                              <a:lnTo>
                                <a:pt x="921" y="560"/>
                              </a:lnTo>
                              <a:lnTo>
                                <a:pt x="961" y="555"/>
                              </a:lnTo>
                              <a:lnTo>
                                <a:pt x="1000" y="547"/>
                              </a:lnTo>
                              <a:lnTo>
                                <a:pt x="1032" y="538"/>
                              </a:lnTo>
                              <a:lnTo>
                                <a:pt x="1066" y="529"/>
                              </a:lnTo>
                              <a:lnTo>
                                <a:pt x="1103" y="518"/>
                              </a:lnTo>
                              <a:lnTo>
                                <a:pt x="1142" y="507"/>
                              </a:lnTo>
                              <a:lnTo>
                                <a:pt x="1183" y="495"/>
                              </a:lnTo>
                              <a:lnTo>
                                <a:pt x="1225" y="482"/>
                              </a:lnTo>
                              <a:lnTo>
                                <a:pt x="1267" y="469"/>
                              </a:lnTo>
                              <a:lnTo>
                                <a:pt x="1310" y="456"/>
                              </a:lnTo>
                              <a:lnTo>
                                <a:pt x="1353" y="443"/>
                              </a:lnTo>
                              <a:lnTo>
                                <a:pt x="1395" y="430"/>
                              </a:lnTo>
                              <a:lnTo>
                                <a:pt x="1436" y="417"/>
                              </a:lnTo>
                              <a:lnTo>
                                <a:pt x="1476" y="405"/>
                              </a:lnTo>
                              <a:lnTo>
                                <a:pt x="1515" y="392"/>
                              </a:lnTo>
                              <a:lnTo>
                                <a:pt x="1551" y="381"/>
                              </a:lnTo>
                              <a:lnTo>
                                <a:pt x="1585" y="370"/>
                              </a:lnTo>
                              <a:lnTo>
                                <a:pt x="1616" y="360"/>
                              </a:lnTo>
                              <a:lnTo>
                                <a:pt x="1644" y="351"/>
                              </a:lnTo>
                              <a:lnTo>
                                <a:pt x="1668" y="343"/>
                              </a:lnTo>
                              <a:lnTo>
                                <a:pt x="1688" y="337"/>
                              </a:lnTo>
                              <a:lnTo>
                                <a:pt x="1704" y="332"/>
                              </a:lnTo>
                              <a:lnTo>
                                <a:pt x="1715" y="328"/>
                              </a:lnTo>
                              <a:lnTo>
                                <a:pt x="1721" y="326"/>
                              </a:lnTo>
                              <a:lnTo>
                                <a:pt x="1723" y="322"/>
                              </a:lnTo>
                              <a:lnTo>
                                <a:pt x="1724" y="319"/>
                              </a:lnTo>
                              <a:lnTo>
                                <a:pt x="1724" y="316"/>
                              </a:lnTo>
                              <a:lnTo>
                                <a:pt x="1722" y="313"/>
                              </a:lnTo>
                              <a:lnTo>
                                <a:pt x="1721" y="310"/>
                              </a:lnTo>
                              <a:lnTo>
                                <a:pt x="1713" y="308"/>
                              </a:lnTo>
                              <a:lnTo>
                                <a:pt x="1702" y="304"/>
                              </a:lnTo>
                              <a:lnTo>
                                <a:pt x="1686" y="298"/>
                              </a:lnTo>
                              <a:lnTo>
                                <a:pt x="1665" y="292"/>
                              </a:lnTo>
                              <a:lnTo>
                                <a:pt x="1641" y="284"/>
                              </a:lnTo>
                              <a:lnTo>
                                <a:pt x="1612" y="274"/>
                              </a:lnTo>
                              <a:lnTo>
                                <a:pt x="1581" y="264"/>
                              </a:lnTo>
                              <a:lnTo>
                                <a:pt x="1546" y="253"/>
                              </a:lnTo>
                              <a:lnTo>
                                <a:pt x="1509" y="241"/>
                              </a:lnTo>
                              <a:lnTo>
                                <a:pt x="1470" y="229"/>
                              </a:lnTo>
                              <a:lnTo>
                                <a:pt x="1430" y="216"/>
                              </a:lnTo>
                              <a:lnTo>
                                <a:pt x="1388" y="203"/>
                              </a:lnTo>
                              <a:lnTo>
                                <a:pt x="1345" y="190"/>
                              </a:lnTo>
                              <a:lnTo>
                                <a:pt x="1302" y="177"/>
                              </a:lnTo>
                              <a:lnTo>
                                <a:pt x="1259" y="163"/>
                              </a:lnTo>
                              <a:lnTo>
                                <a:pt x="1217" y="150"/>
                              </a:lnTo>
                              <a:lnTo>
                                <a:pt x="1175" y="138"/>
                              </a:lnTo>
                              <a:lnTo>
                                <a:pt x="1133" y="126"/>
                              </a:lnTo>
                              <a:lnTo>
                                <a:pt x="1094" y="114"/>
                              </a:lnTo>
                              <a:lnTo>
                                <a:pt x="1057" y="104"/>
                              </a:lnTo>
                              <a:lnTo>
                                <a:pt x="1022" y="94"/>
                              </a:lnTo>
                              <a:lnTo>
                                <a:pt x="990" y="85"/>
                              </a:lnTo>
                              <a:lnTo>
                                <a:pt x="962" y="79"/>
                              </a:lnTo>
                              <a:lnTo>
                                <a:pt x="930" y="76"/>
                              </a:lnTo>
                              <a:lnTo>
                                <a:pt x="898" y="74"/>
                              </a:lnTo>
                              <a:close/>
                              <a:moveTo>
                                <a:pt x="877" y="0"/>
                              </a:moveTo>
                              <a:lnTo>
                                <a:pt x="922" y="1"/>
                              </a:lnTo>
                              <a:lnTo>
                                <a:pt x="964" y="6"/>
                              </a:lnTo>
                              <a:lnTo>
                                <a:pt x="1004" y="15"/>
                              </a:lnTo>
                              <a:lnTo>
                                <a:pt x="1035" y="23"/>
                              </a:lnTo>
                              <a:lnTo>
                                <a:pt x="1070" y="33"/>
                              </a:lnTo>
                              <a:lnTo>
                                <a:pt x="1106" y="44"/>
                              </a:lnTo>
                              <a:lnTo>
                                <a:pt x="1145" y="55"/>
                              </a:lnTo>
                              <a:lnTo>
                                <a:pt x="1186" y="67"/>
                              </a:lnTo>
                              <a:lnTo>
                                <a:pt x="1227" y="80"/>
                              </a:lnTo>
                              <a:lnTo>
                                <a:pt x="1269" y="92"/>
                              </a:lnTo>
                              <a:lnTo>
                                <a:pt x="1311" y="105"/>
                              </a:lnTo>
                              <a:lnTo>
                                <a:pt x="1353" y="118"/>
                              </a:lnTo>
                              <a:lnTo>
                                <a:pt x="1394" y="131"/>
                              </a:lnTo>
                              <a:lnTo>
                                <a:pt x="1435" y="144"/>
                              </a:lnTo>
                              <a:lnTo>
                                <a:pt x="1474" y="157"/>
                              </a:lnTo>
                              <a:lnTo>
                                <a:pt x="1512" y="169"/>
                              </a:lnTo>
                              <a:lnTo>
                                <a:pt x="1548" y="180"/>
                              </a:lnTo>
                              <a:lnTo>
                                <a:pt x="1581" y="191"/>
                              </a:lnTo>
                              <a:lnTo>
                                <a:pt x="1611" y="200"/>
                              </a:lnTo>
                              <a:lnTo>
                                <a:pt x="1638" y="209"/>
                              </a:lnTo>
                              <a:lnTo>
                                <a:pt x="1661" y="216"/>
                              </a:lnTo>
                              <a:lnTo>
                                <a:pt x="1680" y="223"/>
                              </a:lnTo>
                              <a:lnTo>
                                <a:pt x="1694" y="227"/>
                              </a:lnTo>
                              <a:lnTo>
                                <a:pt x="1704" y="231"/>
                              </a:lnTo>
                              <a:lnTo>
                                <a:pt x="1708" y="232"/>
                              </a:lnTo>
                              <a:lnTo>
                                <a:pt x="1727" y="239"/>
                              </a:lnTo>
                              <a:lnTo>
                                <a:pt x="1743" y="248"/>
                              </a:lnTo>
                              <a:lnTo>
                                <a:pt x="1758" y="257"/>
                              </a:lnTo>
                              <a:lnTo>
                                <a:pt x="1771" y="268"/>
                              </a:lnTo>
                              <a:lnTo>
                                <a:pt x="1780" y="282"/>
                              </a:lnTo>
                              <a:lnTo>
                                <a:pt x="1787" y="297"/>
                              </a:lnTo>
                              <a:lnTo>
                                <a:pt x="1789" y="316"/>
                              </a:lnTo>
                              <a:lnTo>
                                <a:pt x="1788" y="333"/>
                              </a:lnTo>
                              <a:lnTo>
                                <a:pt x="1785" y="348"/>
                              </a:lnTo>
                              <a:lnTo>
                                <a:pt x="1779" y="361"/>
                              </a:lnTo>
                              <a:lnTo>
                                <a:pt x="1770" y="372"/>
                              </a:lnTo>
                              <a:lnTo>
                                <a:pt x="1758" y="382"/>
                              </a:lnTo>
                              <a:lnTo>
                                <a:pt x="1740" y="392"/>
                              </a:lnTo>
                              <a:lnTo>
                                <a:pt x="1716" y="401"/>
                              </a:lnTo>
                              <a:lnTo>
                                <a:pt x="1651" y="423"/>
                              </a:lnTo>
                              <a:lnTo>
                                <a:pt x="1585" y="445"/>
                              </a:lnTo>
                              <a:lnTo>
                                <a:pt x="1519" y="464"/>
                              </a:lnTo>
                              <a:lnTo>
                                <a:pt x="1502" y="469"/>
                              </a:lnTo>
                              <a:lnTo>
                                <a:pt x="1489" y="476"/>
                              </a:lnTo>
                              <a:lnTo>
                                <a:pt x="1480" y="485"/>
                              </a:lnTo>
                              <a:lnTo>
                                <a:pt x="1473" y="496"/>
                              </a:lnTo>
                              <a:lnTo>
                                <a:pt x="1470" y="511"/>
                              </a:lnTo>
                              <a:lnTo>
                                <a:pt x="1469" y="528"/>
                              </a:lnTo>
                              <a:lnTo>
                                <a:pt x="1471" y="845"/>
                              </a:lnTo>
                              <a:lnTo>
                                <a:pt x="1471" y="862"/>
                              </a:lnTo>
                              <a:lnTo>
                                <a:pt x="1469" y="879"/>
                              </a:lnTo>
                              <a:lnTo>
                                <a:pt x="1465" y="895"/>
                              </a:lnTo>
                              <a:lnTo>
                                <a:pt x="1458" y="910"/>
                              </a:lnTo>
                              <a:lnTo>
                                <a:pt x="1448" y="924"/>
                              </a:lnTo>
                              <a:lnTo>
                                <a:pt x="1434" y="938"/>
                              </a:lnTo>
                              <a:lnTo>
                                <a:pt x="1416" y="950"/>
                              </a:lnTo>
                              <a:lnTo>
                                <a:pt x="1394" y="961"/>
                              </a:lnTo>
                              <a:lnTo>
                                <a:pt x="1366" y="971"/>
                              </a:lnTo>
                              <a:lnTo>
                                <a:pt x="1303" y="989"/>
                              </a:lnTo>
                              <a:lnTo>
                                <a:pt x="1245" y="1006"/>
                              </a:lnTo>
                              <a:lnTo>
                                <a:pt x="1193" y="1021"/>
                              </a:lnTo>
                              <a:lnTo>
                                <a:pt x="1144" y="1034"/>
                              </a:lnTo>
                              <a:lnTo>
                                <a:pt x="1099" y="1046"/>
                              </a:lnTo>
                              <a:lnTo>
                                <a:pt x="1058" y="1056"/>
                              </a:lnTo>
                              <a:lnTo>
                                <a:pt x="1020" y="1064"/>
                              </a:lnTo>
                              <a:lnTo>
                                <a:pt x="984" y="1070"/>
                              </a:lnTo>
                              <a:lnTo>
                                <a:pt x="950" y="1075"/>
                              </a:lnTo>
                              <a:lnTo>
                                <a:pt x="917" y="1078"/>
                              </a:lnTo>
                              <a:lnTo>
                                <a:pt x="885" y="1079"/>
                              </a:lnTo>
                              <a:lnTo>
                                <a:pt x="854" y="1078"/>
                              </a:lnTo>
                              <a:lnTo>
                                <a:pt x="822" y="1076"/>
                              </a:lnTo>
                              <a:lnTo>
                                <a:pt x="789" y="1072"/>
                              </a:lnTo>
                              <a:lnTo>
                                <a:pt x="755" y="1067"/>
                              </a:lnTo>
                              <a:lnTo>
                                <a:pt x="719" y="1059"/>
                              </a:lnTo>
                              <a:lnTo>
                                <a:pt x="681" y="1050"/>
                              </a:lnTo>
                              <a:lnTo>
                                <a:pt x="641" y="1040"/>
                              </a:lnTo>
                              <a:lnTo>
                                <a:pt x="596" y="1027"/>
                              </a:lnTo>
                              <a:lnTo>
                                <a:pt x="548" y="1013"/>
                              </a:lnTo>
                              <a:lnTo>
                                <a:pt x="495" y="998"/>
                              </a:lnTo>
                              <a:lnTo>
                                <a:pt x="438" y="980"/>
                              </a:lnTo>
                              <a:lnTo>
                                <a:pt x="411" y="970"/>
                              </a:lnTo>
                              <a:lnTo>
                                <a:pt x="387" y="957"/>
                              </a:lnTo>
                              <a:lnTo>
                                <a:pt x="367" y="941"/>
                              </a:lnTo>
                              <a:lnTo>
                                <a:pt x="351" y="922"/>
                              </a:lnTo>
                              <a:lnTo>
                                <a:pt x="339" y="900"/>
                              </a:lnTo>
                              <a:lnTo>
                                <a:pt x="332" y="875"/>
                              </a:lnTo>
                              <a:lnTo>
                                <a:pt x="328" y="846"/>
                              </a:lnTo>
                              <a:lnTo>
                                <a:pt x="329" y="814"/>
                              </a:lnTo>
                              <a:lnTo>
                                <a:pt x="329" y="810"/>
                              </a:lnTo>
                              <a:lnTo>
                                <a:pt x="329" y="800"/>
                              </a:lnTo>
                              <a:lnTo>
                                <a:pt x="329" y="783"/>
                              </a:lnTo>
                              <a:lnTo>
                                <a:pt x="329" y="763"/>
                              </a:lnTo>
                              <a:lnTo>
                                <a:pt x="329" y="739"/>
                              </a:lnTo>
                              <a:lnTo>
                                <a:pt x="329" y="713"/>
                              </a:lnTo>
                              <a:lnTo>
                                <a:pt x="330" y="686"/>
                              </a:lnTo>
                              <a:lnTo>
                                <a:pt x="330" y="658"/>
                              </a:lnTo>
                              <a:lnTo>
                                <a:pt x="330" y="631"/>
                              </a:lnTo>
                              <a:lnTo>
                                <a:pt x="331" y="605"/>
                              </a:lnTo>
                              <a:lnTo>
                                <a:pt x="331" y="581"/>
                              </a:lnTo>
                              <a:lnTo>
                                <a:pt x="332" y="562"/>
                              </a:lnTo>
                              <a:lnTo>
                                <a:pt x="332" y="546"/>
                              </a:lnTo>
                              <a:lnTo>
                                <a:pt x="332" y="536"/>
                              </a:lnTo>
                              <a:lnTo>
                                <a:pt x="332" y="533"/>
                              </a:lnTo>
                              <a:lnTo>
                                <a:pt x="331" y="514"/>
                              </a:lnTo>
                              <a:lnTo>
                                <a:pt x="328" y="498"/>
                              </a:lnTo>
                              <a:lnTo>
                                <a:pt x="321" y="486"/>
                              </a:lnTo>
                              <a:lnTo>
                                <a:pt x="310" y="477"/>
                              </a:lnTo>
                              <a:lnTo>
                                <a:pt x="296" y="469"/>
                              </a:lnTo>
                              <a:lnTo>
                                <a:pt x="279" y="464"/>
                              </a:lnTo>
                              <a:lnTo>
                                <a:pt x="242" y="454"/>
                              </a:lnTo>
                              <a:lnTo>
                                <a:pt x="201" y="441"/>
                              </a:lnTo>
                              <a:lnTo>
                                <a:pt x="156" y="428"/>
                              </a:lnTo>
                              <a:lnTo>
                                <a:pt x="156" y="449"/>
                              </a:lnTo>
                              <a:lnTo>
                                <a:pt x="156" y="473"/>
                              </a:lnTo>
                              <a:lnTo>
                                <a:pt x="157" y="498"/>
                              </a:lnTo>
                              <a:lnTo>
                                <a:pt x="157" y="523"/>
                              </a:lnTo>
                              <a:lnTo>
                                <a:pt x="157" y="548"/>
                              </a:lnTo>
                              <a:lnTo>
                                <a:pt x="157" y="571"/>
                              </a:lnTo>
                              <a:lnTo>
                                <a:pt x="157" y="592"/>
                              </a:lnTo>
                              <a:lnTo>
                                <a:pt x="158" y="610"/>
                              </a:lnTo>
                              <a:lnTo>
                                <a:pt x="158" y="623"/>
                              </a:lnTo>
                              <a:lnTo>
                                <a:pt x="158" y="632"/>
                              </a:lnTo>
                              <a:lnTo>
                                <a:pt x="158" y="635"/>
                              </a:lnTo>
                              <a:lnTo>
                                <a:pt x="160" y="650"/>
                              </a:lnTo>
                              <a:lnTo>
                                <a:pt x="164" y="664"/>
                              </a:lnTo>
                              <a:lnTo>
                                <a:pt x="171" y="679"/>
                              </a:lnTo>
                              <a:lnTo>
                                <a:pt x="178" y="693"/>
                              </a:lnTo>
                              <a:lnTo>
                                <a:pt x="185" y="706"/>
                              </a:lnTo>
                              <a:lnTo>
                                <a:pt x="191" y="717"/>
                              </a:lnTo>
                              <a:lnTo>
                                <a:pt x="197" y="725"/>
                              </a:lnTo>
                              <a:lnTo>
                                <a:pt x="200" y="730"/>
                              </a:lnTo>
                              <a:lnTo>
                                <a:pt x="220" y="772"/>
                              </a:lnTo>
                              <a:lnTo>
                                <a:pt x="233" y="815"/>
                              </a:lnTo>
                              <a:lnTo>
                                <a:pt x="240" y="859"/>
                              </a:lnTo>
                              <a:lnTo>
                                <a:pt x="243" y="904"/>
                              </a:lnTo>
                              <a:lnTo>
                                <a:pt x="241" y="951"/>
                              </a:lnTo>
                              <a:lnTo>
                                <a:pt x="197" y="951"/>
                              </a:lnTo>
                              <a:lnTo>
                                <a:pt x="149" y="951"/>
                              </a:lnTo>
                              <a:lnTo>
                                <a:pt x="2" y="951"/>
                              </a:lnTo>
                              <a:lnTo>
                                <a:pt x="1" y="920"/>
                              </a:lnTo>
                              <a:lnTo>
                                <a:pt x="0" y="888"/>
                              </a:lnTo>
                              <a:lnTo>
                                <a:pt x="2" y="857"/>
                              </a:lnTo>
                              <a:lnTo>
                                <a:pt x="6" y="825"/>
                              </a:lnTo>
                              <a:lnTo>
                                <a:pt x="14" y="793"/>
                              </a:lnTo>
                              <a:lnTo>
                                <a:pt x="27" y="763"/>
                              </a:lnTo>
                              <a:lnTo>
                                <a:pt x="45" y="733"/>
                              </a:lnTo>
                              <a:lnTo>
                                <a:pt x="58" y="714"/>
                              </a:lnTo>
                              <a:lnTo>
                                <a:pt x="69" y="697"/>
                              </a:lnTo>
                              <a:lnTo>
                                <a:pt x="76" y="679"/>
                              </a:lnTo>
                              <a:lnTo>
                                <a:pt x="82" y="658"/>
                              </a:lnTo>
                              <a:lnTo>
                                <a:pt x="85" y="634"/>
                              </a:lnTo>
                              <a:lnTo>
                                <a:pt x="85" y="631"/>
                              </a:lnTo>
                              <a:lnTo>
                                <a:pt x="85" y="621"/>
                              </a:lnTo>
                              <a:lnTo>
                                <a:pt x="85" y="606"/>
                              </a:lnTo>
                              <a:lnTo>
                                <a:pt x="85" y="588"/>
                              </a:lnTo>
                              <a:lnTo>
                                <a:pt x="85" y="566"/>
                              </a:lnTo>
                              <a:lnTo>
                                <a:pt x="85" y="544"/>
                              </a:lnTo>
                              <a:lnTo>
                                <a:pt x="85" y="520"/>
                              </a:lnTo>
                              <a:lnTo>
                                <a:pt x="85" y="499"/>
                              </a:lnTo>
                              <a:lnTo>
                                <a:pt x="85" y="478"/>
                              </a:lnTo>
                              <a:lnTo>
                                <a:pt x="85" y="462"/>
                              </a:lnTo>
                              <a:lnTo>
                                <a:pt x="85" y="449"/>
                              </a:lnTo>
                              <a:lnTo>
                                <a:pt x="85" y="442"/>
                              </a:lnTo>
                              <a:lnTo>
                                <a:pt x="84" y="433"/>
                              </a:lnTo>
                              <a:lnTo>
                                <a:pt x="82" y="423"/>
                              </a:lnTo>
                              <a:lnTo>
                                <a:pt x="79" y="413"/>
                              </a:lnTo>
                              <a:lnTo>
                                <a:pt x="73" y="403"/>
                              </a:lnTo>
                              <a:lnTo>
                                <a:pt x="64" y="395"/>
                              </a:lnTo>
                              <a:lnTo>
                                <a:pt x="46" y="384"/>
                              </a:lnTo>
                              <a:lnTo>
                                <a:pt x="32" y="371"/>
                              </a:lnTo>
                              <a:lnTo>
                                <a:pt x="21" y="357"/>
                              </a:lnTo>
                              <a:lnTo>
                                <a:pt x="14" y="341"/>
                              </a:lnTo>
                              <a:lnTo>
                                <a:pt x="11" y="324"/>
                              </a:lnTo>
                              <a:lnTo>
                                <a:pt x="14" y="304"/>
                              </a:lnTo>
                              <a:lnTo>
                                <a:pt x="21" y="287"/>
                              </a:lnTo>
                              <a:lnTo>
                                <a:pt x="31" y="272"/>
                              </a:lnTo>
                              <a:lnTo>
                                <a:pt x="45" y="259"/>
                              </a:lnTo>
                              <a:lnTo>
                                <a:pt x="60" y="248"/>
                              </a:lnTo>
                              <a:lnTo>
                                <a:pt x="77" y="239"/>
                              </a:lnTo>
                              <a:lnTo>
                                <a:pt x="93" y="232"/>
                              </a:lnTo>
                              <a:lnTo>
                                <a:pt x="121" y="223"/>
                              </a:lnTo>
                              <a:lnTo>
                                <a:pt x="154" y="212"/>
                              </a:lnTo>
                              <a:lnTo>
                                <a:pt x="191" y="199"/>
                              </a:lnTo>
                              <a:lnTo>
                                <a:pt x="231" y="186"/>
                              </a:lnTo>
                              <a:lnTo>
                                <a:pt x="274" y="172"/>
                              </a:lnTo>
                              <a:lnTo>
                                <a:pt x="319" y="157"/>
                              </a:lnTo>
                              <a:lnTo>
                                <a:pt x="366" y="141"/>
                              </a:lnTo>
                              <a:lnTo>
                                <a:pt x="414" y="126"/>
                              </a:lnTo>
                              <a:lnTo>
                                <a:pt x="463" y="110"/>
                              </a:lnTo>
                              <a:lnTo>
                                <a:pt x="510" y="95"/>
                              </a:lnTo>
                              <a:lnTo>
                                <a:pt x="557" y="81"/>
                              </a:lnTo>
                              <a:lnTo>
                                <a:pt x="602" y="67"/>
                              </a:lnTo>
                              <a:lnTo>
                                <a:pt x="646" y="53"/>
                              </a:lnTo>
                              <a:lnTo>
                                <a:pt x="686" y="41"/>
                              </a:lnTo>
                              <a:lnTo>
                                <a:pt x="722" y="31"/>
                              </a:lnTo>
                              <a:lnTo>
                                <a:pt x="754" y="22"/>
                              </a:lnTo>
                              <a:lnTo>
                                <a:pt x="781" y="15"/>
                              </a:lnTo>
                              <a:lnTo>
                                <a:pt x="830" y="5"/>
                              </a:lnTo>
                              <a:lnTo>
                                <a:pt x="877" y="0"/>
                              </a:lnTo>
                              <a:close/>
                            </a:path>
                          </a:pathLst>
                        </a:custGeom>
                        <a:solidFill>
                          <a:schemeClr val="bg1"/>
                        </a:solidFill>
                        <a:ln w="0">
                          <a:solidFill>
                            <a:schemeClr val="bg1"/>
                          </a:solid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1B8B3F34" id="Education icon symbol" o:spid="_x0000_s1026" alt="Education icon symbol" style="width:11.85pt;height:7.05pt;visibility:visible;mso-wrap-style:square;mso-left-percent:-10001;mso-top-percent:-10001;mso-position-horizontal:absolute;mso-position-horizontal-relative:char;mso-position-vertical:absolute;mso-position-vertical-relative:line;mso-left-percent:-10001;mso-top-percent:-10001;v-text-anchor:top" coordsize="1789,107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" path="m123,777r-5,2l112,786r-8,12l95,813r-8,19l80,855r-5,26l166,881r-4,-29l155,828r-7,-19l140,793r-7,-10l127,778r-4,-1xm1400,502r-148,47l1107,594,962,636r-30,6l900,645r-32,-2l838,637,693,594,548,549,401,503r-1,6l400,520r,18l399,560r,25l398,613r,30l397,673r,29l397,730r,26l397,778r-1,17l396,809r,6l398,838r2,19l404,874r6,13l419,898r13,9l448,914r55,17l554,946r46,13l644,971r41,10l723,989r36,7l793,1001r34,3l861,1006r33,l929,1004r35,-4l1001,995r40,-7l1083,979r45,-11l1178,956r53,-15l1289,925r63,-18l1362,903r10,-7l1382,886r8,-10l1395,865r3,-10l1400,739r,-117l1400,502xm898,74r-34,1l831,78r-31,5l772,90r-37,10l696,111r-41,12l611,136r-45,14l521,164r-46,14l430,193r-45,14l342,221r-41,14l261,249r-37,12l191,272r-30,11l135,291r-20,8l99,305r-7,4l90,313r,5l92,323r2,2l109,330r20,7l154,346r29,10l216,367r36,12l291,391r41,14l375,419r44,14l465,447r45,15l556,476r45,14l646,503r42,13l729,528r38,10l802,548r38,8l880,560r41,l961,555r39,-8l1032,538r34,-9l1103,518r39,-11l1183,495r42,-13l1267,469r43,-13l1353,443r42,-13l1436,417r40,-12l1515,392r36,-11l1585,370r31,-10l1644,351r24,-8l1688,337r16,-5l1715,328r6,-2l1723,322r1,-3l1724,316r-2,-3l1721,310r-8,-2l1702,304r-16,-6l1665,292r-24,-8l1612,274r-31,-10l1546,253r-37,-12l1470,229r-40,-13l1388,203r-43,-13l1302,177r-43,-14l1217,150r-42,-12l1133,126r-39,-12l1057,104,1022,94,990,85,962,79,930,76,898,74xm877,r45,1l964,6r40,9l1035,23r35,10l1106,44r39,11l1186,67r41,13l1269,92r42,13l1353,118r41,13l1435,144r39,13l1512,169r36,11l1581,191r30,9l1638,209r23,7l1680,223r14,4l1704,231r4,1l1727,239r16,9l1758,257r13,11l1780,282r7,15l1789,316r-1,17l1785,348r-6,13l1770,372r-12,10l1740,392r-24,9l1651,423r-66,22l1519,464r-17,5l1489,476r-9,9l1473,496r-3,15l1469,528r2,317l1471,862r-2,17l1465,895r-7,15l1448,924r-14,14l1416,950r-22,11l1366,971r-63,18l1245,1006r-52,15l1144,1034r-45,12l1058,1056r-38,8l984,1070r-34,5l917,1078r-32,1l854,1078r-32,-2l789,1072r-34,-5l719,1059r-38,-9l641,1040r-45,-13l548,1013,495,998,438,980,411,970,387,957,367,941,351,922,339,900r-7,-25l328,846r1,-32l329,810r,-10l329,783r,-20l329,739r,-26l330,686r,-28l330,631r1,-26l331,581r1,-19l332,546r,-10l332,533r-1,-19l328,498r-7,-12l310,477r-14,-8l279,464,242,454,201,441,156,428r,21l156,473r1,25l157,523r,25l157,571r,21l158,610r,13l158,632r,3l160,650r4,14l171,679r7,14l185,706r6,11l197,725r3,5l220,772r13,43l240,859r3,45l241,951r-44,l149,951,2,951,1,920,,888,2,857,6,825r8,-32l27,763,45,733,58,714,69,697r7,-18l82,658r3,-24l85,631r,-10l85,606r,-18l85,566r,-22l85,520r,-21l85,478r,-16l85,449r,-7l84,433,82,423,79,413,73,403r-9,-8l46,384,32,371,21,357,14,341,11,324r3,-20l21,287,31,272,45,259,60,248r17,-9l93,232r28,-9l154,212r37,-13l231,186r43,-14l319,157r47,-16l414,126r49,-16l510,95,557,81,602,67,646,53,686,41,722,31r32,-9l781,15,830,5,877,xe" fillcolor="white [3212]" strokecolor="white [3212]" strokeweight="0">
                <v:path arrowok="t" o:connecttype="custom" o:connectlocs="7333,69271;12475,67356;105532,45709;70636,53036;33716,44793;33463,58448;33379,67856;36414,75516;57739,81677;75356,83758;95080,80594;115647,74600;118007,51787;65072,7493;43915,13654;22000,20731;8345,25394;9188,27475;24529,32554;46866,39631;67601,45626;86988,44793;106796,39048;127700,32637;142283,28058;145317,26310;140344,24312;123907,19066;102582,12489;83448,7077;81256,500;99969,5578;120957,11989;138068,17401;145570,19899;150796,26310;146666,32637;125509,39631;123992,71769;119356,79096;96429,86089;77295,89753;60605,88171;36919,81593;27985,72851;27732,63526;27900,50371;27900,42795;20398,37799;13234,43544;13318,52619;15594,58781;20230,71519;84,76598;3793,61029;7165,52536;7165,43294;7080,36051;2697,30889;2613,22646;12981,17651;34896,10491;57823,3414" o:connectangles="0,0,0,0,0,0,0,0,0,0,0,0,0,0,0,0,0,0,0,0,0,0,0,0,0,0,0,0,0,0,0,0,0,0,0,0,0,0,0,0,0,0,0,0,0,0,0,0,0,0,0,0,0,0,0,0,0,0,0,0,0,0,0"/>
                <o:lock v:ext="edit" verticies="t"/>
                <w10:anchorlock/>
              </v:shape>
            </w:pict>
          </mc:Fallback>
        </mc:AlternateContent>
      </w:r>
      <w:r w:rsidRPr="00AE29CC">
        <w:rPr>
          <w:rFonts w:cstheme="minorHAnsi"/>
          <w:b/>
          <w:color w:val="0070C0"/>
          <w:sz w:val="28"/>
        </w:rPr>
        <w:t xml:space="preserve"> </w:t>
      </w:r>
      <w:r w:rsidR="00685179" w:rsidRPr="00626EC0">
        <w:rPr>
          <w:rFonts w:cstheme="minorHAnsi"/>
          <w:b/>
          <w:color w:val="FFFFFF" w:themeColor="background1"/>
          <w:sz w:val="28"/>
        </w:rPr>
        <w:t>EDUCATION</w:t>
      </w:r>
      <w:commentRangeEnd w:id="3"/>
      <w:r w:rsidR="00516B8F">
        <w:rPr>
          <w:rStyle w:val="CommentReference"/>
        </w:rPr>
        <w:commentReference w:id="3"/>
      </w:r>
    </w:p>
    <w:p w14:paraId="70885D81" w14:textId="23DE22F9" w:rsidR="00C464B7" w:rsidRPr="001E44D5" w:rsidRDefault="00C464B7" w:rsidP="00C37B59">
      <w:pPr>
        <w:tabs>
          <w:tab w:val="right" w:pos="10466"/>
        </w:tabs>
        <w:spacing w:line="240" w:lineRule="auto"/>
        <w:rPr>
          <w:rFonts w:cstheme="minorHAnsi"/>
          <w:b/>
          <w:sz w:val="20"/>
        </w:rPr>
      </w:pPr>
      <w:commentRangeStart w:id="4"/>
      <w:commentRangeStart w:id="5"/>
      <w:r w:rsidRPr="001E44D5">
        <w:rPr>
          <w:rFonts w:cstheme="minorHAnsi"/>
          <w:b/>
          <w:sz w:val="20"/>
        </w:rPr>
        <w:t>University</w:t>
      </w:r>
      <w:r w:rsidR="001E7AC1" w:rsidRPr="001E44D5">
        <w:rPr>
          <w:rFonts w:cstheme="minorHAnsi"/>
          <w:b/>
          <w:sz w:val="20"/>
        </w:rPr>
        <w:t xml:space="preserve"> of </w:t>
      </w:r>
      <w:r w:rsidR="00E62647">
        <w:rPr>
          <w:rFonts w:cstheme="minorHAnsi"/>
          <w:b/>
          <w:sz w:val="20"/>
        </w:rPr>
        <w:t>Hertfordshire</w:t>
      </w:r>
      <w:r w:rsidR="001E7AC1" w:rsidRPr="001E44D5">
        <w:rPr>
          <w:rFonts w:cstheme="minorHAnsi"/>
          <w:b/>
          <w:sz w:val="20"/>
        </w:rPr>
        <w:t xml:space="preserve">, </w:t>
      </w:r>
      <w:r w:rsidRPr="001E44D5">
        <w:rPr>
          <w:rFonts w:cstheme="minorHAnsi"/>
          <w:b/>
          <w:sz w:val="20"/>
        </w:rPr>
        <w:t>BA (Hons) Business and Management (Achieved 2:1)</w:t>
      </w:r>
      <w:commentRangeEnd w:id="4"/>
      <w:r w:rsidR="00082988">
        <w:rPr>
          <w:rStyle w:val="CommentReference"/>
        </w:rPr>
        <w:commentReference w:id="4"/>
      </w:r>
      <w:r w:rsidR="00556657" w:rsidRPr="001E44D5">
        <w:rPr>
          <w:rFonts w:cstheme="minorHAnsi"/>
          <w:b/>
          <w:sz w:val="20"/>
        </w:rPr>
        <w:tab/>
        <w:t>Sept 2015 - June 2018</w:t>
      </w:r>
    </w:p>
    <w:p w14:paraId="3A781227" w14:textId="77777777" w:rsidR="00C464B7" w:rsidRPr="00685179" w:rsidRDefault="008C6A32" w:rsidP="00C37B59">
      <w:pPr>
        <w:spacing w:line="240" w:lineRule="auto"/>
        <w:rPr>
          <w:rFonts w:cstheme="minorHAnsi"/>
          <w:sz w:val="20"/>
        </w:rPr>
      </w:pPr>
      <w:r w:rsidRPr="00685179">
        <w:rPr>
          <w:rFonts w:cstheme="minorHAnsi"/>
          <w:sz w:val="20"/>
        </w:rPr>
        <w:t>Relevant modules include:</w:t>
      </w:r>
    </w:p>
    <w:p w14:paraId="2B5D3869" w14:textId="39887BCC" w:rsidR="00C464B7" w:rsidRPr="00685179" w:rsidRDefault="00C464B7" w:rsidP="00C37B59">
      <w:pPr>
        <w:pStyle w:val="ListParagraph"/>
        <w:numPr>
          <w:ilvl w:val="0"/>
          <w:numId w:val="1"/>
        </w:numPr>
        <w:spacing w:line="240" w:lineRule="auto"/>
        <w:rPr>
          <w:rFonts w:cstheme="minorHAnsi"/>
          <w:sz w:val="20"/>
        </w:rPr>
      </w:pPr>
      <w:r w:rsidRPr="00685179">
        <w:rPr>
          <w:rFonts w:cstheme="minorHAnsi"/>
          <w:sz w:val="20"/>
        </w:rPr>
        <w:t xml:space="preserve">Industrial </w:t>
      </w:r>
      <w:r w:rsidR="00681BCA" w:rsidRPr="00685179">
        <w:rPr>
          <w:rFonts w:cstheme="minorHAnsi"/>
          <w:sz w:val="20"/>
        </w:rPr>
        <w:t>r</w:t>
      </w:r>
      <w:r w:rsidRPr="00685179">
        <w:rPr>
          <w:rFonts w:cstheme="minorHAnsi"/>
          <w:sz w:val="20"/>
        </w:rPr>
        <w:t xml:space="preserve">elations: </w:t>
      </w:r>
      <w:r w:rsidR="00CE3B7B" w:rsidRPr="00685179">
        <w:rPr>
          <w:rFonts w:cstheme="minorHAnsi"/>
          <w:sz w:val="20"/>
        </w:rPr>
        <w:t>g</w:t>
      </w:r>
      <w:r w:rsidRPr="00685179">
        <w:rPr>
          <w:rFonts w:cstheme="minorHAnsi"/>
          <w:sz w:val="20"/>
        </w:rPr>
        <w:t xml:space="preserve">ained a broad understanding of concepts of employee relations and the effective </w:t>
      </w:r>
      <w:r w:rsidR="00CE3B7B" w:rsidRPr="00685179">
        <w:rPr>
          <w:rFonts w:cstheme="minorHAnsi"/>
          <w:sz w:val="20"/>
        </w:rPr>
        <w:t>M</w:t>
      </w:r>
      <w:r w:rsidRPr="00685179">
        <w:rPr>
          <w:rFonts w:cstheme="minorHAnsi"/>
          <w:sz w:val="20"/>
        </w:rPr>
        <w:t xml:space="preserve">anagement of these in small to medium </w:t>
      </w:r>
      <w:r w:rsidR="000E411F" w:rsidRPr="00685179">
        <w:rPr>
          <w:rFonts w:cstheme="minorHAnsi"/>
          <w:sz w:val="20"/>
        </w:rPr>
        <w:t xml:space="preserve">business </w:t>
      </w:r>
      <w:r w:rsidRPr="00685179">
        <w:rPr>
          <w:rFonts w:cstheme="minorHAnsi"/>
          <w:sz w:val="20"/>
        </w:rPr>
        <w:t>enterprises (SMEs)</w:t>
      </w:r>
      <w:r w:rsidR="00C617AA" w:rsidRPr="00685179">
        <w:rPr>
          <w:rFonts w:cstheme="minorHAnsi"/>
          <w:sz w:val="20"/>
        </w:rPr>
        <w:t>; presented</w:t>
      </w:r>
      <w:r w:rsidR="00965F12" w:rsidRPr="00685179">
        <w:rPr>
          <w:rFonts w:cstheme="minorHAnsi"/>
          <w:sz w:val="20"/>
        </w:rPr>
        <w:t xml:space="preserve"> my findings to an audience of peers, achieving a 68% mark.</w:t>
      </w:r>
    </w:p>
    <w:p w14:paraId="3249F09B" w14:textId="149BAABF" w:rsidR="00C464B7" w:rsidRPr="00685179" w:rsidRDefault="00C464B7" w:rsidP="00C37B59">
      <w:pPr>
        <w:pStyle w:val="ListParagraph"/>
        <w:numPr>
          <w:ilvl w:val="0"/>
          <w:numId w:val="1"/>
        </w:numPr>
        <w:spacing w:line="240" w:lineRule="auto"/>
        <w:rPr>
          <w:rFonts w:cstheme="minorHAnsi"/>
          <w:sz w:val="20"/>
        </w:rPr>
      </w:pPr>
      <w:r w:rsidRPr="00685179">
        <w:rPr>
          <w:rFonts w:cstheme="minorHAnsi"/>
          <w:sz w:val="20"/>
        </w:rPr>
        <w:t xml:space="preserve">Personal and Social Development: </w:t>
      </w:r>
      <w:r w:rsidR="00CE3B7B" w:rsidRPr="00685179">
        <w:rPr>
          <w:rFonts w:cstheme="minorHAnsi"/>
          <w:sz w:val="20"/>
        </w:rPr>
        <w:t>e</w:t>
      </w:r>
      <w:r w:rsidRPr="00685179">
        <w:rPr>
          <w:rFonts w:cstheme="minorHAnsi"/>
          <w:sz w:val="20"/>
        </w:rPr>
        <w:t xml:space="preserve">xplored the needs of people </w:t>
      </w:r>
      <w:proofErr w:type="gramStart"/>
      <w:r w:rsidRPr="00685179">
        <w:rPr>
          <w:rFonts w:cstheme="minorHAnsi"/>
          <w:sz w:val="20"/>
        </w:rPr>
        <w:t>in order to</w:t>
      </w:r>
      <w:proofErr w:type="gramEnd"/>
      <w:r w:rsidRPr="00685179">
        <w:rPr>
          <w:rFonts w:cstheme="minorHAnsi"/>
          <w:sz w:val="20"/>
        </w:rPr>
        <w:t xml:space="preserve"> be fulfilled in the context of our daily and working lives.</w:t>
      </w:r>
      <w:r w:rsidR="00C617AA" w:rsidRPr="00685179">
        <w:rPr>
          <w:rFonts w:cstheme="minorHAnsi"/>
          <w:sz w:val="20"/>
        </w:rPr>
        <w:t xml:space="preserve"> Research was done as part of an academic work group</w:t>
      </w:r>
      <w:r w:rsidR="008F271E" w:rsidRPr="00685179">
        <w:rPr>
          <w:rFonts w:cstheme="minorHAnsi"/>
          <w:sz w:val="20"/>
        </w:rPr>
        <w:t>.</w:t>
      </w:r>
    </w:p>
    <w:p w14:paraId="59A049B1" w14:textId="41EBCA79" w:rsidR="00C464B7" w:rsidRPr="00685179" w:rsidRDefault="00C464B7" w:rsidP="00C37B59">
      <w:pPr>
        <w:pStyle w:val="ListParagraph"/>
        <w:numPr>
          <w:ilvl w:val="0"/>
          <w:numId w:val="1"/>
        </w:numPr>
        <w:spacing w:line="240" w:lineRule="auto"/>
        <w:rPr>
          <w:rFonts w:cstheme="minorHAnsi"/>
          <w:sz w:val="20"/>
        </w:rPr>
      </w:pPr>
      <w:r w:rsidRPr="00685179">
        <w:rPr>
          <w:rFonts w:cstheme="minorHAnsi"/>
          <w:sz w:val="20"/>
        </w:rPr>
        <w:t xml:space="preserve">Dissertation: </w:t>
      </w:r>
      <w:r w:rsidR="00CE3B7B" w:rsidRPr="00685179">
        <w:rPr>
          <w:rFonts w:cstheme="minorHAnsi"/>
          <w:sz w:val="20"/>
        </w:rPr>
        <w:t>a</w:t>
      </w:r>
      <w:r w:rsidRPr="00685179">
        <w:rPr>
          <w:rFonts w:cstheme="minorHAnsi"/>
          <w:sz w:val="20"/>
        </w:rPr>
        <w:t>nalysed trends in staff retention over a 10</w:t>
      </w:r>
      <w:r w:rsidR="0063161E" w:rsidRPr="00685179">
        <w:rPr>
          <w:rFonts w:cstheme="minorHAnsi"/>
          <w:sz w:val="20"/>
        </w:rPr>
        <w:t>-</w:t>
      </w:r>
      <w:r w:rsidRPr="00685179">
        <w:rPr>
          <w:rFonts w:cstheme="minorHAnsi"/>
          <w:sz w:val="20"/>
        </w:rPr>
        <w:t xml:space="preserve">year period for a large manufacturing </w:t>
      </w:r>
      <w:r w:rsidR="009F4E74" w:rsidRPr="00685179">
        <w:rPr>
          <w:rFonts w:cstheme="minorHAnsi"/>
          <w:sz w:val="20"/>
        </w:rPr>
        <w:t>business</w:t>
      </w:r>
      <w:r w:rsidRPr="00685179">
        <w:rPr>
          <w:rFonts w:cstheme="minorHAnsi"/>
          <w:sz w:val="20"/>
        </w:rPr>
        <w:t>.</w:t>
      </w:r>
      <w:commentRangeEnd w:id="5"/>
      <w:r w:rsidR="00BF0F0C">
        <w:rPr>
          <w:rStyle w:val="CommentReference"/>
        </w:rPr>
        <w:commentReference w:id="5"/>
      </w:r>
    </w:p>
    <w:p w14:paraId="7537EDE7" w14:textId="2C308B8D" w:rsidR="00C464B7" w:rsidRPr="001E44D5" w:rsidRDefault="001E7AC1" w:rsidP="00C37B59">
      <w:pPr>
        <w:tabs>
          <w:tab w:val="right" w:pos="10466"/>
        </w:tabs>
        <w:spacing w:line="240" w:lineRule="auto"/>
        <w:rPr>
          <w:rFonts w:cstheme="minorHAnsi"/>
          <w:b/>
          <w:sz w:val="20"/>
        </w:rPr>
      </w:pPr>
      <w:r w:rsidRPr="001E44D5">
        <w:rPr>
          <w:rFonts w:cstheme="minorHAnsi"/>
          <w:b/>
          <w:sz w:val="20"/>
        </w:rPr>
        <w:t>Hampton B</w:t>
      </w:r>
      <w:r w:rsidR="0083291B" w:rsidRPr="001E44D5">
        <w:rPr>
          <w:rFonts w:cstheme="minorHAnsi"/>
          <w:b/>
          <w:sz w:val="20"/>
        </w:rPr>
        <w:t>a</w:t>
      </w:r>
      <w:r w:rsidRPr="001E44D5">
        <w:rPr>
          <w:rFonts w:cstheme="minorHAnsi"/>
          <w:b/>
          <w:sz w:val="20"/>
        </w:rPr>
        <w:t xml:space="preserve">ys </w:t>
      </w:r>
      <w:r w:rsidR="00D30D3E" w:rsidRPr="001E44D5">
        <w:rPr>
          <w:rFonts w:cstheme="minorHAnsi"/>
          <w:b/>
          <w:sz w:val="20"/>
        </w:rPr>
        <w:t xml:space="preserve">Secondary </w:t>
      </w:r>
      <w:r w:rsidRPr="001E44D5">
        <w:rPr>
          <w:rFonts w:cstheme="minorHAnsi"/>
          <w:b/>
          <w:sz w:val="20"/>
        </w:rPr>
        <w:t>School</w:t>
      </w:r>
      <w:r w:rsidR="00556657" w:rsidRPr="001E44D5">
        <w:rPr>
          <w:rFonts w:cstheme="minorHAnsi"/>
          <w:b/>
          <w:sz w:val="20"/>
        </w:rPr>
        <w:tab/>
        <w:t>Sept 2007 - June 2014</w:t>
      </w:r>
    </w:p>
    <w:p w14:paraId="307F6F0A" w14:textId="68C34F91" w:rsidR="00A40735" w:rsidRPr="00685179" w:rsidRDefault="001E7AC1" w:rsidP="00ED5F7B">
      <w:pPr>
        <w:spacing w:line="240" w:lineRule="auto"/>
        <w:rPr>
          <w:rFonts w:cstheme="minorHAnsi"/>
          <w:sz w:val="20"/>
        </w:rPr>
      </w:pPr>
      <w:r w:rsidRPr="00685179">
        <w:rPr>
          <w:rFonts w:cstheme="minorHAnsi"/>
          <w:sz w:val="20"/>
        </w:rPr>
        <w:t xml:space="preserve">3 </w:t>
      </w:r>
      <w:r w:rsidR="00C464B7" w:rsidRPr="00685179">
        <w:rPr>
          <w:rFonts w:cstheme="minorHAnsi"/>
          <w:sz w:val="20"/>
        </w:rPr>
        <w:t xml:space="preserve">A </w:t>
      </w:r>
      <w:r w:rsidR="00CE3B7B" w:rsidRPr="00685179">
        <w:rPr>
          <w:rFonts w:cstheme="minorHAnsi"/>
          <w:sz w:val="20"/>
        </w:rPr>
        <w:t>l</w:t>
      </w:r>
      <w:r w:rsidR="00C464B7" w:rsidRPr="00685179">
        <w:rPr>
          <w:rFonts w:cstheme="minorHAnsi"/>
          <w:sz w:val="20"/>
        </w:rPr>
        <w:t>evels: Business Studies</w:t>
      </w:r>
      <w:r w:rsidRPr="00685179">
        <w:rPr>
          <w:rFonts w:cstheme="minorHAnsi"/>
          <w:sz w:val="20"/>
        </w:rPr>
        <w:t xml:space="preserve"> </w:t>
      </w:r>
      <w:r w:rsidR="00C464B7" w:rsidRPr="00685179">
        <w:rPr>
          <w:rFonts w:cstheme="minorHAnsi"/>
          <w:sz w:val="20"/>
        </w:rPr>
        <w:t xml:space="preserve">(B), </w:t>
      </w:r>
      <w:r w:rsidR="006969E3" w:rsidRPr="00685179">
        <w:rPr>
          <w:rFonts w:cstheme="minorHAnsi"/>
          <w:sz w:val="20"/>
        </w:rPr>
        <w:t>Maths</w:t>
      </w:r>
      <w:r w:rsidRPr="00685179">
        <w:rPr>
          <w:rFonts w:cstheme="minorHAnsi"/>
          <w:sz w:val="20"/>
        </w:rPr>
        <w:t xml:space="preserve"> </w:t>
      </w:r>
      <w:r w:rsidR="00C464B7" w:rsidRPr="00685179">
        <w:rPr>
          <w:rFonts w:cstheme="minorHAnsi"/>
          <w:sz w:val="20"/>
        </w:rPr>
        <w:t>(C), History</w:t>
      </w:r>
      <w:r w:rsidRPr="00685179">
        <w:rPr>
          <w:rFonts w:cstheme="minorHAnsi"/>
          <w:sz w:val="20"/>
        </w:rPr>
        <w:t xml:space="preserve"> </w:t>
      </w:r>
      <w:r w:rsidR="00C464B7" w:rsidRPr="00685179">
        <w:rPr>
          <w:rFonts w:cstheme="minorHAnsi"/>
          <w:sz w:val="20"/>
        </w:rPr>
        <w:t>(C)</w:t>
      </w:r>
    </w:p>
    <w:p w14:paraId="0E92A268" w14:textId="0B937D4A" w:rsidR="00C464B7" w:rsidRPr="00626EC0" w:rsidRDefault="00A47B11" w:rsidP="00626EC0">
      <w:pPr>
        <w:shd w:val="clear" w:color="auto" w:fill="0070C0"/>
        <w:spacing w:line="240" w:lineRule="auto"/>
        <w:rPr>
          <w:rFonts w:cstheme="minorHAnsi"/>
          <w:b/>
          <w:color w:val="FFFFFF" w:themeColor="background1"/>
          <w:sz w:val="28"/>
        </w:rPr>
      </w:pPr>
      <w:r w:rsidRPr="00626EC0">
        <w:rPr>
          <w:rFonts w:cstheme="minorHAnsi"/>
          <w:b/>
          <w:noProof/>
          <w:color w:val="FFFFFF" w:themeColor="background1"/>
          <w:sz w:val="28"/>
          <w:lang w:eastAsia="en-GB"/>
        </w:rPr>
        <mc:AlternateContent>
          <mc:Choice Requires="wps">
            <w:drawing>
              <wp:inline distT="0" distB="0" distL="0" distR="0" wp14:anchorId="47C29318" wp14:editId="68F4C6A5">
                <wp:extent cx="118712" cy="94648"/>
                <wp:effectExtent l="0" t="0" r="15240" b="19685"/>
                <wp:docPr id="23" name="Experience icon symbol" descr="Experience icon symbol"/>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8712" cy="94648"/>
                        </a:xfrm>
                        <a:custGeom>
                          <a:avLst/>
                          <a:gdLst>
                            <a:gd name="T0" fmla="*/ 81 w 1395"/>
                            <a:gd name="T1" fmla="*/ 1010 h 1106"/>
                            <a:gd name="T2" fmla="*/ 107 w 1395"/>
                            <a:gd name="T3" fmla="*/ 1025 h 1106"/>
                            <a:gd name="T4" fmla="*/ 1308 w 1395"/>
                            <a:gd name="T5" fmla="*/ 1018 h 1106"/>
                            <a:gd name="T6" fmla="*/ 1316 w 1395"/>
                            <a:gd name="T7" fmla="*/ 655 h 1106"/>
                            <a:gd name="T8" fmla="*/ 1276 w 1395"/>
                            <a:gd name="T9" fmla="*/ 681 h 1106"/>
                            <a:gd name="T10" fmla="*/ 1205 w 1395"/>
                            <a:gd name="T11" fmla="*/ 691 h 1106"/>
                            <a:gd name="T12" fmla="*/ 812 w 1395"/>
                            <a:gd name="T13" fmla="*/ 770 h 1106"/>
                            <a:gd name="T14" fmla="*/ 776 w 1395"/>
                            <a:gd name="T15" fmla="*/ 792 h 1106"/>
                            <a:gd name="T16" fmla="*/ 605 w 1395"/>
                            <a:gd name="T17" fmla="*/ 781 h 1106"/>
                            <a:gd name="T18" fmla="*/ 593 w 1395"/>
                            <a:gd name="T19" fmla="*/ 691 h 1106"/>
                            <a:gd name="T20" fmla="*/ 145 w 1395"/>
                            <a:gd name="T21" fmla="*/ 685 h 1106"/>
                            <a:gd name="T22" fmla="*/ 104 w 1395"/>
                            <a:gd name="T23" fmla="*/ 668 h 1106"/>
                            <a:gd name="T24" fmla="*/ 1293 w 1395"/>
                            <a:gd name="T25" fmla="*/ 287 h 1106"/>
                            <a:gd name="T26" fmla="*/ 89 w 1395"/>
                            <a:gd name="T27" fmla="*/ 295 h 1106"/>
                            <a:gd name="T28" fmla="*/ 79 w 1395"/>
                            <a:gd name="T29" fmla="*/ 502 h 1106"/>
                            <a:gd name="T30" fmla="*/ 99 w 1395"/>
                            <a:gd name="T31" fmla="*/ 559 h 1106"/>
                            <a:gd name="T32" fmla="*/ 135 w 1395"/>
                            <a:gd name="T33" fmla="*/ 586 h 1106"/>
                            <a:gd name="T34" fmla="*/ 181 w 1395"/>
                            <a:gd name="T35" fmla="*/ 601 h 1106"/>
                            <a:gd name="T36" fmla="*/ 593 w 1395"/>
                            <a:gd name="T37" fmla="*/ 538 h 1106"/>
                            <a:gd name="T38" fmla="*/ 617 w 1395"/>
                            <a:gd name="T39" fmla="*/ 505 h 1106"/>
                            <a:gd name="T40" fmla="*/ 791 w 1395"/>
                            <a:gd name="T41" fmla="*/ 505 h 1106"/>
                            <a:gd name="T42" fmla="*/ 815 w 1395"/>
                            <a:gd name="T43" fmla="*/ 538 h 1106"/>
                            <a:gd name="T44" fmla="*/ 1227 w 1395"/>
                            <a:gd name="T45" fmla="*/ 601 h 1106"/>
                            <a:gd name="T46" fmla="*/ 1284 w 1395"/>
                            <a:gd name="T47" fmla="*/ 574 h 1106"/>
                            <a:gd name="T48" fmla="*/ 1314 w 1395"/>
                            <a:gd name="T49" fmla="*/ 523 h 1106"/>
                            <a:gd name="T50" fmla="*/ 1319 w 1395"/>
                            <a:gd name="T51" fmla="*/ 302 h 1106"/>
                            <a:gd name="T52" fmla="*/ 1293 w 1395"/>
                            <a:gd name="T53" fmla="*/ 287 h 1106"/>
                            <a:gd name="T54" fmla="*/ 900 w 1395"/>
                            <a:gd name="T55" fmla="*/ 201 h 1106"/>
                            <a:gd name="T56" fmla="*/ 520 w 1395"/>
                            <a:gd name="T57" fmla="*/ 0 h 1106"/>
                            <a:gd name="T58" fmla="*/ 925 w 1395"/>
                            <a:gd name="T59" fmla="*/ 6 h 1106"/>
                            <a:gd name="T60" fmla="*/ 966 w 1395"/>
                            <a:gd name="T61" fmla="*/ 38 h 1106"/>
                            <a:gd name="T62" fmla="*/ 983 w 1395"/>
                            <a:gd name="T63" fmla="*/ 85 h 1106"/>
                            <a:gd name="T64" fmla="*/ 1295 w 1395"/>
                            <a:gd name="T65" fmla="*/ 203 h 1106"/>
                            <a:gd name="T66" fmla="*/ 1352 w 1395"/>
                            <a:gd name="T67" fmla="*/ 226 h 1106"/>
                            <a:gd name="T68" fmla="*/ 1385 w 1395"/>
                            <a:gd name="T69" fmla="*/ 270 h 1106"/>
                            <a:gd name="T70" fmla="*/ 1395 w 1395"/>
                            <a:gd name="T71" fmla="*/ 326 h 1106"/>
                            <a:gd name="T72" fmla="*/ 1387 w 1395"/>
                            <a:gd name="T73" fmla="*/ 1029 h 1106"/>
                            <a:gd name="T74" fmla="*/ 1351 w 1395"/>
                            <a:gd name="T75" fmla="*/ 1080 h 1106"/>
                            <a:gd name="T76" fmla="*/ 1292 w 1395"/>
                            <a:gd name="T77" fmla="*/ 1104 h 1106"/>
                            <a:gd name="T78" fmla="*/ 104 w 1395"/>
                            <a:gd name="T79" fmla="*/ 1105 h 1106"/>
                            <a:gd name="T80" fmla="*/ 40 w 1395"/>
                            <a:gd name="T81" fmla="*/ 1085 h 1106"/>
                            <a:gd name="T82" fmla="*/ 7 w 1395"/>
                            <a:gd name="T83" fmla="*/ 1042 h 1106"/>
                            <a:gd name="T84" fmla="*/ 0 w 1395"/>
                            <a:gd name="T85" fmla="*/ 980 h 1106"/>
                            <a:gd name="T86" fmla="*/ 6 w 1395"/>
                            <a:gd name="T87" fmla="*/ 287 h 1106"/>
                            <a:gd name="T88" fmla="*/ 31 w 1395"/>
                            <a:gd name="T89" fmla="*/ 238 h 1106"/>
                            <a:gd name="T90" fmla="*/ 82 w 1395"/>
                            <a:gd name="T91" fmla="*/ 207 h 1106"/>
                            <a:gd name="T92" fmla="*/ 426 w 1395"/>
                            <a:gd name="T93" fmla="*/ 201 h 1106"/>
                            <a:gd name="T94" fmla="*/ 433 w 1395"/>
                            <a:gd name="T95" fmla="*/ 52 h 1106"/>
                            <a:gd name="T96" fmla="*/ 467 w 1395"/>
                            <a:gd name="T97" fmla="*/ 14 h 1106"/>
                            <a:gd name="T98" fmla="*/ 520 w 1395"/>
                            <a:gd name="T99" fmla="*/ 0 h 1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395" h="1106">
                              <a:moveTo>
                                <a:pt x="79" y="655"/>
                              </a:moveTo>
                              <a:lnTo>
                                <a:pt x="79" y="1000"/>
                              </a:lnTo>
                              <a:lnTo>
                                <a:pt x="81" y="1010"/>
                              </a:lnTo>
                              <a:lnTo>
                                <a:pt x="87" y="1018"/>
                              </a:lnTo>
                              <a:lnTo>
                                <a:pt x="97" y="1023"/>
                              </a:lnTo>
                              <a:lnTo>
                                <a:pt x="107" y="1025"/>
                              </a:lnTo>
                              <a:lnTo>
                                <a:pt x="1288" y="1025"/>
                              </a:lnTo>
                              <a:lnTo>
                                <a:pt x="1299" y="1023"/>
                              </a:lnTo>
                              <a:lnTo>
                                <a:pt x="1308" y="1018"/>
                              </a:lnTo>
                              <a:lnTo>
                                <a:pt x="1314" y="1010"/>
                              </a:lnTo>
                              <a:lnTo>
                                <a:pt x="1316" y="1000"/>
                              </a:lnTo>
                              <a:lnTo>
                                <a:pt x="1316" y="655"/>
                              </a:lnTo>
                              <a:lnTo>
                                <a:pt x="1301" y="667"/>
                              </a:lnTo>
                              <a:lnTo>
                                <a:pt x="1288" y="675"/>
                              </a:lnTo>
                              <a:lnTo>
                                <a:pt x="1276" y="681"/>
                              </a:lnTo>
                              <a:lnTo>
                                <a:pt x="1263" y="685"/>
                              </a:lnTo>
                              <a:lnTo>
                                <a:pt x="1234" y="690"/>
                              </a:lnTo>
                              <a:lnTo>
                                <a:pt x="1205" y="691"/>
                              </a:lnTo>
                              <a:lnTo>
                                <a:pt x="815" y="691"/>
                              </a:lnTo>
                              <a:lnTo>
                                <a:pt x="815" y="756"/>
                              </a:lnTo>
                              <a:lnTo>
                                <a:pt x="812" y="770"/>
                              </a:lnTo>
                              <a:lnTo>
                                <a:pt x="803" y="781"/>
                              </a:lnTo>
                              <a:lnTo>
                                <a:pt x="791" y="789"/>
                              </a:lnTo>
                              <a:lnTo>
                                <a:pt x="776" y="792"/>
                              </a:lnTo>
                              <a:lnTo>
                                <a:pt x="632" y="792"/>
                              </a:lnTo>
                              <a:lnTo>
                                <a:pt x="617" y="789"/>
                              </a:lnTo>
                              <a:lnTo>
                                <a:pt x="605" y="781"/>
                              </a:lnTo>
                              <a:lnTo>
                                <a:pt x="596" y="770"/>
                              </a:lnTo>
                              <a:lnTo>
                                <a:pt x="593" y="756"/>
                              </a:lnTo>
                              <a:lnTo>
                                <a:pt x="593" y="691"/>
                              </a:lnTo>
                              <a:lnTo>
                                <a:pt x="203" y="691"/>
                              </a:lnTo>
                              <a:lnTo>
                                <a:pt x="174" y="690"/>
                              </a:lnTo>
                              <a:lnTo>
                                <a:pt x="145" y="685"/>
                              </a:lnTo>
                              <a:lnTo>
                                <a:pt x="133" y="681"/>
                              </a:lnTo>
                              <a:lnTo>
                                <a:pt x="119" y="675"/>
                              </a:lnTo>
                              <a:lnTo>
                                <a:pt x="104" y="668"/>
                              </a:lnTo>
                              <a:lnTo>
                                <a:pt x="91" y="661"/>
                              </a:lnTo>
                              <a:lnTo>
                                <a:pt x="79" y="655"/>
                              </a:lnTo>
                              <a:close/>
                              <a:moveTo>
                                <a:pt x="1293" y="287"/>
                              </a:moveTo>
                              <a:lnTo>
                                <a:pt x="109" y="288"/>
                              </a:lnTo>
                              <a:lnTo>
                                <a:pt x="98" y="290"/>
                              </a:lnTo>
                              <a:lnTo>
                                <a:pt x="89" y="295"/>
                              </a:lnTo>
                              <a:lnTo>
                                <a:pt x="83" y="304"/>
                              </a:lnTo>
                              <a:lnTo>
                                <a:pt x="80" y="313"/>
                              </a:lnTo>
                              <a:lnTo>
                                <a:pt x="79" y="502"/>
                              </a:lnTo>
                              <a:lnTo>
                                <a:pt x="82" y="523"/>
                              </a:lnTo>
                              <a:lnTo>
                                <a:pt x="88" y="542"/>
                              </a:lnTo>
                              <a:lnTo>
                                <a:pt x="99" y="559"/>
                              </a:lnTo>
                              <a:lnTo>
                                <a:pt x="112" y="574"/>
                              </a:lnTo>
                              <a:lnTo>
                                <a:pt x="122" y="580"/>
                              </a:lnTo>
                              <a:lnTo>
                                <a:pt x="135" y="586"/>
                              </a:lnTo>
                              <a:lnTo>
                                <a:pt x="148" y="591"/>
                              </a:lnTo>
                              <a:lnTo>
                                <a:pt x="160" y="595"/>
                              </a:lnTo>
                              <a:lnTo>
                                <a:pt x="181" y="601"/>
                              </a:lnTo>
                              <a:lnTo>
                                <a:pt x="203" y="603"/>
                              </a:lnTo>
                              <a:lnTo>
                                <a:pt x="593" y="603"/>
                              </a:lnTo>
                              <a:lnTo>
                                <a:pt x="593" y="538"/>
                              </a:lnTo>
                              <a:lnTo>
                                <a:pt x="596" y="525"/>
                              </a:lnTo>
                              <a:lnTo>
                                <a:pt x="605" y="513"/>
                              </a:lnTo>
                              <a:lnTo>
                                <a:pt x="617" y="505"/>
                              </a:lnTo>
                              <a:lnTo>
                                <a:pt x="632" y="502"/>
                              </a:lnTo>
                              <a:lnTo>
                                <a:pt x="776" y="502"/>
                              </a:lnTo>
                              <a:lnTo>
                                <a:pt x="791" y="505"/>
                              </a:lnTo>
                              <a:lnTo>
                                <a:pt x="803" y="513"/>
                              </a:lnTo>
                              <a:lnTo>
                                <a:pt x="812" y="525"/>
                              </a:lnTo>
                              <a:lnTo>
                                <a:pt x="815" y="538"/>
                              </a:lnTo>
                              <a:lnTo>
                                <a:pt x="815" y="603"/>
                              </a:lnTo>
                              <a:lnTo>
                                <a:pt x="1205" y="603"/>
                              </a:lnTo>
                              <a:lnTo>
                                <a:pt x="1227" y="601"/>
                              </a:lnTo>
                              <a:lnTo>
                                <a:pt x="1248" y="595"/>
                              </a:lnTo>
                              <a:lnTo>
                                <a:pt x="1267" y="586"/>
                              </a:lnTo>
                              <a:lnTo>
                                <a:pt x="1284" y="574"/>
                              </a:lnTo>
                              <a:lnTo>
                                <a:pt x="1297" y="559"/>
                              </a:lnTo>
                              <a:lnTo>
                                <a:pt x="1307" y="542"/>
                              </a:lnTo>
                              <a:lnTo>
                                <a:pt x="1314" y="523"/>
                              </a:lnTo>
                              <a:lnTo>
                                <a:pt x="1316" y="502"/>
                              </a:lnTo>
                              <a:lnTo>
                                <a:pt x="1322" y="311"/>
                              </a:lnTo>
                              <a:lnTo>
                                <a:pt x="1319" y="302"/>
                              </a:lnTo>
                              <a:lnTo>
                                <a:pt x="1313" y="294"/>
                              </a:lnTo>
                              <a:lnTo>
                                <a:pt x="1304" y="288"/>
                              </a:lnTo>
                              <a:lnTo>
                                <a:pt x="1293" y="287"/>
                              </a:lnTo>
                              <a:close/>
                              <a:moveTo>
                                <a:pt x="510" y="80"/>
                              </a:moveTo>
                              <a:lnTo>
                                <a:pt x="510" y="201"/>
                              </a:lnTo>
                              <a:lnTo>
                                <a:pt x="900" y="201"/>
                              </a:lnTo>
                              <a:lnTo>
                                <a:pt x="900" y="80"/>
                              </a:lnTo>
                              <a:lnTo>
                                <a:pt x="510" y="80"/>
                              </a:lnTo>
                              <a:close/>
                              <a:moveTo>
                                <a:pt x="520" y="0"/>
                              </a:moveTo>
                              <a:lnTo>
                                <a:pt x="888" y="0"/>
                              </a:lnTo>
                              <a:lnTo>
                                <a:pt x="907" y="1"/>
                              </a:lnTo>
                              <a:lnTo>
                                <a:pt x="925" y="6"/>
                              </a:lnTo>
                              <a:lnTo>
                                <a:pt x="941" y="14"/>
                              </a:lnTo>
                              <a:lnTo>
                                <a:pt x="954" y="25"/>
                              </a:lnTo>
                              <a:lnTo>
                                <a:pt x="966" y="38"/>
                              </a:lnTo>
                              <a:lnTo>
                                <a:pt x="975" y="52"/>
                              </a:lnTo>
                              <a:lnTo>
                                <a:pt x="981" y="68"/>
                              </a:lnTo>
                              <a:lnTo>
                                <a:pt x="983" y="85"/>
                              </a:lnTo>
                              <a:lnTo>
                                <a:pt x="983" y="201"/>
                              </a:lnTo>
                              <a:lnTo>
                                <a:pt x="1269" y="201"/>
                              </a:lnTo>
                              <a:lnTo>
                                <a:pt x="1295" y="203"/>
                              </a:lnTo>
                              <a:lnTo>
                                <a:pt x="1317" y="208"/>
                              </a:lnTo>
                              <a:lnTo>
                                <a:pt x="1336" y="216"/>
                              </a:lnTo>
                              <a:lnTo>
                                <a:pt x="1352" y="226"/>
                              </a:lnTo>
                              <a:lnTo>
                                <a:pt x="1365" y="239"/>
                              </a:lnTo>
                              <a:lnTo>
                                <a:pt x="1376" y="253"/>
                              </a:lnTo>
                              <a:lnTo>
                                <a:pt x="1385" y="270"/>
                              </a:lnTo>
                              <a:lnTo>
                                <a:pt x="1390" y="287"/>
                              </a:lnTo>
                              <a:lnTo>
                                <a:pt x="1394" y="306"/>
                              </a:lnTo>
                              <a:lnTo>
                                <a:pt x="1395" y="326"/>
                              </a:lnTo>
                              <a:lnTo>
                                <a:pt x="1395" y="980"/>
                              </a:lnTo>
                              <a:lnTo>
                                <a:pt x="1393" y="1006"/>
                              </a:lnTo>
                              <a:lnTo>
                                <a:pt x="1387" y="1029"/>
                              </a:lnTo>
                              <a:lnTo>
                                <a:pt x="1378" y="1049"/>
                              </a:lnTo>
                              <a:lnTo>
                                <a:pt x="1366" y="1066"/>
                              </a:lnTo>
                              <a:lnTo>
                                <a:pt x="1351" y="1080"/>
                              </a:lnTo>
                              <a:lnTo>
                                <a:pt x="1333" y="1091"/>
                              </a:lnTo>
                              <a:lnTo>
                                <a:pt x="1314" y="1099"/>
                              </a:lnTo>
                              <a:lnTo>
                                <a:pt x="1292" y="1104"/>
                              </a:lnTo>
                              <a:lnTo>
                                <a:pt x="1269" y="1106"/>
                              </a:lnTo>
                              <a:lnTo>
                                <a:pt x="135" y="1106"/>
                              </a:lnTo>
                              <a:lnTo>
                                <a:pt x="104" y="1105"/>
                              </a:lnTo>
                              <a:lnTo>
                                <a:pt x="79" y="1101"/>
                              </a:lnTo>
                              <a:lnTo>
                                <a:pt x="57" y="1094"/>
                              </a:lnTo>
                              <a:lnTo>
                                <a:pt x="40" y="1085"/>
                              </a:lnTo>
                              <a:lnTo>
                                <a:pt x="26" y="1073"/>
                              </a:lnTo>
                              <a:lnTo>
                                <a:pt x="15" y="1059"/>
                              </a:lnTo>
                              <a:lnTo>
                                <a:pt x="7" y="1042"/>
                              </a:lnTo>
                              <a:lnTo>
                                <a:pt x="3" y="1024"/>
                              </a:lnTo>
                              <a:lnTo>
                                <a:pt x="0" y="1003"/>
                              </a:lnTo>
                              <a:lnTo>
                                <a:pt x="0" y="980"/>
                              </a:lnTo>
                              <a:lnTo>
                                <a:pt x="0" y="326"/>
                              </a:lnTo>
                              <a:lnTo>
                                <a:pt x="2" y="306"/>
                              </a:lnTo>
                              <a:lnTo>
                                <a:pt x="6" y="287"/>
                              </a:lnTo>
                              <a:lnTo>
                                <a:pt x="12" y="269"/>
                              </a:lnTo>
                              <a:lnTo>
                                <a:pt x="20" y="252"/>
                              </a:lnTo>
                              <a:lnTo>
                                <a:pt x="31" y="238"/>
                              </a:lnTo>
                              <a:lnTo>
                                <a:pt x="45" y="225"/>
                              </a:lnTo>
                              <a:lnTo>
                                <a:pt x="62" y="215"/>
                              </a:lnTo>
                              <a:lnTo>
                                <a:pt x="82" y="207"/>
                              </a:lnTo>
                              <a:lnTo>
                                <a:pt x="107" y="203"/>
                              </a:lnTo>
                              <a:lnTo>
                                <a:pt x="135" y="201"/>
                              </a:lnTo>
                              <a:lnTo>
                                <a:pt x="426" y="201"/>
                              </a:lnTo>
                              <a:lnTo>
                                <a:pt x="426" y="85"/>
                              </a:lnTo>
                              <a:lnTo>
                                <a:pt x="428" y="68"/>
                              </a:lnTo>
                              <a:lnTo>
                                <a:pt x="433" y="52"/>
                              </a:lnTo>
                              <a:lnTo>
                                <a:pt x="442" y="38"/>
                              </a:lnTo>
                              <a:lnTo>
                                <a:pt x="454" y="25"/>
                              </a:lnTo>
                              <a:lnTo>
                                <a:pt x="467" y="14"/>
                              </a:lnTo>
                              <a:lnTo>
                                <a:pt x="483" y="6"/>
                              </a:lnTo>
                              <a:lnTo>
                                <a:pt x="501" y="1"/>
                              </a:lnTo>
                              <a:lnTo>
                                <a:pt x="520" y="0"/>
                              </a:lnTo>
                              <a:close/>
                            </a:path>
                          </a:pathLst>
                        </a:custGeom>
                        <a:solidFill>
                          <a:schemeClr val="bg1"/>
                        </a:solidFill>
                        <a:ln w="0">
                          <a:solidFill>
                            <a:schemeClr val="bg1"/>
                          </a:solid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5B9D54D8" id="Experience icon symbol" o:spid="_x0000_s1026" alt="Experience icon symbol" style="width:9.35pt;height:7.45pt;visibility:visible;mso-wrap-style:square;mso-left-percent:-10001;mso-top-percent:-10001;mso-position-horizontal:absolute;mso-position-horizontal-relative:char;mso-position-vertical:absolute;mso-position-vertical-relative:line;mso-left-percent:-10001;mso-top-percent:-10001;v-text-anchor:top" coordsize="1395,1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" path="m79,655r,345l81,1010r6,8l97,1023r10,2l1288,1025r11,-2l1308,1018r6,-8l1316,1000r,-345l1301,667r-13,8l1276,681r-13,4l1234,690r-29,1l815,691r,65l812,770r-9,11l791,789r-15,3l632,792r-15,-3l605,781r-9,-11l593,756r,-65l203,691r-29,-1l145,685r-12,-4l119,675r-15,-7l91,661,79,655xm1293,287l109,288r-11,2l89,295r-6,9l80,313,79,502r3,21l88,542r11,17l112,574r10,6l135,586r13,5l160,595r21,6l203,603r390,l593,538r3,-13l605,513r12,-8l632,502r144,l791,505r12,8l812,525r3,13l815,603r390,l1227,601r21,-6l1267,586r17,-12l1297,559r10,-17l1314,523r2,-21l1322,311r-3,-9l1313,294r-9,-6l1293,287xm510,80r,121l900,201r,-121l510,80xm520,l888,r19,1l925,6r16,8l954,25r12,13l975,52r6,16l983,85r,116l1269,201r26,2l1317,208r19,8l1352,226r13,13l1376,253r9,17l1390,287r4,19l1395,326r,654l1393,1006r-6,23l1378,1049r-12,17l1351,1080r-18,11l1314,1099r-22,5l1269,1106r-1134,l104,1105r-25,-4l57,1094r-17,-9l26,1073,15,1059,7,1042,3,1024,,1003,,980,,326,2,306,6,287r6,-18l20,252,31,238,45,225,62,215r20,-8l107,203r28,-2l426,201r,-116l428,68r5,-16l442,38,454,25,467,14,483,6,501,1,520,xe" fillcolor="white [3212]" strokecolor="white [3212]" strokeweight="0">
                <v:path arrowok="t" o:connecttype="custom" o:connectlocs="6893,86433;9106,87716;111308,87117;111989,56053;108585,58278;102543,59134;69100,65894;66036,67777;51484,66836;50463,59134;12339,58620;8850,57165;110032,24561;7574,25245;6723,42960;8425,47837;11488,50148;15403,51432;50463,46040;52506,43216;67313,43216;69355,46040;104416,51432;109266,49121;111819,44757;112245,25844;110032,24561;76588,17201;44251,0;78716,513;82205,3252;83652,7274;110202,17372;115053,19340;117861,23106;118712,27898;118031,88059;114968,92423;109947,94477;8850,94562;3404,92851;596,89171;0,83865;511,24561;2638,20367;6978,17714;36252,17201;36848,4450;39741,1198;44251,0" o:connectangles="0,0,0,0,0,0,0,0,0,0,0,0,0,0,0,0,0,0,0,0,0,0,0,0,0,0,0,0,0,0,0,0,0,0,0,0,0,0,0,0,0,0,0,0,0,0,0,0,0,0"/>
                <o:lock v:ext="edit" verticies="t"/>
                <w10:anchorlock/>
              </v:shape>
            </w:pict>
          </mc:Fallback>
        </mc:AlternateContent>
      </w:r>
      <w:r w:rsidRPr="00626EC0">
        <w:rPr>
          <w:rFonts w:cstheme="minorHAnsi"/>
          <w:b/>
          <w:color w:val="FFFFFF" w:themeColor="background1"/>
          <w:sz w:val="28"/>
        </w:rPr>
        <w:t xml:space="preserve"> </w:t>
      </w:r>
      <w:r w:rsidR="00685179" w:rsidRPr="00626EC0">
        <w:rPr>
          <w:rFonts w:cstheme="minorHAnsi"/>
          <w:b/>
          <w:color w:val="FFFFFF" w:themeColor="background1"/>
          <w:sz w:val="28"/>
        </w:rPr>
        <w:t>WORK EXPERIENCE</w:t>
      </w:r>
    </w:p>
    <w:p w14:paraId="2A6D37A4" w14:textId="36861F9D" w:rsidR="00C464B7" w:rsidRPr="001E44D5" w:rsidRDefault="00C464B7" w:rsidP="00C37B59">
      <w:pPr>
        <w:tabs>
          <w:tab w:val="right" w:pos="10466"/>
        </w:tabs>
        <w:spacing w:line="240" w:lineRule="auto"/>
        <w:rPr>
          <w:rFonts w:cstheme="minorHAnsi"/>
          <w:b/>
          <w:sz w:val="20"/>
        </w:rPr>
      </w:pPr>
      <w:commentRangeStart w:id="6"/>
      <w:commentRangeStart w:id="7"/>
      <w:r w:rsidRPr="001E44D5">
        <w:rPr>
          <w:rFonts w:cstheme="minorHAnsi"/>
          <w:b/>
          <w:sz w:val="20"/>
        </w:rPr>
        <w:t>Cadbury Ltd (</w:t>
      </w:r>
      <w:r w:rsidR="001E7AC1" w:rsidRPr="001E44D5">
        <w:rPr>
          <w:rFonts w:cstheme="minorHAnsi"/>
          <w:b/>
          <w:sz w:val="20"/>
        </w:rPr>
        <w:t>Leeds</w:t>
      </w:r>
      <w:r w:rsidRPr="001E44D5">
        <w:rPr>
          <w:rFonts w:cstheme="minorHAnsi"/>
          <w:b/>
          <w:sz w:val="20"/>
        </w:rPr>
        <w:t>), HR Assistant – Work Placement</w:t>
      </w:r>
      <w:r w:rsidR="00556657" w:rsidRPr="001E44D5">
        <w:rPr>
          <w:rFonts w:cstheme="minorHAnsi"/>
          <w:b/>
          <w:sz w:val="20"/>
        </w:rPr>
        <w:tab/>
        <w:t>June 2017–Sept 2017</w:t>
      </w:r>
      <w:commentRangeEnd w:id="6"/>
      <w:r w:rsidR="00B177A4">
        <w:rPr>
          <w:rStyle w:val="CommentReference"/>
        </w:rPr>
        <w:commentReference w:id="6"/>
      </w:r>
    </w:p>
    <w:p w14:paraId="3AFC4979" w14:textId="77777777" w:rsidR="00C464B7" w:rsidRPr="00685179" w:rsidRDefault="00C464B7" w:rsidP="00C37B59">
      <w:pPr>
        <w:pStyle w:val="ListParagraph"/>
        <w:numPr>
          <w:ilvl w:val="0"/>
          <w:numId w:val="6"/>
        </w:numPr>
        <w:spacing w:line="240" w:lineRule="auto"/>
        <w:rPr>
          <w:rFonts w:cstheme="minorHAnsi"/>
          <w:sz w:val="20"/>
          <w:szCs w:val="20"/>
        </w:rPr>
      </w:pPr>
      <w:r w:rsidRPr="00685179">
        <w:rPr>
          <w:rFonts w:cstheme="minorHAnsi"/>
          <w:sz w:val="20"/>
          <w:szCs w:val="20"/>
        </w:rPr>
        <w:t>Co-ordinated an employee satisfaction survey aimed at identifying areas of staff discontent.</w:t>
      </w:r>
    </w:p>
    <w:p w14:paraId="7B9B77F4" w14:textId="77777777" w:rsidR="00C464B7" w:rsidRPr="00685179" w:rsidRDefault="00C464B7" w:rsidP="00C37B59">
      <w:pPr>
        <w:pStyle w:val="ListParagraph"/>
        <w:numPr>
          <w:ilvl w:val="0"/>
          <w:numId w:val="6"/>
        </w:numPr>
        <w:spacing w:line="240" w:lineRule="auto"/>
        <w:rPr>
          <w:rFonts w:cstheme="minorHAnsi"/>
          <w:sz w:val="20"/>
          <w:szCs w:val="20"/>
        </w:rPr>
      </w:pPr>
      <w:r w:rsidRPr="00685179">
        <w:rPr>
          <w:rFonts w:cstheme="minorHAnsi"/>
          <w:sz w:val="20"/>
          <w:szCs w:val="20"/>
        </w:rPr>
        <w:t>Supported various team members to carry out research, analyse data and make recommendations to senior personnel.</w:t>
      </w:r>
    </w:p>
    <w:p w14:paraId="1655B30B" w14:textId="77777777" w:rsidR="00C464B7" w:rsidRPr="00685179" w:rsidRDefault="00C464B7" w:rsidP="00C37B59">
      <w:pPr>
        <w:pStyle w:val="ListParagraph"/>
        <w:numPr>
          <w:ilvl w:val="0"/>
          <w:numId w:val="6"/>
        </w:numPr>
        <w:spacing w:line="240" w:lineRule="auto"/>
        <w:rPr>
          <w:rFonts w:cstheme="minorHAnsi"/>
          <w:sz w:val="20"/>
          <w:szCs w:val="20"/>
        </w:rPr>
      </w:pPr>
      <w:r w:rsidRPr="00685179">
        <w:rPr>
          <w:rFonts w:cstheme="minorHAnsi"/>
          <w:sz w:val="20"/>
          <w:szCs w:val="20"/>
        </w:rPr>
        <w:t xml:space="preserve">Self-confidence increased </w:t>
      </w:r>
      <w:proofErr w:type="gramStart"/>
      <w:r w:rsidRPr="00685179">
        <w:rPr>
          <w:rFonts w:cstheme="minorHAnsi"/>
          <w:sz w:val="20"/>
          <w:szCs w:val="20"/>
        </w:rPr>
        <w:t>as a result of</w:t>
      </w:r>
      <w:proofErr w:type="gramEnd"/>
      <w:r w:rsidRPr="00685179">
        <w:rPr>
          <w:rFonts w:cstheme="minorHAnsi"/>
          <w:sz w:val="20"/>
          <w:szCs w:val="20"/>
        </w:rPr>
        <w:t xml:space="preserve"> gaining own areas of responsibility and by giving presentations to senior staff members at meetings.</w:t>
      </w:r>
    </w:p>
    <w:p w14:paraId="70C279F2" w14:textId="77777777" w:rsidR="00C464B7" w:rsidRPr="00685179" w:rsidRDefault="00C464B7" w:rsidP="00C37B59">
      <w:pPr>
        <w:pStyle w:val="ListParagraph"/>
        <w:numPr>
          <w:ilvl w:val="0"/>
          <w:numId w:val="6"/>
        </w:numPr>
        <w:spacing w:line="240" w:lineRule="auto"/>
        <w:rPr>
          <w:rFonts w:cstheme="minorHAnsi"/>
          <w:sz w:val="20"/>
          <w:szCs w:val="20"/>
        </w:rPr>
      </w:pPr>
      <w:r w:rsidRPr="00685179">
        <w:rPr>
          <w:rFonts w:cstheme="minorHAnsi"/>
          <w:sz w:val="20"/>
          <w:szCs w:val="20"/>
        </w:rPr>
        <w:t>Assisted with general administrative duties and dealt with HR related queries, including payroll and staff contracts.</w:t>
      </w:r>
    </w:p>
    <w:p w14:paraId="6FCD27A8" w14:textId="28A6E7F6" w:rsidR="00C464B7" w:rsidRPr="00685179" w:rsidRDefault="00C464B7" w:rsidP="00C37B59">
      <w:pPr>
        <w:pStyle w:val="ListParagraph"/>
        <w:numPr>
          <w:ilvl w:val="0"/>
          <w:numId w:val="6"/>
        </w:numPr>
        <w:spacing w:line="240" w:lineRule="auto"/>
        <w:rPr>
          <w:rFonts w:cstheme="minorHAnsi"/>
          <w:sz w:val="20"/>
          <w:szCs w:val="20"/>
        </w:rPr>
      </w:pPr>
      <w:r w:rsidRPr="00685179">
        <w:rPr>
          <w:rFonts w:cstheme="minorHAnsi"/>
          <w:sz w:val="20"/>
          <w:szCs w:val="20"/>
        </w:rPr>
        <w:t xml:space="preserve">Developed </w:t>
      </w:r>
      <w:r w:rsidR="0063161E" w:rsidRPr="00685179">
        <w:rPr>
          <w:rFonts w:cstheme="minorHAnsi"/>
          <w:sz w:val="20"/>
          <w:szCs w:val="20"/>
        </w:rPr>
        <w:t xml:space="preserve">a </w:t>
      </w:r>
      <w:r w:rsidRPr="00685179">
        <w:rPr>
          <w:rFonts w:cstheme="minorHAnsi"/>
          <w:sz w:val="20"/>
          <w:szCs w:val="20"/>
        </w:rPr>
        <w:t>basic understanding of the essentials of employment law and HR practice.</w:t>
      </w:r>
      <w:commentRangeEnd w:id="7"/>
      <w:r w:rsidR="009B72C6">
        <w:rPr>
          <w:rStyle w:val="CommentReference"/>
        </w:rPr>
        <w:commentReference w:id="7"/>
      </w:r>
    </w:p>
    <w:p w14:paraId="2C7743DB" w14:textId="77777777" w:rsidR="00C464B7" w:rsidRPr="001E44D5" w:rsidRDefault="00C464B7" w:rsidP="00C37B59">
      <w:pPr>
        <w:tabs>
          <w:tab w:val="right" w:pos="10466"/>
        </w:tabs>
        <w:spacing w:line="240" w:lineRule="auto"/>
        <w:rPr>
          <w:rFonts w:cstheme="minorHAnsi"/>
          <w:b/>
          <w:sz w:val="20"/>
        </w:rPr>
      </w:pPr>
      <w:r w:rsidRPr="001E44D5">
        <w:rPr>
          <w:rFonts w:cstheme="minorHAnsi"/>
          <w:b/>
          <w:sz w:val="20"/>
        </w:rPr>
        <w:t>Remploy (</w:t>
      </w:r>
      <w:r w:rsidR="001E7AC1" w:rsidRPr="001E44D5">
        <w:rPr>
          <w:rFonts w:cstheme="minorHAnsi"/>
          <w:b/>
          <w:sz w:val="20"/>
        </w:rPr>
        <w:t>Hampton</w:t>
      </w:r>
      <w:r w:rsidRPr="001E44D5">
        <w:rPr>
          <w:rFonts w:cstheme="minorHAnsi"/>
          <w:b/>
          <w:sz w:val="20"/>
        </w:rPr>
        <w:t>), Volunteer Coordinator Assistant</w:t>
      </w:r>
      <w:r w:rsidR="00556657" w:rsidRPr="001E44D5">
        <w:rPr>
          <w:rFonts w:cstheme="minorHAnsi"/>
          <w:b/>
          <w:sz w:val="20"/>
        </w:rPr>
        <w:tab/>
        <w:t>Summer 2016</w:t>
      </w:r>
    </w:p>
    <w:p w14:paraId="7672EAB8" w14:textId="6D6072FF" w:rsidR="00C464B7" w:rsidRPr="00685179" w:rsidRDefault="00C464B7" w:rsidP="00C37B59">
      <w:pPr>
        <w:pStyle w:val="ListParagraph"/>
        <w:numPr>
          <w:ilvl w:val="0"/>
          <w:numId w:val="6"/>
        </w:numPr>
        <w:spacing w:line="240" w:lineRule="auto"/>
        <w:rPr>
          <w:rFonts w:cstheme="minorHAnsi"/>
          <w:sz w:val="20"/>
          <w:szCs w:val="20"/>
        </w:rPr>
      </w:pPr>
      <w:r w:rsidRPr="00685179">
        <w:rPr>
          <w:rFonts w:cstheme="minorHAnsi"/>
          <w:sz w:val="20"/>
          <w:szCs w:val="20"/>
        </w:rPr>
        <w:t>Britain’s largest employer of people with disabilities and support</w:t>
      </w:r>
      <w:r w:rsidR="0063161E" w:rsidRPr="00685179">
        <w:rPr>
          <w:rFonts w:cstheme="minorHAnsi"/>
          <w:sz w:val="20"/>
          <w:szCs w:val="20"/>
        </w:rPr>
        <w:t>er of</w:t>
      </w:r>
      <w:r w:rsidRPr="00685179">
        <w:rPr>
          <w:rFonts w:cstheme="minorHAnsi"/>
          <w:sz w:val="20"/>
          <w:szCs w:val="20"/>
        </w:rPr>
        <w:t xml:space="preserve"> sustainable employment.</w:t>
      </w:r>
    </w:p>
    <w:p w14:paraId="31A37D98" w14:textId="26F49DF3" w:rsidR="00C464B7" w:rsidRPr="00685179" w:rsidRDefault="00C464B7" w:rsidP="00C37B59">
      <w:pPr>
        <w:pStyle w:val="ListParagraph"/>
        <w:numPr>
          <w:ilvl w:val="0"/>
          <w:numId w:val="6"/>
        </w:numPr>
        <w:spacing w:line="240" w:lineRule="auto"/>
        <w:rPr>
          <w:rFonts w:cstheme="minorHAnsi"/>
          <w:sz w:val="20"/>
          <w:szCs w:val="20"/>
        </w:rPr>
      </w:pPr>
      <w:r w:rsidRPr="00685179">
        <w:rPr>
          <w:rFonts w:cstheme="minorHAnsi"/>
          <w:sz w:val="20"/>
          <w:szCs w:val="20"/>
        </w:rPr>
        <w:lastRenderedPageBreak/>
        <w:t xml:space="preserve">Managing the paperwork for new </w:t>
      </w:r>
      <w:r w:rsidR="00D92E3C" w:rsidRPr="00685179">
        <w:rPr>
          <w:rFonts w:cstheme="minorHAnsi"/>
          <w:sz w:val="20"/>
          <w:szCs w:val="20"/>
        </w:rPr>
        <w:t>v</w:t>
      </w:r>
      <w:r w:rsidRPr="00685179">
        <w:rPr>
          <w:rFonts w:cstheme="minorHAnsi"/>
          <w:sz w:val="20"/>
          <w:szCs w:val="20"/>
        </w:rPr>
        <w:t>olunteers, including screening of applications for short</w:t>
      </w:r>
      <w:r w:rsidR="0083291B" w:rsidRPr="00685179">
        <w:rPr>
          <w:rFonts w:cstheme="minorHAnsi"/>
          <w:sz w:val="20"/>
          <w:szCs w:val="20"/>
        </w:rPr>
        <w:t>-</w:t>
      </w:r>
      <w:r w:rsidRPr="00685179">
        <w:rPr>
          <w:rFonts w:cstheme="minorHAnsi"/>
          <w:sz w:val="20"/>
          <w:szCs w:val="20"/>
        </w:rPr>
        <w:t>listing and recording personal contact details on Microsoft Access database.</w:t>
      </w:r>
    </w:p>
    <w:p w14:paraId="681607A8" w14:textId="79D72BBD" w:rsidR="00C464B7" w:rsidRPr="00685179" w:rsidRDefault="00A15689" w:rsidP="00C37B59">
      <w:pPr>
        <w:pStyle w:val="ListParagraph"/>
        <w:numPr>
          <w:ilvl w:val="0"/>
          <w:numId w:val="6"/>
        </w:numPr>
        <w:spacing w:line="240" w:lineRule="auto"/>
        <w:rPr>
          <w:rFonts w:cstheme="minorHAnsi"/>
          <w:sz w:val="20"/>
          <w:szCs w:val="20"/>
        </w:rPr>
      </w:pPr>
      <w:r w:rsidRPr="00685179">
        <w:rPr>
          <w:rFonts w:cstheme="minorHAnsi"/>
          <w:sz w:val="20"/>
          <w:szCs w:val="20"/>
        </w:rPr>
        <w:t>Learnt</w:t>
      </w:r>
      <w:r w:rsidR="00C464B7" w:rsidRPr="00685179">
        <w:rPr>
          <w:rFonts w:cstheme="minorHAnsi"/>
          <w:sz w:val="20"/>
          <w:szCs w:val="20"/>
        </w:rPr>
        <w:t xml:space="preserve"> how to communicate professional</w:t>
      </w:r>
      <w:r w:rsidR="00765ECF" w:rsidRPr="00685179">
        <w:rPr>
          <w:rFonts w:cstheme="minorHAnsi"/>
          <w:sz w:val="20"/>
          <w:szCs w:val="20"/>
        </w:rPr>
        <w:t>ly</w:t>
      </w:r>
      <w:r w:rsidR="00C464B7" w:rsidRPr="00685179">
        <w:rPr>
          <w:rFonts w:cstheme="minorHAnsi"/>
          <w:sz w:val="20"/>
          <w:szCs w:val="20"/>
        </w:rPr>
        <w:t xml:space="preserve"> via email, telephone and letter.</w:t>
      </w:r>
    </w:p>
    <w:p w14:paraId="3030B743" w14:textId="19E65C4F" w:rsidR="00C464B7" w:rsidRPr="00685179" w:rsidRDefault="001E7AC1" w:rsidP="00C37B59">
      <w:pPr>
        <w:tabs>
          <w:tab w:val="right" w:pos="10466"/>
        </w:tabs>
        <w:spacing w:line="240" w:lineRule="auto"/>
        <w:rPr>
          <w:rFonts w:cstheme="minorHAnsi"/>
          <w:b/>
          <w:color w:val="0070C0"/>
          <w:sz w:val="20"/>
        </w:rPr>
      </w:pPr>
      <w:r w:rsidRPr="001E44D5">
        <w:rPr>
          <w:rFonts w:cstheme="minorHAnsi"/>
          <w:b/>
          <w:sz w:val="20"/>
        </w:rPr>
        <w:t xml:space="preserve">University of Leeds </w:t>
      </w:r>
      <w:r w:rsidR="00F05712" w:rsidRPr="001E44D5">
        <w:rPr>
          <w:rFonts w:cstheme="minorHAnsi"/>
          <w:b/>
          <w:sz w:val="20"/>
        </w:rPr>
        <w:t>s</w:t>
      </w:r>
      <w:r w:rsidR="00C464B7" w:rsidRPr="001E44D5">
        <w:rPr>
          <w:rFonts w:cstheme="minorHAnsi"/>
          <w:b/>
          <w:sz w:val="20"/>
        </w:rPr>
        <w:t xml:space="preserve">tudent </w:t>
      </w:r>
      <w:r w:rsidR="00F05712" w:rsidRPr="001E44D5">
        <w:rPr>
          <w:rFonts w:cstheme="minorHAnsi"/>
          <w:b/>
          <w:sz w:val="20"/>
        </w:rPr>
        <w:t>U</w:t>
      </w:r>
      <w:r w:rsidR="00C464B7" w:rsidRPr="001E44D5">
        <w:rPr>
          <w:rFonts w:cstheme="minorHAnsi"/>
          <w:b/>
          <w:sz w:val="20"/>
        </w:rPr>
        <w:t>nion, Events Officer</w:t>
      </w:r>
      <w:r w:rsidR="00556657" w:rsidRPr="001E44D5">
        <w:rPr>
          <w:rFonts w:cstheme="minorHAnsi"/>
          <w:b/>
          <w:sz w:val="20"/>
        </w:rPr>
        <w:tab/>
        <w:t>Sept 2015 – May 2016</w:t>
      </w:r>
    </w:p>
    <w:p w14:paraId="57F34926" w14:textId="77777777" w:rsidR="00C464B7" w:rsidRPr="00685179" w:rsidRDefault="00C464B7" w:rsidP="00C37B59">
      <w:pPr>
        <w:pStyle w:val="ListParagraph"/>
        <w:numPr>
          <w:ilvl w:val="0"/>
          <w:numId w:val="6"/>
        </w:numPr>
        <w:spacing w:line="240" w:lineRule="auto"/>
        <w:rPr>
          <w:rFonts w:cstheme="minorHAnsi"/>
          <w:sz w:val="20"/>
          <w:szCs w:val="20"/>
        </w:rPr>
      </w:pPr>
      <w:r w:rsidRPr="00685179">
        <w:rPr>
          <w:rFonts w:cstheme="minorHAnsi"/>
          <w:sz w:val="20"/>
          <w:szCs w:val="20"/>
        </w:rPr>
        <w:t>Biggest achievement was taking overall responsibility for organising</w:t>
      </w:r>
      <w:r w:rsidR="00102316" w:rsidRPr="00685179">
        <w:rPr>
          <w:rFonts w:cstheme="minorHAnsi"/>
          <w:sz w:val="20"/>
          <w:szCs w:val="20"/>
        </w:rPr>
        <w:t xml:space="preserve"> a successful Halloween charity </w:t>
      </w:r>
      <w:r w:rsidRPr="00685179">
        <w:rPr>
          <w:rFonts w:cstheme="minorHAnsi"/>
          <w:sz w:val="20"/>
          <w:szCs w:val="20"/>
        </w:rPr>
        <w:t>event held in a local nightclub.</w:t>
      </w:r>
    </w:p>
    <w:p w14:paraId="2B4A1F68" w14:textId="3BE8164C" w:rsidR="00C464B7" w:rsidRPr="00685179" w:rsidRDefault="00C464B7" w:rsidP="00C37B59">
      <w:pPr>
        <w:pStyle w:val="ListParagraph"/>
        <w:numPr>
          <w:ilvl w:val="0"/>
          <w:numId w:val="6"/>
        </w:numPr>
        <w:spacing w:line="240" w:lineRule="auto"/>
        <w:rPr>
          <w:rFonts w:cstheme="minorHAnsi"/>
          <w:sz w:val="20"/>
          <w:szCs w:val="20"/>
        </w:rPr>
      </w:pPr>
      <w:r w:rsidRPr="00685179">
        <w:rPr>
          <w:rFonts w:cstheme="minorHAnsi"/>
          <w:sz w:val="20"/>
          <w:szCs w:val="20"/>
        </w:rPr>
        <w:t>Contacted a range of venues to establish best price and negotiat</w:t>
      </w:r>
      <w:r w:rsidR="00102316" w:rsidRPr="00685179">
        <w:rPr>
          <w:rFonts w:cstheme="minorHAnsi"/>
          <w:sz w:val="20"/>
          <w:szCs w:val="20"/>
        </w:rPr>
        <w:t>ed additional discount based on</w:t>
      </w:r>
      <w:r w:rsidR="00E93E26" w:rsidRPr="00685179">
        <w:rPr>
          <w:rFonts w:cstheme="minorHAnsi"/>
          <w:sz w:val="20"/>
          <w:szCs w:val="20"/>
        </w:rPr>
        <w:t xml:space="preserve"> the</w:t>
      </w:r>
      <w:r w:rsidR="00102316" w:rsidRPr="00685179">
        <w:rPr>
          <w:rFonts w:cstheme="minorHAnsi"/>
          <w:sz w:val="20"/>
          <w:szCs w:val="20"/>
        </w:rPr>
        <w:t xml:space="preserve"> </w:t>
      </w:r>
      <w:r w:rsidRPr="00685179">
        <w:rPr>
          <w:rFonts w:cstheme="minorHAnsi"/>
          <w:sz w:val="20"/>
          <w:szCs w:val="20"/>
        </w:rPr>
        <w:t>number of expected guests.</w:t>
      </w:r>
    </w:p>
    <w:p w14:paraId="55A3A223" w14:textId="75531A10" w:rsidR="009A49F7" w:rsidRPr="00685179" w:rsidRDefault="00E93E26" w:rsidP="009A49F7">
      <w:pPr>
        <w:pStyle w:val="ListParagraph"/>
        <w:numPr>
          <w:ilvl w:val="0"/>
          <w:numId w:val="6"/>
        </w:numPr>
        <w:spacing w:line="240" w:lineRule="auto"/>
        <w:rPr>
          <w:rFonts w:cstheme="minorHAnsi"/>
          <w:sz w:val="20"/>
          <w:szCs w:val="20"/>
        </w:rPr>
      </w:pPr>
      <w:r w:rsidRPr="00685179">
        <w:rPr>
          <w:rFonts w:cstheme="minorHAnsi"/>
          <w:sz w:val="20"/>
          <w:szCs w:val="20"/>
        </w:rPr>
        <w:t xml:space="preserve">Responsible for </w:t>
      </w:r>
      <w:r w:rsidR="009A49F7" w:rsidRPr="00685179">
        <w:rPr>
          <w:rFonts w:cstheme="minorHAnsi"/>
          <w:sz w:val="20"/>
          <w:szCs w:val="20"/>
        </w:rPr>
        <w:t>allocat</w:t>
      </w:r>
      <w:r w:rsidRPr="00685179">
        <w:rPr>
          <w:rFonts w:cstheme="minorHAnsi"/>
          <w:sz w:val="20"/>
          <w:szCs w:val="20"/>
        </w:rPr>
        <w:t>ing</w:t>
      </w:r>
      <w:r w:rsidR="009A49F7" w:rsidRPr="00685179">
        <w:rPr>
          <w:rFonts w:cstheme="minorHAnsi"/>
          <w:sz w:val="20"/>
          <w:szCs w:val="20"/>
        </w:rPr>
        <w:t xml:space="preserve"> specific roles to the team members and set individual responsibilities, tasks and deadlines.</w:t>
      </w:r>
    </w:p>
    <w:p w14:paraId="018FEBE4" w14:textId="4003F72D" w:rsidR="00C464B7" w:rsidRPr="00685179" w:rsidRDefault="00C464B7" w:rsidP="009A49F7">
      <w:pPr>
        <w:pStyle w:val="ListParagraph"/>
        <w:numPr>
          <w:ilvl w:val="0"/>
          <w:numId w:val="6"/>
        </w:numPr>
        <w:spacing w:line="240" w:lineRule="auto"/>
        <w:rPr>
          <w:rFonts w:cstheme="minorHAnsi"/>
          <w:sz w:val="20"/>
          <w:szCs w:val="20"/>
        </w:rPr>
      </w:pPr>
      <w:r w:rsidRPr="00685179">
        <w:rPr>
          <w:rFonts w:cstheme="minorHAnsi"/>
          <w:sz w:val="20"/>
          <w:szCs w:val="20"/>
        </w:rPr>
        <w:t>Held regular meetings to monitor team progress and raised £650 - exceeding the target by £150.</w:t>
      </w:r>
    </w:p>
    <w:p w14:paraId="09592EC5" w14:textId="77777777" w:rsidR="00C464B7" w:rsidRPr="00685179" w:rsidRDefault="00556657" w:rsidP="00C37B59">
      <w:pPr>
        <w:tabs>
          <w:tab w:val="right" w:pos="10466"/>
        </w:tabs>
        <w:spacing w:line="240" w:lineRule="auto"/>
        <w:rPr>
          <w:rFonts w:cstheme="minorHAnsi"/>
          <w:b/>
          <w:color w:val="0070C0"/>
          <w:sz w:val="20"/>
        </w:rPr>
      </w:pPr>
      <w:r w:rsidRPr="001E44D5">
        <w:rPr>
          <w:rFonts w:cstheme="minorHAnsi"/>
          <w:b/>
          <w:sz w:val="20"/>
        </w:rPr>
        <w:t xml:space="preserve"> </w:t>
      </w:r>
      <w:r w:rsidR="006969E3" w:rsidRPr="001E44D5">
        <w:rPr>
          <w:rFonts w:cstheme="minorHAnsi"/>
          <w:b/>
          <w:sz w:val="20"/>
        </w:rPr>
        <w:t>The Little Gym (Hampton)</w:t>
      </w:r>
      <w:r w:rsidR="00C464B7" w:rsidRPr="001E44D5">
        <w:rPr>
          <w:rFonts w:cstheme="minorHAnsi"/>
          <w:b/>
          <w:sz w:val="20"/>
        </w:rPr>
        <w:t>, Play Assistant</w:t>
      </w:r>
      <w:r w:rsidRPr="001E44D5">
        <w:rPr>
          <w:rFonts w:cstheme="minorHAnsi"/>
          <w:b/>
          <w:sz w:val="20"/>
        </w:rPr>
        <w:tab/>
        <w:t>July 2014 – Aug 2015</w:t>
      </w:r>
    </w:p>
    <w:p w14:paraId="3D640419" w14:textId="77777777" w:rsidR="00C464B7" w:rsidRPr="00685179" w:rsidRDefault="00556657" w:rsidP="00C37B59">
      <w:pPr>
        <w:pStyle w:val="ListParagraph"/>
        <w:numPr>
          <w:ilvl w:val="0"/>
          <w:numId w:val="6"/>
        </w:numPr>
        <w:spacing w:line="240" w:lineRule="auto"/>
        <w:rPr>
          <w:rFonts w:cstheme="minorHAnsi"/>
          <w:sz w:val="20"/>
          <w:szCs w:val="20"/>
        </w:rPr>
      </w:pPr>
      <w:r w:rsidRPr="00685179">
        <w:rPr>
          <w:rFonts w:cstheme="minorHAnsi"/>
          <w:sz w:val="20"/>
          <w:szCs w:val="20"/>
        </w:rPr>
        <w:t>Gap year - o</w:t>
      </w:r>
      <w:r w:rsidR="00C464B7" w:rsidRPr="00685179">
        <w:rPr>
          <w:rFonts w:cstheme="minorHAnsi"/>
          <w:sz w:val="20"/>
          <w:szCs w:val="20"/>
        </w:rPr>
        <w:t>rganised and supervised play activities, such as creative painting and cookery, for children aged 8-11yrs.</w:t>
      </w:r>
    </w:p>
    <w:p w14:paraId="40FE11D4" w14:textId="5E9B0E76" w:rsidR="00C464B7" w:rsidRPr="00685179" w:rsidRDefault="00C464B7" w:rsidP="00C37B59">
      <w:pPr>
        <w:pStyle w:val="ListParagraph"/>
        <w:numPr>
          <w:ilvl w:val="0"/>
          <w:numId w:val="6"/>
        </w:numPr>
        <w:spacing w:line="240" w:lineRule="auto"/>
        <w:rPr>
          <w:rFonts w:cstheme="minorHAnsi"/>
          <w:sz w:val="20"/>
          <w:szCs w:val="20"/>
        </w:rPr>
      </w:pPr>
      <w:proofErr w:type="gramStart"/>
      <w:r w:rsidRPr="00685179">
        <w:rPr>
          <w:rFonts w:cstheme="minorHAnsi"/>
          <w:sz w:val="20"/>
          <w:szCs w:val="20"/>
        </w:rPr>
        <w:t>Planned ahead</w:t>
      </w:r>
      <w:proofErr w:type="gramEnd"/>
      <w:r w:rsidRPr="00685179">
        <w:rPr>
          <w:rFonts w:cstheme="minorHAnsi"/>
          <w:sz w:val="20"/>
          <w:szCs w:val="20"/>
        </w:rPr>
        <w:t xml:space="preserve"> to ensure all the relevant materials were available, resul</w:t>
      </w:r>
      <w:r w:rsidR="00102316" w:rsidRPr="00685179">
        <w:rPr>
          <w:rFonts w:cstheme="minorHAnsi"/>
          <w:sz w:val="20"/>
          <w:szCs w:val="20"/>
        </w:rPr>
        <w:t xml:space="preserve">ting </w:t>
      </w:r>
      <w:r w:rsidR="00AD602A" w:rsidRPr="00685179">
        <w:rPr>
          <w:rFonts w:cstheme="minorHAnsi"/>
          <w:sz w:val="20"/>
          <w:szCs w:val="20"/>
        </w:rPr>
        <w:t xml:space="preserve">in </w:t>
      </w:r>
      <w:r w:rsidR="00102316" w:rsidRPr="00685179">
        <w:rPr>
          <w:rFonts w:cstheme="minorHAnsi"/>
          <w:sz w:val="20"/>
          <w:szCs w:val="20"/>
        </w:rPr>
        <w:t>a smooth</w:t>
      </w:r>
      <w:r w:rsidR="00AD602A" w:rsidRPr="00685179">
        <w:rPr>
          <w:rFonts w:cstheme="minorHAnsi"/>
          <w:sz w:val="20"/>
          <w:szCs w:val="20"/>
        </w:rPr>
        <w:t>-</w:t>
      </w:r>
      <w:r w:rsidR="00102316" w:rsidRPr="00685179">
        <w:rPr>
          <w:rFonts w:cstheme="minorHAnsi"/>
          <w:sz w:val="20"/>
          <w:szCs w:val="20"/>
        </w:rPr>
        <w:t xml:space="preserve">running timetable </w:t>
      </w:r>
      <w:r w:rsidRPr="00685179">
        <w:rPr>
          <w:rFonts w:cstheme="minorHAnsi"/>
          <w:sz w:val="20"/>
          <w:szCs w:val="20"/>
        </w:rPr>
        <w:t xml:space="preserve">of activities throughout </w:t>
      </w:r>
      <w:r w:rsidR="00765ECF" w:rsidRPr="00685179">
        <w:rPr>
          <w:rFonts w:cstheme="minorHAnsi"/>
          <w:sz w:val="20"/>
          <w:szCs w:val="20"/>
        </w:rPr>
        <w:t xml:space="preserve">the </w:t>
      </w:r>
      <w:r w:rsidRPr="00685179">
        <w:rPr>
          <w:rFonts w:cstheme="minorHAnsi"/>
          <w:sz w:val="20"/>
          <w:szCs w:val="20"/>
        </w:rPr>
        <w:t>day.</w:t>
      </w:r>
    </w:p>
    <w:p w14:paraId="3C49967C" w14:textId="0075597A" w:rsidR="00BC62FD" w:rsidRPr="004535BD" w:rsidRDefault="00C464B7" w:rsidP="00BC62FD">
      <w:pPr>
        <w:pStyle w:val="ListParagraph"/>
        <w:numPr>
          <w:ilvl w:val="0"/>
          <w:numId w:val="6"/>
        </w:numPr>
        <w:spacing w:line="240" w:lineRule="auto"/>
        <w:rPr>
          <w:rFonts w:cstheme="minorHAnsi"/>
          <w:sz w:val="20"/>
          <w:szCs w:val="20"/>
        </w:rPr>
      </w:pPr>
      <w:r w:rsidRPr="00685179">
        <w:rPr>
          <w:rFonts w:cstheme="minorHAnsi"/>
          <w:sz w:val="20"/>
          <w:szCs w:val="20"/>
        </w:rPr>
        <w:t>Accompanied children on away days and trips to local museums and attractions, required a high level of</w:t>
      </w:r>
      <w:r w:rsidR="00102316" w:rsidRPr="00685179">
        <w:rPr>
          <w:rFonts w:cstheme="minorHAnsi"/>
          <w:sz w:val="20"/>
          <w:szCs w:val="20"/>
        </w:rPr>
        <w:t xml:space="preserve"> </w:t>
      </w:r>
      <w:r w:rsidRPr="00685179">
        <w:rPr>
          <w:rFonts w:cstheme="minorHAnsi"/>
          <w:sz w:val="20"/>
          <w:szCs w:val="20"/>
        </w:rPr>
        <w:t>attention to detail to ensure health and safety guidelines were followed and children were kept safe.</w:t>
      </w:r>
    </w:p>
    <w:p w14:paraId="6E1EF0DB" w14:textId="6E4011E7" w:rsidR="00BC62FD" w:rsidRPr="00626EC0" w:rsidRDefault="001950CB" w:rsidP="00BC62FD">
      <w:pPr>
        <w:shd w:val="clear" w:color="auto" w:fill="0070C0"/>
        <w:spacing w:line="240" w:lineRule="auto"/>
        <w:rPr>
          <w:rFonts w:cstheme="minorHAnsi"/>
          <w:b/>
          <w:color w:val="FFFFFF" w:themeColor="background1"/>
          <w:sz w:val="28"/>
        </w:rPr>
      </w:pPr>
      <w:commentRangeStart w:id="8"/>
      <w:r>
        <w:rPr>
          <w:rFonts w:cstheme="minorHAnsi"/>
          <w:b/>
          <w:color w:val="FFFFFF" w:themeColor="background1"/>
          <w:sz w:val="28"/>
        </w:rPr>
        <w:t>VOLUNTEERING</w:t>
      </w:r>
      <w:commentRangeEnd w:id="8"/>
      <w:r w:rsidR="00716603">
        <w:rPr>
          <w:rStyle w:val="CommentReference"/>
        </w:rPr>
        <w:commentReference w:id="8"/>
      </w:r>
    </w:p>
    <w:p w14:paraId="6C85A9A1" w14:textId="418D2BF0" w:rsidR="000B0B61" w:rsidRPr="000B0B61" w:rsidRDefault="000B0B61" w:rsidP="000B0B61">
      <w:pPr>
        <w:spacing w:line="240" w:lineRule="auto"/>
        <w:rPr>
          <w:rFonts w:cstheme="minorHAnsi"/>
          <w:sz w:val="20"/>
        </w:rPr>
      </w:pPr>
      <w:r w:rsidRPr="000B0B61">
        <w:rPr>
          <w:rFonts w:cstheme="minorHAnsi"/>
          <w:b/>
          <w:bCs/>
          <w:sz w:val="20"/>
        </w:rPr>
        <w:t>Organization Name:</w:t>
      </w:r>
      <w:r w:rsidRPr="000B0B61">
        <w:rPr>
          <w:rFonts w:cstheme="minorHAnsi"/>
          <w:sz w:val="20"/>
        </w:rPr>
        <w:t xml:space="preserve"> Small Business Development Centre                                                                     </w:t>
      </w:r>
      <w:r>
        <w:rPr>
          <w:rFonts w:cstheme="minorHAnsi"/>
          <w:sz w:val="20"/>
        </w:rPr>
        <w:t xml:space="preserve"> </w:t>
      </w:r>
      <w:r w:rsidRPr="000B0B61">
        <w:rPr>
          <w:rFonts w:cstheme="minorHAnsi"/>
          <w:sz w:val="20"/>
        </w:rPr>
        <w:t xml:space="preserve">          </w:t>
      </w:r>
      <w:r w:rsidRPr="00BE22A7">
        <w:rPr>
          <w:rFonts w:cstheme="minorHAnsi"/>
          <w:b/>
          <w:bCs/>
          <w:sz w:val="20"/>
        </w:rPr>
        <w:t>March 2020 – August 2021</w:t>
      </w:r>
      <w:r w:rsidRPr="000B0B61">
        <w:rPr>
          <w:rFonts w:cstheme="minorHAnsi"/>
          <w:sz w:val="20"/>
        </w:rPr>
        <w:t xml:space="preserve">                                          </w:t>
      </w:r>
      <w:r w:rsidRPr="000B0B61">
        <w:rPr>
          <w:rFonts w:cstheme="minorHAnsi"/>
          <w:b/>
          <w:bCs/>
          <w:sz w:val="20"/>
        </w:rPr>
        <w:t>Volunteer Position:</w:t>
      </w:r>
      <w:r w:rsidRPr="000B0B61">
        <w:rPr>
          <w:rFonts w:cstheme="minorHAnsi"/>
          <w:sz w:val="20"/>
        </w:rPr>
        <w:t xml:space="preserve"> Business Mentor</w:t>
      </w:r>
    </w:p>
    <w:p w14:paraId="0CB8B8DC" w14:textId="5EC970B6" w:rsidR="00BC62FD" w:rsidRPr="00685179" w:rsidRDefault="000B0B61" w:rsidP="000B0B61">
      <w:pPr>
        <w:spacing w:line="240" w:lineRule="auto"/>
        <w:rPr>
          <w:rFonts w:cstheme="minorHAnsi"/>
          <w:sz w:val="20"/>
        </w:rPr>
      </w:pPr>
      <w:r w:rsidRPr="000B0B61">
        <w:rPr>
          <w:rFonts w:cstheme="minorHAnsi"/>
          <w:b/>
          <w:bCs/>
          <w:sz w:val="20"/>
        </w:rPr>
        <w:t>Description:</w:t>
      </w:r>
      <w:r w:rsidRPr="000B0B61">
        <w:rPr>
          <w:rFonts w:cstheme="minorHAnsi"/>
          <w:sz w:val="20"/>
        </w:rPr>
        <w:t xml:space="preserve"> Provided mentorship and guidance to aspiring entrepreneurs and small business owners in developing business plans, marketing strategies, and financial management.</w:t>
      </w:r>
    </w:p>
    <w:p w14:paraId="25989AA1" w14:textId="7A6C17E5" w:rsidR="00BC62FD" w:rsidRPr="00626EC0" w:rsidRDefault="00D648D3" w:rsidP="00BC62FD">
      <w:pPr>
        <w:shd w:val="clear" w:color="auto" w:fill="0070C0"/>
        <w:spacing w:line="240" w:lineRule="auto"/>
        <w:rPr>
          <w:rFonts w:cstheme="minorHAnsi"/>
          <w:b/>
          <w:color w:val="FFFFFF" w:themeColor="background1"/>
          <w:sz w:val="28"/>
        </w:rPr>
      </w:pPr>
      <w:commentRangeStart w:id="9"/>
      <w:r>
        <w:rPr>
          <w:rFonts w:cstheme="minorHAnsi"/>
          <w:b/>
          <w:color w:val="FFFFFF" w:themeColor="background1"/>
          <w:sz w:val="28"/>
        </w:rPr>
        <w:t>EXTRA-C</w:t>
      </w:r>
      <w:r w:rsidR="00E33864">
        <w:rPr>
          <w:rFonts w:cstheme="minorHAnsi"/>
          <w:b/>
          <w:color w:val="FFFFFF" w:themeColor="background1"/>
          <w:sz w:val="28"/>
        </w:rPr>
        <w:t>U</w:t>
      </w:r>
      <w:r>
        <w:rPr>
          <w:rFonts w:cstheme="minorHAnsi"/>
          <w:b/>
          <w:color w:val="FFFFFF" w:themeColor="background1"/>
          <w:sz w:val="28"/>
        </w:rPr>
        <w:t>RRICULAR ACTIVITIES</w:t>
      </w:r>
      <w:commentRangeEnd w:id="9"/>
      <w:r w:rsidR="00A06F41">
        <w:rPr>
          <w:rStyle w:val="CommentReference"/>
        </w:rPr>
        <w:commentReference w:id="9"/>
      </w:r>
    </w:p>
    <w:p w14:paraId="34CC5F5F" w14:textId="6ADAB6F0" w:rsidR="00F13477" w:rsidRPr="00F13477" w:rsidRDefault="00F13477" w:rsidP="00F13477">
      <w:pPr>
        <w:pStyle w:val="ListParagraph"/>
        <w:numPr>
          <w:ilvl w:val="0"/>
          <w:numId w:val="13"/>
        </w:numPr>
        <w:spacing w:line="240" w:lineRule="auto"/>
        <w:rPr>
          <w:rFonts w:cstheme="minorHAnsi"/>
          <w:sz w:val="20"/>
        </w:rPr>
      </w:pPr>
      <w:r w:rsidRPr="00F13477">
        <w:rPr>
          <w:rFonts w:cstheme="minorHAnsi"/>
          <w:b/>
          <w:bCs/>
          <w:sz w:val="20"/>
        </w:rPr>
        <w:t>Community Compassion Corps:</w:t>
      </w:r>
      <w:r w:rsidRPr="00F13477">
        <w:rPr>
          <w:rFonts w:cstheme="minorHAnsi"/>
          <w:sz w:val="20"/>
        </w:rPr>
        <w:t xml:space="preserve"> Engaged in various volunteer initiatives such as organizing food drives, tutoring underprivileged students, and participating in environmental cleanup.</w:t>
      </w:r>
    </w:p>
    <w:p w14:paraId="4C4A9B73" w14:textId="682DB481" w:rsidR="00BC62FD" w:rsidRPr="00F13477" w:rsidRDefault="00F13477" w:rsidP="00F13477">
      <w:pPr>
        <w:pStyle w:val="ListParagraph"/>
        <w:numPr>
          <w:ilvl w:val="0"/>
          <w:numId w:val="13"/>
        </w:numPr>
        <w:spacing w:line="240" w:lineRule="auto"/>
        <w:rPr>
          <w:rFonts w:cstheme="minorHAnsi"/>
          <w:sz w:val="20"/>
        </w:rPr>
      </w:pPr>
      <w:r w:rsidRPr="00F13477">
        <w:rPr>
          <w:rFonts w:cstheme="minorHAnsi"/>
          <w:b/>
          <w:bCs/>
          <w:sz w:val="20"/>
        </w:rPr>
        <w:t>Tech Titans Club:</w:t>
      </w:r>
      <w:r w:rsidRPr="00F13477">
        <w:rPr>
          <w:rFonts w:cstheme="minorHAnsi"/>
          <w:sz w:val="20"/>
        </w:rPr>
        <w:t xml:space="preserve"> Explored emerging technologies and coding languages, collaborating on projects such as app development, website design, and robotics competitions to foster digital literacy and innovation.</w:t>
      </w:r>
    </w:p>
    <w:p w14:paraId="653A6B5C" w14:textId="11C60697" w:rsidR="00BC62FD" w:rsidRPr="00626EC0" w:rsidRDefault="00125B7B" w:rsidP="00BC62FD">
      <w:pPr>
        <w:shd w:val="clear" w:color="auto" w:fill="0070C0"/>
        <w:spacing w:line="240" w:lineRule="auto"/>
        <w:rPr>
          <w:rFonts w:cstheme="minorHAnsi"/>
          <w:b/>
          <w:color w:val="FFFFFF" w:themeColor="background1"/>
          <w:sz w:val="28"/>
        </w:rPr>
      </w:pPr>
      <w:commentRangeStart w:id="10"/>
      <w:r>
        <w:rPr>
          <w:rFonts w:cstheme="minorHAnsi"/>
          <w:b/>
          <w:color w:val="FFFFFF" w:themeColor="background1"/>
          <w:sz w:val="28"/>
        </w:rPr>
        <w:t>ADDITIONAL TRAINING</w:t>
      </w:r>
      <w:commentRangeEnd w:id="10"/>
      <w:r w:rsidR="00B274BA">
        <w:rPr>
          <w:rStyle w:val="CommentReference"/>
        </w:rPr>
        <w:commentReference w:id="10"/>
      </w:r>
    </w:p>
    <w:p w14:paraId="221267B4" w14:textId="43FF7363" w:rsidR="00BE22A7" w:rsidRPr="00BE22A7" w:rsidRDefault="00BE22A7" w:rsidP="00BE22A7">
      <w:pPr>
        <w:pStyle w:val="ListParagraph"/>
        <w:numPr>
          <w:ilvl w:val="0"/>
          <w:numId w:val="14"/>
        </w:numPr>
        <w:spacing w:line="240" w:lineRule="auto"/>
        <w:rPr>
          <w:rFonts w:cstheme="minorHAnsi"/>
          <w:sz w:val="20"/>
        </w:rPr>
      </w:pPr>
      <w:r w:rsidRPr="00BE22A7">
        <w:rPr>
          <w:rFonts w:cstheme="minorHAnsi"/>
          <w:b/>
          <w:bCs/>
          <w:sz w:val="20"/>
        </w:rPr>
        <w:t>LinkedIn Learning:</w:t>
      </w:r>
      <w:r w:rsidRPr="00BE22A7">
        <w:rPr>
          <w:rFonts w:cstheme="minorHAnsi"/>
          <w:sz w:val="20"/>
        </w:rPr>
        <w:t xml:space="preserve"> Project Management (May 2020)</w:t>
      </w:r>
    </w:p>
    <w:p w14:paraId="37211911" w14:textId="583993AE" w:rsidR="00BE22A7" w:rsidRPr="00BE22A7" w:rsidRDefault="00BE22A7" w:rsidP="00BE22A7">
      <w:pPr>
        <w:pStyle w:val="ListParagraph"/>
        <w:numPr>
          <w:ilvl w:val="0"/>
          <w:numId w:val="14"/>
        </w:numPr>
        <w:spacing w:line="240" w:lineRule="auto"/>
        <w:rPr>
          <w:rFonts w:cstheme="minorHAnsi"/>
          <w:sz w:val="20"/>
        </w:rPr>
      </w:pPr>
      <w:r w:rsidRPr="00BE22A7">
        <w:rPr>
          <w:rFonts w:cstheme="minorHAnsi"/>
          <w:b/>
          <w:bCs/>
          <w:sz w:val="20"/>
        </w:rPr>
        <w:t>Coursera:</w:t>
      </w:r>
      <w:r w:rsidRPr="00BE22A7">
        <w:rPr>
          <w:rFonts w:cstheme="minorHAnsi"/>
          <w:sz w:val="20"/>
        </w:rPr>
        <w:t xml:space="preserve"> Entrepreneurship (April 2020)</w:t>
      </w:r>
    </w:p>
    <w:p w14:paraId="6DFAD4EF" w14:textId="10B27962" w:rsidR="00BC62FD" w:rsidRPr="00BE22A7" w:rsidRDefault="00BE22A7" w:rsidP="00BE22A7">
      <w:pPr>
        <w:pStyle w:val="ListParagraph"/>
        <w:numPr>
          <w:ilvl w:val="0"/>
          <w:numId w:val="14"/>
        </w:numPr>
        <w:spacing w:line="240" w:lineRule="auto"/>
        <w:rPr>
          <w:rFonts w:cstheme="minorHAnsi"/>
          <w:sz w:val="20"/>
        </w:rPr>
      </w:pPr>
      <w:r w:rsidRPr="00BE22A7">
        <w:rPr>
          <w:rFonts w:cstheme="minorHAnsi"/>
          <w:b/>
          <w:bCs/>
          <w:sz w:val="20"/>
        </w:rPr>
        <w:t>Forage:</w:t>
      </w:r>
      <w:r w:rsidRPr="00BE22A7">
        <w:rPr>
          <w:rFonts w:cstheme="minorHAnsi"/>
          <w:sz w:val="20"/>
        </w:rPr>
        <w:t xml:space="preserve"> Data Analysis (January 2020)</w:t>
      </w:r>
    </w:p>
    <w:p w14:paraId="4A8A7223" w14:textId="2F3C5393" w:rsidR="00BC62FD" w:rsidRPr="007A1D40" w:rsidRDefault="003B6815" w:rsidP="007A1D40">
      <w:pPr>
        <w:shd w:val="clear" w:color="auto" w:fill="0070C0"/>
        <w:spacing w:line="240" w:lineRule="auto"/>
        <w:rPr>
          <w:rFonts w:cstheme="minorHAnsi"/>
          <w:b/>
          <w:color w:val="FFFFFF" w:themeColor="background1"/>
          <w:sz w:val="28"/>
        </w:rPr>
      </w:pPr>
      <w:commentRangeStart w:id="11"/>
      <w:r>
        <w:rPr>
          <w:rFonts w:cstheme="minorHAnsi"/>
          <w:b/>
          <w:color w:val="FFFFFF" w:themeColor="background1"/>
          <w:sz w:val="28"/>
        </w:rPr>
        <w:t>AWARDS</w:t>
      </w:r>
      <w:commentRangeEnd w:id="11"/>
      <w:r w:rsidR="000A4A55">
        <w:rPr>
          <w:rStyle w:val="CommentReference"/>
        </w:rPr>
        <w:commentReference w:id="11"/>
      </w:r>
    </w:p>
    <w:p w14:paraId="3036D120" w14:textId="3DD830C7" w:rsidR="00A41850" w:rsidRPr="00A41850" w:rsidRDefault="00A41850" w:rsidP="00A41850">
      <w:pPr>
        <w:pStyle w:val="ListParagraph"/>
        <w:numPr>
          <w:ilvl w:val="0"/>
          <w:numId w:val="15"/>
        </w:numPr>
        <w:spacing w:line="240" w:lineRule="auto"/>
        <w:rPr>
          <w:rFonts w:cstheme="minorHAnsi"/>
          <w:sz w:val="20"/>
        </w:rPr>
      </w:pPr>
      <w:r w:rsidRPr="00A41850">
        <w:rPr>
          <w:rFonts w:cstheme="minorHAnsi"/>
          <w:b/>
          <w:bCs/>
          <w:sz w:val="20"/>
        </w:rPr>
        <w:t>Awarded Duke of Edinburgh Gold award</w:t>
      </w:r>
      <w:r w:rsidRPr="00A41850">
        <w:rPr>
          <w:rFonts w:cstheme="minorHAnsi"/>
          <w:sz w:val="20"/>
        </w:rPr>
        <w:t xml:space="preserve"> whilst at Hampton school, which has developed my drive to succeed in challenges, even when they may seem difficult to complete.</w:t>
      </w:r>
    </w:p>
    <w:p w14:paraId="37C1AEA7" w14:textId="472E8E35" w:rsidR="00BC62FD" w:rsidRPr="00A41850" w:rsidRDefault="00A41850" w:rsidP="00A41850">
      <w:pPr>
        <w:pStyle w:val="ListParagraph"/>
        <w:numPr>
          <w:ilvl w:val="0"/>
          <w:numId w:val="15"/>
        </w:numPr>
        <w:spacing w:line="240" w:lineRule="auto"/>
        <w:rPr>
          <w:rFonts w:cstheme="minorHAnsi"/>
          <w:sz w:val="20"/>
        </w:rPr>
      </w:pPr>
      <w:r w:rsidRPr="00A41850">
        <w:rPr>
          <w:rFonts w:cstheme="minorHAnsi"/>
          <w:b/>
          <w:bCs/>
          <w:sz w:val="20"/>
        </w:rPr>
        <w:t>Active member of University Business Club</w:t>
      </w:r>
      <w:r w:rsidRPr="00A41850">
        <w:rPr>
          <w:rFonts w:cstheme="minorHAnsi"/>
          <w:sz w:val="20"/>
        </w:rPr>
        <w:t xml:space="preserve"> – Winner of the ‘Bucks Best Business Pitch’ award in 2017 Enterprise week, developing confidence in public speaking and presentation skills.</w:t>
      </w:r>
    </w:p>
    <w:p w14:paraId="1C560979" w14:textId="5640C47B" w:rsidR="00BC62FD" w:rsidRPr="00626EC0" w:rsidRDefault="0023065B" w:rsidP="00BC62FD">
      <w:pPr>
        <w:shd w:val="clear" w:color="auto" w:fill="0070C0"/>
        <w:spacing w:line="240" w:lineRule="auto"/>
        <w:rPr>
          <w:rFonts w:cstheme="minorHAnsi"/>
          <w:b/>
          <w:color w:val="FFFFFF" w:themeColor="background1"/>
          <w:sz w:val="28"/>
        </w:rPr>
      </w:pPr>
      <w:commentRangeStart w:id="12"/>
      <w:r w:rsidRPr="0023065B">
        <w:rPr>
          <w:rFonts w:cstheme="minorHAnsi"/>
          <w:b/>
          <w:color w:val="FFFFFF" w:themeColor="background1"/>
          <w:sz w:val="28"/>
        </w:rPr>
        <w:t>MEMBERSHIP</w:t>
      </w:r>
      <w:commentRangeEnd w:id="12"/>
      <w:r w:rsidR="009806F2">
        <w:rPr>
          <w:rStyle w:val="CommentReference"/>
        </w:rPr>
        <w:commentReference w:id="12"/>
      </w:r>
    </w:p>
    <w:p w14:paraId="40ACD718" w14:textId="1D5785ED" w:rsidR="00A40735" w:rsidRPr="00BC11C2" w:rsidRDefault="00BC11C2" w:rsidP="00BC11C2">
      <w:pPr>
        <w:pStyle w:val="ListParagraph"/>
        <w:numPr>
          <w:ilvl w:val="0"/>
          <w:numId w:val="16"/>
        </w:numPr>
        <w:spacing w:line="240" w:lineRule="auto"/>
        <w:rPr>
          <w:rFonts w:cstheme="minorHAnsi"/>
          <w:sz w:val="20"/>
        </w:rPr>
      </w:pPr>
      <w:r w:rsidRPr="00BC11C2">
        <w:rPr>
          <w:rFonts w:cstheme="minorHAnsi"/>
          <w:b/>
          <w:bCs/>
          <w:sz w:val="20"/>
        </w:rPr>
        <w:t>Chartered Management Institute (CMI):</w:t>
      </w:r>
      <w:r w:rsidRPr="00BC11C2">
        <w:rPr>
          <w:rFonts w:cstheme="minorHAnsi"/>
          <w:sz w:val="20"/>
        </w:rPr>
        <w:t xml:space="preserve"> Student member.</w:t>
      </w:r>
    </w:p>
    <w:p w14:paraId="7E670C53" w14:textId="514DA505" w:rsidR="00B37A59" w:rsidRPr="00626EC0" w:rsidRDefault="00B92B54" w:rsidP="00626EC0">
      <w:pPr>
        <w:shd w:val="clear" w:color="auto" w:fill="0070C0"/>
        <w:spacing w:line="240" w:lineRule="auto"/>
        <w:rPr>
          <w:rFonts w:cstheme="minorHAnsi"/>
          <w:b/>
          <w:color w:val="FFFFFF" w:themeColor="background1"/>
          <w:sz w:val="28"/>
        </w:rPr>
      </w:pPr>
      <w:commentRangeStart w:id="13"/>
      <w:r>
        <w:rPr>
          <w:rFonts w:cstheme="minorHAnsi"/>
          <w:b/>
          <w:color w:val="FFFFFF" w:themeColor="background1"/>
          <w:sz w:val="28"/>
        </w:rPr>
        <w:t>LANGUAGES</w:t>
      </w:r>
      <w:commentRangeEnd w:id="13"/>
      <w:r w:rsidR="005E1698">
        <w:rPr>
          <w:rStyle w:val="CommentReference"/>
        </w:rPr>
        <w:commentReference w:id="13"/>
      </w:r>
    </w:p>
    <w:p w14:paraId="64C78EF1" w14:textId="77777777" w:rsidR="00370370" w:rsidRPr="009450D5" w:rsidRDefault="00370370" w:rsidP="00370370">
      <w:pPr>
        <w:pStyle w:val="ListParagraph"/>
        <w:numPr>
          <w:ilvl w:val="0"/>
          <w:numId w:val="17"/>
        </w:numPr>
        <w:spacing w:line="240" w:lineRule="auto"/>
        <w:rPr>
          <w:sz w:val="20"/>
          <w:szCs w:val="20"/>
        </w:rPr>
      </w:pPr>
      <w:r w:rsidRPr="00CC1245">
        <w:rPr>
          <w:b/>
          <w:bCs/>
          <w:sz w:val="20"/>
          <w:szCs w:val="20"/>
        </w:rPr>
        <w:t>French</w:t>
      </w:r>
      <w:r w:rsidRPr="009450D5">
        <w:rPr>
          <w:sz w:val="20"/>
          <w:szCs w:val="20"/>
        </w:rPr>
        <w:t xml:space="preserve"> (fluent)</w:t>
      </w:r>
    </w:p>
    <w:p w14:paraId="4EE253C5" w14:textId="3E5D9B08" w:rsidR="00BC62FD" w:rsidRPr="00370370" w:rsidRDefault="00370370" w:rsidP="00C37B59">
      <w:pPr>
        <w:pStyle w:val="ListParagraph"/>
        <w:numPr>
          <w:ilvl w:val="0"/>
          <w:numId w:val="17"/>
        </w:numPr>
        <w:spacing w:line="240" w:lineRule="auto"/>
        <w:rPr>
          <w:sz w:val="20"/>
          <w:szCs w:val="20"/>
        </w:rPr>
      </w:pPr>
      <w:r w:rsidRPr="00CC1245">
        <w:rPr>
          <w:b/>
          <w:bCs/>
          <w:sz w:val="20"/>
          <w:szCs w:val="20"/>
        </w:rPr>
        <w:t>Spanish</w:t>
      </w:r>
      <w:r w:rsidRPr="009450D5">
        <w:rPr>
          <w:sz w:val="20"/>
          <w:szCs w:val="20"/>
        </w:rPr>
        <w:t xml:space="preserve"> (conversational)</w:t>
      </w:r>
    </w:p>
    <w:p w14:paraId="32EFE7F6" w14:textId="53B74870" w:rsidR="00BC62FD" w:rsidRPr="00626EC0" w:rsidRDefault="00BC62FD" w:rsidP="00BC62FD">
      <w:pPr>
        <w:shd w:val="clear" w:color="auto" w:fill="0070C0"/>
        <w:spacing w:line="240" w:lineRule="auto"/>
        <w:rPr>
          <w:rFonts w:cstheme="minorHAnsi"/>
          <w:b/>
          <w:color w:val="FFFFFF" w:themeColor="background1"/>
          <w:sz w:val="28"/>
        </w:rPr>
      </w:pPr>
      <w:commentRangeStart w:id="14"/>
      <w:r w:rsidRPr="00626EC0">
        <w:rPr>
          <w:rFonts w:cstheme="minorHAnsi"/>
          <w:b/>
          <w:color w:val="FFFFFF" w:themeColor="background1"/>
          <w:sz w:val="28"/>
        </w:rPr>
        <w:t>INTERESTS &amp; HOBBIES</w:t>
      </w:r>
      <w:commentRangeEnd w:id="14"/>
      <w:r w:rsidR="003E1604">
        <w:rPr>
          <w:rStyle w:val="CommentReference"/>
        </w:rPr>
        <w:commentReference w:id="14"/>
      </w:r>
    </w:p>
    <w:p w14:paraId="080B081A" w14:textId="77777777" w:rsidR="00630D30" w:rsidRPr="004937C4" w:rsidRDefault="00630D30" w:rsidP="00630D30">
      <w:pPr>
        <w:pStyle w:val="ListParagraph"/>
        <w:numPr>
          <w:ilvl w:val="0"/>
          <w:numId w:val="18"/>
        </w:numPr>
        <w:spacing w:line="240" w:lineRule="auto"/>
        <w:rPr>
          <w:sz w:val="20"/>
        </w:rPr>
      </w:pPr>
      <w:r w:rsidRPr="00207547">
        <w:rPr>
          <w:b/>
          <w:bCs/>
          <w:sz w:val="20"/>
        </w:rPr>
        <w:t>Retro Gaming Enthusiast:</w:t>
      </w:r>
      <w:r w:rsidRPr="00207547">
        <w:rPr>
          <w:sz w:val="20"/>
        </w:rPr>
        <w:t xml:space="preserve"> Collecting and restoring vintage video game consoles and cartridges, participating in retro gaming conventions and online communities.</w:t>
      </w:r>
    </w:p>
    <w:p w14:paraId="5DEBAAE3" w14:textId="7A2D8D1C" w:rsidR="00351804" w:rsidRPr="00630D30" w:rsidRDefault="00630D30" w:rsidP="004F30E5">
      <w:pPr>
        <w:pStyle w:val="ListParagraph"/>
        <w:numPr>
          <w:ilvl w:val="0"/>
          <w:numId w:val="18"/>
        </w:numPr>
        <w:spacing w:line="240" w:lineRule="auto"/>
        <w:rPr>
          <w:sz w:val="20"/>
        </w:rPr>
      </w:pPr>
      <w:r w:rsidRPr="00207547">
        <w:rPr>
          <w:b/>
          <w:bCs/>
          <w:sz w:val="20"/>
        </w:rPr>
        <w:t>DIY Electronics Projects:</w:t>
      </w:r>
      <w:r w:rsidRPr="00207547">
        <w:rPr>
          <w:sz w:val="20"/>
        </w:rPr>
        <w:t xml:space="preserve"> Building custom electronic gadgets and circuitry, tinkering with Arduino and Raspberry Pi projects, and sharing knowledge through online tutorials and maker meetups.</w:t>
      </w:r>
    </w:p>
    <w:sectPr w:rsidR="00351804" w:rsidRPr="00630D30" w:rsidSect="004F30E5">
      <w:headerReference w:type="even" r:id="rId14"/>
      <w:headerReference w:type="default" r:id="rId15"/>
      <w:footerReference w:type="even" r:id="rId16"/>
      <w:footerReference w:type="default" r:id="rId17"/>
      <w:headerReference w:type="first" r:id="rId18"/>
      <w:footerReference w:type="first" r:id="rId19"/>
      <w:type w:val="continuous"/>
      <w:pgSz w:w="11906" w:h="16838"/>
      <w:pgMar w:top="720" w:right="720" w:bottom="720" w:left="720" w:header="708" w:footer="70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002BBE9A" w14:textId="77777777" w:rsidR="0034248E" w:rsidRDefault="0034248E" w:rsidP="0034248E">
      <w:pPr>
        <w:pStyle w:val="CommentText"/>
      </w:pPr>
      <w:r>
        <w:rPr>
          <w:rStyle w:val="CommentReference"/>
        </w:rPr>
        <w:annotationRef/>
      </w:r>
      <w:r>
        <w:rPr>
          <w:color w:val="0D0D0D"/>
          <w:highlight w:val="white"/>
        </w:rPr>
        <w:t>Please provide your personal details, including your LinkedIn profile URL and any other online portfolio or website where your work is showcased.</w:t>
      </w:r>
      <w:r>
        <w:rPr>
          <w:color w:val="222E39"/>
        </w:rPr>
        <w:t xml:space="preserve"> </w:t>
      </w:r>
    </w:p>
  </w:comment>
  <w:comment w:id="1" w:author="Author" w:initials="A">
    <w:p w14:paraId="4F53E79F" w14:textId="757C80FC" w:rsidR="005C4E6B" w:rsidRDefault="005C4E6B" w:rsidP="005C4E6B">
      <w:pPr>
        <w:pStyle w:val="CommentText"/>
      </w:pPr>
      <w:r>
        <w:rPr>
          <w:rStyle w:val="CommentReference"/>
        </w:rPr>
        <w:annotationRef/>
      </w:r>
      <w:r>
        <w:rPr>
          <w:color w:val="222E39"/>
        </w:rPr>
        <w:t xml:space="preserve">This is a typical template you can use for your personal statement where you can ‘fill in the blanks/boxes’. Can you showcase your skills and relevant experience and make it as tailored as possible for the role you’re applying for? Please always refer to the job description when writing this section. If you don’t have any relevant experience, can you mention any University/extracurricular activities/transferable skills that are relevant to the job role? </w:t>
      </w:r>
    </w:p>
  </w:comment>
  <w:comment w:id="2" w:author="Author" w:initials="A">
    <w:p w14:paraId="0DC845D0" w14:textId="77777777" w:rsidR="00000A4B" w:rsidRDefault="00000A4B" w:rsidP="00000A4B">
      <w:pPr>
        <w:pStyle w:val="CommentText"/>
      </w:pPr>
      <w:r>
        <w:rPr>
          <w:rStyle w:val="CommentReference"/>
        </w:rPr>
        <w:annotationRef/>
      </w:r>
      <w:r>
        <w:rPr>
          <w:color w:val="0D0D0D"/>
          <w:highlight w:val="white"/>
        </w:rPr>
        <w:t>Please list around six key skills that you possess, ensuring they are relevant to the job role you are applying for. Avoid using generic terms or buzzwords. Focus on skills that are specifically mentioned in the job description and provide brief examples of how you have demonstrated these skills in your academic or professional experiences.</w:t>
      </w:r>
      <w:r>
        <w:rPr>
          <w:color w:val="222E39"/>
        </w:rPr>
        <w:t xml:space="preserve"> </w:t>
      </w:r>
    </w:p>
  </w:comment>
  <w:comment w:id="3" w:author="Author" w:initials="A">
    <w:p w14:paraId="21718CD7" w14:textId="06D5B162" w:rsidR="00516B8F" w:rsidRDefault="00516B8F" w:rsidP="00516B8F">
      <w:pPr>
        <w:pStyle w:val="CommentText"/>
      </w:pPr>
      <w:r>
        <w:rPr>
          <w:rStyle w:val="CommentReference"/>
        </w:rPr>
        <w:annotationRef/>
      </w:r>
      <w:r>
        <w:rPr>
          <w:color w:val="222E39"/>
        </w:rPr>
        <w:t>Start with the most recent and work backwards.</w:t>
      </w:r>
    </w:p>
  </w:comment>
  <w:comment w:id="4" w:author="Author" w:initials="A">
    <w:p w14:paraId="12B60934" w14:textId="77777777" w:rsidR="00082988" w:rsidRDefault="00082988" w:rsidP="00082988">
      <w:pPr>
        <w:pStyle w:val="CommentText"/>
      </w:pPr>
      <w:r>
        <w:rPr>
          <w:rStyle w:val="CommentReference"/>
        </w:rPr>
        <w:annotationRef/>
      </w:r>
      <w:r>
        <w:rPr>
          <w:color w:val="222E39"/>
        </w:rPr>
        <w:t xml:space="preserve">Make sure you include your core modules (not all) undertaken on your degree. The more relevant, the better. </w:t>
      </w:r>
    </w:p>
  </w:comment>
  <w:comment w:id="5" w:author="Author" w:initials="A">
    <w:p w14:paraId="7622D9BE" w14:textId="27035D61" w:rsidR="00BF0F0C" w:rsidRDefault="00BF0F0C" w:rsidP="00BF0F0C">
      <w:pPr>
        <w:pStyle w:val="CommentText"/>
      </w:pPr>
      <w:r>
        <w:rPr>
          <w:rStyle w:val="CommentReference"/>
        </w:rPr>
        <w:annotationRef/>
      </w:r>
      <w:r>
        <w:rPr>
          <w:color w:val="222E39"/>
        </w:rPr>
        <w:t>Show the employer what you have learned as a result of your degree, any key projects or assignments that are relevant to the job description, and all your key skills gained.</w:t>
      </w:r>
    </w:p>
  </w:comment>
  <w:comment w:id="6" w:author="Author" w:initials="A">
    <w:p w14:paraId="13FA6CFA" w14:textId="77777777" w:rsidR="00B177A4" w:rsidRDefault="00B177A4" w:rsidP="00B177A4">
      <w:pPr>
        <w:pStyle w:val="CommentText"/>
      </w:pPr>
      <w:r>
        <w:rPr>
          <w:rStyle w:val="CommentReference"/>
        </w:rPr>
        <w:annotationRef/>
      </w:r>
      <w:r>
        <w:rPr>
          <w:color w:val="222E39"/>
        </w:rPr>
        <w:t>Use a consistent format for all sections of work experience and the below.</w:t>
      </w:r>
    </w:p>
  </w:comment>
  <w:comment w:id="7" w:author="Author" w:initials="A">
    <w:p w14:paraId="6E091274" w14:textId="77777777" w:rsidR="009B72C6" w:rsidRDefault="009B72C6" w:rsidP="009B72C6">
      <w:pPr>
        <w:pStyle w:val="CommentText"/>
      </w:pPr>
      <w:r>
        <w:rPr>
          <w:rStyle w:val="CommentReference"/>
        </w:rPr>
        <w:annotationRef/>
      </w:r>
      <w:r>
        <w:rPr>
          <w:color w:val="222E39"/>
        </w:rPr>
        <w:t>Examples for ‘how to show impact’. Before you write this section, have a think about what you can quantify. Then think about skills developed, processes improved/streamlined, anything you innovated, targets achieved etc. Do not just list tasks like "served customers".</w:t>
      </w:r>
    </w:p>
  </w:comment>
  <w:comment w:id="8" w:author="Author" w:initials="A">
    <w:p w14:paraId="5A9E2392" w14:textId="77777777" w:rsidR="00716603" w:rsidRDefault="00716603" w:rsidP="00716603">
      <w:pPr>
        <w:pStyle w:val="CommentText"/>
      </w:pPr>
      <w:r>
        <w:rPr>
          <w:rStyle w:val="CommentReference"/>
        </w:rPr>
        <w:annotationRef/>
      </w:r>
      <w:r>
        <w:rPr>
          <w:color w:val="222E39"/>
        </w:rPr>
        <w:t>Have you done any volunteering? This can be a great way to show the employer how you have developed new skills and have made a positive impact in the community and in peoples lives.</w:t>
      </w:r>
    </w:p>
  </w:comment>
  <w:comment w:id="9" w:author="Author" w:initials="A">
    <w:p w14:paraId="65EB656E" w14:textId="77777777" w:rsidR="00A06F41" w:rsidRDefault="00A06F41" w:rsidP="00A06F41">
      <w:pPr>
        <w:pStyle w:val="CommentText"/>
      </w:pPr>
      <w:r>
        <w:rPr>
          <w:rStyle w:val="CommentReference"/>
        </w:rPr>
        <w:annotationRef/>
      </w:r>
      <w:r>
        <w:rPr>
          <w:color w:val="222E39"/>
        </w:rPr>
        <w:t>Student ambassador, member of any societies, sports clubs, etc. Once again, show the skills you've gained as a result. Leadership, strategic, analytical etc.</w:t>
      </w:r>
    </w:p>
  </w:comment>
  <w:comment w:id="10" w:author="Author" w:initials="A">
    <w:p w14:paraId="45AB3E63" w14:textId="77777777" w:rsidR="00B274BA" w:rsidRDefault="00B274BA" w:rsidP="00B274BA">
      <w:pPr>
        <w:pStyle w:val="CommentText"/>
      </w:pPr>
      <w:r>
        <w:rPr>
          <w:rStyle w:val="CommentReference"/>
        </w:rPr>
        <w:annotationRef/>
      </w:r>
      <w:r>
        <w:rPr>
          <w:color w:val="222E39"/>
        </w:rPr>
        <w:t>Here you could add details of any LinkedIn Learning courses, Coursera, Forage etc. It shows that you are pro-active in your learning and take your continued professional development seriously. Students can access LinkedIn Learning &amp; Forage for free through the University.</w:t>
      </w:r>
    </w:p>
  </w:comment>
  <w:comment w:id="11" w:author="Author" w:initials="A">
    <w:p w14:paraId="60B3A323" w14:textId="77777777" w:rsidR="000A4A55" w:rsidRDefault="000A4A55" w:rsidP="000A4A55">
      <w:pPr>
        <w:pStyle w:val="CommentText"/>
      </w:pPr>
      <w:r>
        <w:rPr>
          <w:rStyle w:val="CommentReference"/>
        </w:rPr>
        <w:annotationRef/>
      </w:r>
      <w:r>
        <w:rPr>
          <w:color w:val="222E39"/>
        </w:rPr>
        <w:t>List any awards/achievements.</w:t>
      </w:r>
    </w:p>
  </w:comment>
  <w:comment w:id="12" w:author="Author" w:initials="A">
    <w:p w14:paraId="20D25F9F" w14:textId="77777777" w:rsidR="009806F2" w:rsidRDefault="009806F2" w:rsidP="009806F2">
      <w:pPr>
        <w:pStyle w:val="CommentText"/>
      </w:pPr>
      <w:r>
        <w:rPr>
          <w:rStyle w:val="CommentReference"/>
        </w:rPr>
        <w:annotationRef/>
      </w:r>
      <w:r>
        <w:rPr>
          <w:color w:val="222E39"/>
        </w:rPr>
        <w:t>Do you have student memberships of any professional/industry bodies? For example the British Computer Society (BCS), the British Association of Sport and Exercise Sciences (BASES), or Institution of Civil Engineers (ICE). Please research what your own industry’s professional body is.</w:t>
      </w:r>
    </w:p>
  </w:comment>
  <w:comment w:id="13" w:author="Author" w:initials="A">
    <w:p w14:paraId="0698E902" w14:textId="77777777" w:rsidR="001E2D8E" w:rsidRDefault="005E1698" w:rsidP="001E2D8E">
      <w:pPr>
        <w:pStyle w:val="CommentText"/>
      </w:pPr>
      <w:r>
        <w:rPr>
          <w:rStyle w:val="CommentReference"/>
        </w:rPr>
        <w:annotationRef/>
      </w:r>
      <w:r w:rsidR="001E2D8E">
        <w:rPr>
          <w:color w:val="222E39"/>
        </w:rPr>
        <w:t>For jobs in the UK, list proficiency in languages other than English as this will be seen as a benefit.</w:t>
      </w:r>
    </w:p>
  </w:comment>
  <w:comment w:id="14" w:author="Author" w:initials="A">
    <w:p w14:paraId="4600B97A" w14:textId="77777777" w:rsidR="003E1604" w:rsidRDefault="003E1604" w:rsidP="003E1604">
      <w:pPr>
        <w:pStyle w:val="CommentText"/>
      </w:pPr>
      <w:r>
        <w:rPr>
          <w:rStyle w:val="CommentReference"/>
        </w:rPr>
        <w:annotationRef/>
      </w:r>
      <w:r>
        <w:rPr>
          <w:color w:val="222E39"/>
        </w:rPr>
        <w:t>Remember to describe the skills gained from your interests, especially if those skills are relevant to the position you’re applying f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02BBE9A" w15:done="0"/>
  <w15:commentEx w15:paraId="4F53E79F" w15:done="0"/>
  <w15:commentEx w15:paraId="0DC845D0" w15:done="0"/>
  <w15:commentEx w15:paraId="21718CD7" w15:done="0"/>
  <w15:commentEx w15:paraId="12B60934" w15:done="0"/>
  <w15:commentEx w15:paraId="7622D9BE" w15:done="0"/>
  <w15:commentEx w15:paraId="13FA6CFA" w15:done="0"/>
  <w15:commentEx w15:paraId="6E091274" w15:done="0"/>
  <w15:commentEx w15:paraId="5A9E2392" w15:done="0"/>
  <w15:commentEx w15:paraId="65EB656E" w15:done="0"/>
  <w15:commentEx w15:paraId="45AB3E63" w15:done="0"/>
  <w15:commentEx w15:paraId="60B3A323" w15:done="0"/>
  <w15:commentEx w15:paraId="20D25F9F" w15:done="0"/>
  <w15:commentEx w15:paraId="0698E902" w15:done="0"/>
  <w15:commentEx w15:paraId="4600B9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02BBE9A" w16cid:durableId="4517A808"/>
  <w16cid:commentId w16cid:paraId="4F53E79F" w16cid:durableId="7E9BC032"/>
  <w16cid:commentId w16cid:paraId="0DC845D0" w16cid:durableId="6763390F"/>
  <w16cid:commentId w16cid:paraId="21718CD7" w16cid:durableId="0696A0F0"/>
  <w16cid:commentId w16cid:paraId="12B60934" w16cid:durableId="76AAABE4"/>
  <w16cid:commentId w16cid:paraId="7622D9BE" w16cid:durableId="74349E49"/>
  <w16cid:commentId w16cid:paraId="13FA6CFA" w16cid:durableId="1E4F9CF7"/>
  <w16cid:commentId w16cid:paraId="6E091274" w16cid:durableId="1E19E513"/>
  <w16cid:commentId w16cid:paraId="5A9E2392" w16cid:durableId="6402DAF9"/>
  <w16cid:commentId w16cid:paraId="65EB656E" w16cid:durableId="359F98BA"/>
  <w16cid:commentId w16cid:paraId="45AB3E63" w16cid:durableId="09544BE5"/>
  <w16cid:commentId w16cid:paraId="60B3A323" w16cid:durableId="50CE2208"/>
  <w16cid:commentId w16cid:paraId="20D25F9F" w16cid:durableId="7EE22409"/>
  <w16cid:commentId w16cid:paraId="0698E902" w16cid:durableId="1F10E29F"/>
  <w16cid:commentId w16cid:paraId="4600B97A" w16cid:durableId="259449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B96911" w14:textId="77777777" w:rsidR="003C5D7C" w:rsidRDefault="003C5D7C" w:rsidP="0072570E">
      <w:pPr>
        <w:spacing w:after="0" w:line="240" w:lineRule="auto"/>
      </w:pPr>
      <w:r>
        <w:separator/>
      </w:r>
    </w:p>
  </w:endnote>
  <w:endnote w:type="continuationSeparator" w:id="0">
    <w:p w14:paraId="62D5E843" w14:textId="77777777" w:rsidR="003C5D7C" w:rsidRDefault="003C5D7C" w:rsidP="00725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1B6D0A" w14:textId="77777777" w:rsidR="0072570E" w:rsidRDefault="00725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F3AB01" w14:textId="77777777" w:rsidR="0072570E" w:rsidRDefault="007257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996981" w14:textId="77777777" w:rsidR="0072570E" w:rsidRDefault="00725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4135A3" w14:textId="77777777" w:rsidR="003C5D7C" w:rsidRDefault="003C5D7C" w:rsidP="0072570E">
      <w:pPr>
        <w:spacing w:after="0" w:line="240" w:lineRule="auto"/>
      </w:pPr>
      <w:r>
        <w:separator/>
      </w:r>
    </w:p>
  </w:footnote>
  <w:footnote w:type="continuationSeparator" w:id="0">
    <w:p w14:paraId="013B20FD" w14:textId="77777777" w:rsidR="003C5D7C" w:rsidRDefault="003C5D7C" w:rsidP="007257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E2325" w14:textId="77777777" w:rsidR="0072570E" w:rsidRDefault="007257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600E7" w14:textId="77777777" w:rsidR="0072570E" w:rsidRDefault="007257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6B97C" w14:textId="77777777" w:rsidR="0072570E" w:rsidRDefault="007257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Speaker phone" style="width:1in;height:1in;visibility:visible;mso-wrap-style:square" o:bullet="t">
        <v:imagedata r:id="rId1" o:title="Speaker phone"/>
      </v:shape>
    </w:pict>
  </w:numPicBullet>
  <w:abstractNum w:abstractNumId="0" w15:restartNumberingAfterBreak="0">
    <w:nsid w:val="03F16C0A"/>
    <w:multiLevelType w:val="hybridMultilevel"/>
    <w:tmpl w:val="38209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D46094"/>
    <w:multiLevelType w:val="hybridMultilevel"/>
    <w:tmpl w:val="91666AB4"/>
    <w:lvl w:ilvl="0" w:tplc="9B58E9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656677"/>
    <w:multiLevelType w:val="hybridMultilevel"/>
    <w:tmpl w:val="612E7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C63DAC"/>
    <w:multiLevelType w:val="hybridMultilevel"/>
    <w:tmpl w:val="5D9CAC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D54BB0"/>
    <w:multiLevelType w:val="hybridMultilevel"/>
    <w:tmpl w:val="12606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6A419A"/>
    <w:multiLevelType w:val="hybridMultilevel"/>
    <w:tmpl w:val="F138A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9E622DF"/>
    <w:multiLevelType w:val="hybridMultilevel"/>
    <w:tmpl w:val="DE922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2316C3"/>
    <w:multiLevelType w:val="hybridMultilevel"/>
    <w:tmpl w:val="B4A0D23A"/>
    <w:lvl w:ilvl="0" w:tplc="9B58E9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D50810"/>
    <w:multiLevelType w:val="hybridMultilevel"/>
    <w:tmpl w:val="DFA68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CF1C8A"/>
    <w:multiLevelType w:val="hybridMultilevel"/>
    <w:tmpl w:val="85DE1A9C"/>
    <w:lvl w:ilvl="0" w:tplc="9B58E9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DFC3649"/>
    <w:multiLevelType w:val="hybridMultilevel"/>
    <w:tmpl w:val="A6C457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9126D7"/>
    <w:multiLevelType w:val="hybridMultilevel"/>
    <w:tmpl w:val="6130C6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D1D2291"/>
    <w:multiLevelType w:val="hybridMultilevel"/>
    <w:tmpl w:val="9B7C5BFA"/>
    <w:lvl w:ilvl="0" w:tplc="9B58E9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D8533C4"/>
    <w:multiLevelType w:val="hybridMultilevel"/>
    <w:tmpl w:val="512A0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CA3040"/>
    <w:multiLevelType w:val="hybridMultilevel"/>
    <w:tmpl w:val="64AA283C"/>
    <w:lvl w:ilvl="0" w:tplc="9B58E9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8361EF"/>
    <w:multiLevelType w:val="hybridMultilevel"/>
    <w:tmpl w:val="AC62B31A"/>
    <w:lvl w:ilvl="0" w:tplc="9B58E9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88F05E4"/>
    <w:multiLevelType w:val="hybridMultilevel"/>
    <w:tmpl w:val="E14CAAFE"/>
    <w:lvl w:ilvl="0" w:tplc="9B58E9E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52430B4"/>
    <w:multiLevelType w:val="hybridMultilevel"/>
    <w:tmpl w:val="3DF8A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99518A5"/>
    <w:multiLevelType w:val="hybridMultilevel"/>
    <w:tmpl w:val="6D361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31142585">
    <w:abstractNumId w:val="13"/>
  </w:num>
  <w:num w:numId="2" w16cid:durableId="1705253707">
    <w:abstractNumId w:val="2"/>
  </w:num>
  <w:num w:numId="3" w16cid:durableId="1775052430">
    <w:abstractNumId w:val="8"/>
  </w:num>
  <w:num w:numId="4" w16cid:durableId="390881714">
    <w:abstractNumId w:val="16"/>
  </w:num>
  <w:num w:numId="5" w16cid:durableId="122581282">
    <w:abstractNumId w:val="15"/>
  </w:num>
  <w:num w:numId="6" w16cid:durableId="773404006">
    <w:abstractNumId w:val="9"/>
  </w:num>
  <w:num w:numId="7" w16cid:durableId="1997489058">
    <w:abstractNumId w:val="12"/>
  </w:num>
  <w:num w:numId="8" w16cid:durableId="1330520200">
    <w:abstractNumId w:val="14"/>
  </w:num>
  <w:num w:numId="9" w16cid:durableId="563491911">
    <w:abstractNumId w:val="1"/>
  </w:num>
  <w:num w:numId="10" w16cid:durableId="98721486">
    <w:abstractNumId w:val="7"/>
  </w:num>
  <w:num w:numId="11" w16cid:durableId="759833713">
    <w:abstractNumId w:val="18"/>
  </w:num>
  <w:num w:numId="12" w16cid:durableId="8144384">
    <w:abstractNumId w:val="10"/>
  </w:num>
  <w:num w:numId="13" w16cid:durableId="1126047091">
    <w:abstractNumId w:val="17"/>
  </w:num>
  <w:num w:numId="14" w16cid:durableId="2145349873">
    <w:abstractNumId w:val="3"/>
  </w:num>
  <w:num w:numId="15" w16cid:durableId="1924681172">
    <w:abstractNumId w:val="0"/>
  </w:num>
  <w:num w:numId="16" w16cid:durableId="2142726441">
    <w:abstractNumId w:val="6"/>
  </w:num>
  <w:num w:numId="17" w16cid:durableId="1415128240">
    <w:abstractNumId w:val="4"/>
  </w:num>
  <w:num w:numId="18" w16cid:durableId="405759733">
    <w:abstractNumId w:val="11"/>
  </w:num>
  <w:num w:numId="19" w16cid:durableId="9040982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51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xNDa2tDQ1NjGysLRU0lEKTi0uzszPAykwrAUAzTw+5SwAAAA="/>
  </w:docVars>
  <w:rsids>
    <w:rsidRoot w:val="004A38C7"/>
    <w:rsid w:val="00000A4B"/>
    <w:rsid w:val="00041289"/>
    <w:rsid w:val="0004400A"/>
    <w:rsid w:val="000471FD"/>
    <w:rsid w:val="00051F87"/>
    <w:rsid w:val="00082988"/>
    <w:rsid w:val="00095C14"/>
    <w:rsid w:val="000A4A55"/>
    <w:rsid w:val="000B0B61"/>
    <w:rsid w:val="000B0B67"/>
    <w:rsid w:val="000C557A"/>
    <w:rsid w:val="000C6939"/>
    <w:rsid w:val="000D7211"/>
    <w:rsid w:val="000E411F"/>
    <w:rsid w:val="00102316"/>
    <w:rsid w:val="001176EE"/>
    <w:rsid w:val="00125B7B"/>
    <w:rsid w:val="00145DDC"/>
    <w:rsid w:val="001464DE"/>
    <w:rsid w:val="00165AF9"/>
    <w:rsid w:val="0019178D"/>
    <w:rsid w:val="00191D04"/>
    <w:rsid w:val="001950CB"/>
    <w:rsid w:val="001B58E5"/>
    <w:rsid w:val="001C5D0E"/>
    <w:rsid w:val="001E2D8E"/>
    <w:rsid w:val="001E44D5"/>
    <w:rsid w:val="001E7AC1"/>
    <w:rsid w:val="00206264"/>
    <w:rsid w:val="00211068"/>
    <w:rsid w:val="00213F5B"/>
    <w:rsid w:val="0023065B"/>
    <w:rsid w:val="002A6B10"/>
    <w:rsid w:val="002A754A"/>
    <w:rsid w:val="002C23DD"/>
    <w:rsid w:val="002F6B33"/>
    <w:rsid w:val="0034248E"/>
    <w:rsid w:val="00345E58"/>
    <w:rsid w:val="00351804"/>
    <w:rsid w:val="00353781"/>
    <w:rsid w:val="00356324"/>
    <w:rsid w:val="00370370"/>
    <w:rsid w:val="003711CC"/>
    <w:rsid w:val="003B6815"/>
    <w:rsid w:val="003C3B4D"/>
    <w:rsid w:val="003C5D7C"/>
    <w:rsid w:val="003C71B3"/>
    <w:rsid w:val="003D01C5"/>
    <w:rsid w:val="003E1604"/>
    <w:rsid w:val="003E2F21"/>
    <w:rsid w:val="00403A11"/>
    <w:rsid w:val="004061BE"/>
    <w:rsid w:val="00421279"/>
    <w:rsid w:val="00436CBF"/>
    <w:rsid w:val="004535BD"/>
    <w:rsid w:val="00454789"/>
    <w:rsid w:val="004A38C7"/>
    <w:rsid w:val="004D28EC"/>
    <w:rsid w:val="004F30E5"/>
    <w:rsid w:val="005044B6"/>
    <w:rsid w:val="00516B8F"/>
    <w:rsid w:val="005243CD"/>
    <w:rsid w:val="00550BCD"/>
    <w:rsid w:val="00552EF7"/>
    <w:rsid w:val="00556657"/>
    <w:rsid w:val="00560845"/>
    <w:rsid w:val="00566E79"/>
    <w:rsid w:val="00583ACD"/>
    <w:rsid w:val="005965B0"/>
    <w:rsid w:val="00597F12"/>
    <w:rsid w:val="005C4E6B"/>
    <w:rsid w:val="005D778E"/>
    <w:rsid w:val="005E1698"/>
    <w:rsid w:val="00626EC0"/>
    <w:rsid w:val="00630D30"/>
    <w:rsid w:val="0063161E"/>
    <w:rsid w:val="00642A5F"/>
    <w:rsid w:val="00666E43"/>
    <w:rsid w:val="00675F71"/>
    <w:rsid w:val="00681BCA"/>
    <w:rsid w:val="00682785"/>
    <w:rsid w:val="00685179"/>
    <w:rsid w:val="006969E3"/>
    <w:rsid w:val="006A1097"/>
    <w:rsid w:val="006A24BD"/>
    <w:rsid w:val="006C5BDF"/>
    <w:rsid w:val="006C65B9"/>
    <w:rsid w:val="006D55FD"/>
    <w:rsid w:val="006E3214"/>
    <w:rsid w:val="0070049A"/>
    <w:rsid w:val="00716603"/>
    <w:rsid w:val="0072570E"/>
    <w:rsid w:val="00765ECF"/>
    <w:rsid w:val="00773396"/>
    <w:rsid w:val="00793B49"/>
    <w:rsid w:val="007A1D40"/>
    <w:rsid w:val="007C6189"/>
    <w:rsid w:val="00807505"/>
    <w:rsid w:val="00831CCA"/>
    <w:rsid w:val="0083281E"/>
    <w:rsid w:val="0083291B"/>
    <w:rsid w:val="008566FD"/>
    <w:rsid w:val="00857D36"/>
    <w:rsid w:val="008C3C14"/>
    <w:rsid w:val="008C6A32"/>
    <w:rsid w:val="008F271E"/>
    <w:rsid w:val="008F3215"/>
    <w:rsid w:val="00902522"/>
    <w:rsid w:val="00937C19"/>
    <w:rsid w:val="00945B29"/>
    <w:rsid w:val="00956BFD"/>
    <w:rsid w:val="009620EB"/>
    <w:rsid w:val="00965F12"/>
    <w:rsid w:val="009806F2"/>
    <w:rsid w:val="009A49F7"/>
    <w:rsid w:val="009B72C6"/>
    <w:rsid w:val="009F4E74"/>
    <w:rsid w:val="00A06F41"/>
    <w:rsid w:val="00A15689"/>
    <w:rsid w:val="00A40735"/>
    <w:rsid w:val="00A41850"/>
    <w:rsid w:val="00A43FE4"/>
    <w:rsid w:val="00A47B11"/>
    <w:rsid w:val="00A57995"/>
    <w:rsid w:val="00AA013C"/>
    <w:rsid w:val="00AD602A"/>
    <w:rsid w:val="00AE29CC"/>
    <w:rsid w:val="00B177A4"/>
    <w:rsid w:val="00B274BA"/>
    <w:rsid w:val="00B37A59"/>
    <w:rsid w:val="00B6233C"/>
    <w:rsid w:val="00B81699"/>
    <w:rsid w:val="00B92B54"/>
    <w:rsid w:val="00B94EE9"/>
    <w:rsid w:val="00BA0093"/>
    <w:rsid w:val="00BA1A38"/>
    <w:rsid w:val="00BC11C2"/>
    <w:rsid w:val="00BC62FD"/>
    <w:rsid w:val="00BE22A7"/>
    <w:rsid w:val="00BF0489"/>
    <w:rsid w:val="00BF0F0C"/>
    <w:rsid w:val="00BF51FA"/>
    <w:rsid w:val="00C07E6A"/>
    <w:rsid w:val="00C179C9"/>
    <w:rsid w:val="00C37B59"/>
    <w:rsid w:val="00C464B7"/>
    <w:rsid w:val="00C617AA"/>
    <w:rsid w:val="00C82A7A"/>
    <w:rsid w:val="00C8412F"/>
    <w:rsid w:val="00CD1E80"/>
    <w:rsid w:val="00CE16D1"/>
    <w:rsid w:val="00CE3B7B"/>
    <w:rsid w:val="00CF63BA"/>
    <w:rsid w:val="00D0105B"/>
    <w:rsid w:val="00D0523F"/>
    <w:rsid w:val="00D07E49"/>
    <w:rsid w:val="00D251D3"/>
    <w:rsid w:val="00D30D3E"/>
    <w:rsid w:val="00D52A09"/>
    <w:rsid w:val="00D641E4"/>
    <w:rsid w:val="00D648D3"/>
    <w:rsid w:val="00D90C98"/>
    <w:rsid w:val="00D92E3C"/>
    <w:rsid w:val="00E2417B"/>
    <w:rsid w:val="00E33864"/>
    <w:rsid w:val="00E62647"/>
    <w:rsid w:val="00E62C6D"/>
    <w:rsid w:val="00E65DE0"/>
    <w:rsid w:val="00E82B46"/>
    <w:rsid w:val="00E93E26"/>
    <w:rsid w:val="00ED5F7B"/>
    <w:rsid w:val="00EF083C"/>
    <w:rsid w:val="00F05712"/>
    <w:rsid w:val="00F13477"/>
    <w:rsid w:val="00F23C2D"/>
    <w:rsid w:val="00F57F3D"/>
    <w:rsid w:val="00FE0353"/>
    <w:rsid w:val="00FE0D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2"/>
    </o:shapelayout>
  </w:shapeDefaults>
  <w:decimalSymbol w:val="."/>
  <w:listSeparator w:val=","/>
  <w14:docId w14:val="00FAC81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64B7"/>
    <w:rPr>
      <w:color w:val="0563C1" w:themeColor="hyperlink"/>
      <w:u w:val="single"/>
    </w:rPr>
  </w:style>
  <w:style w:type="paragraph" w:styleId="ListParagraph">
    <w:name w:val="List Paragraph"/>
    <w:basedOn w:val="Normal"/>
    <w:uiPriority w:val="34"/>
    <w:qFormat/>
    <w:rsid w:val="001E7AC1"/>
    <w:pPr>
      <w:ind w:left="720"/>
      <w:contextualSpacing/>
    </w:pPr>
  </w:style>
  <w:style w:type="paragraph" w:styleId="Header">
    <w:name w:val="header"/>
    <w:basedOn w:val="Normal"/>
    <w:link w:val="HeaderChar"/>
    <w:uiPriority w:val="99"/>
    <w:unhideWhenUsed/>
    <w:rsid w:val="0072570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570E"/>
  </w:style>
  <w:style w:type="paragraph" w:styleId="Footer">
    <w:name w:val="footer"/>
    <w:basedOn w:val="Normal"/>
    <w:link w:val="FooterChar"/>
    <w:uiPriority w:val="99"/>
    <w:unhideWhenUsed/>
    <w:rsid w:val="0072570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570E"/>
  </w:style>
  <w:style w:type="character" w:styleId="CommentReference">
    <w:name w:val="annotation reference"/>
    <w:basedOn w:val="DefaultParagraphFont"/>
    <w:uiPriority w:val="99"/>
    <w:semiHidden/>
    <w:unhideWhenUsed/>
    <w:rsid w:val="00945B29"/>
    <w:rPr>
      <w:sz w:val="16"/>
      <w:szCs w:val="16"/>
    </w:rPr>
  </w:style>
  <w:style w:type="paragraph" w:styleId="CommentText">
    <w:name w:val="annotation text"/>
    <w:basedOn w:val="Normal"/>
    <w:link w:val="CommentTextChar"/>
    <w:uiPriority w:val="99"/>
    <w:unhideWhenUsed/>
    <w:rsid w:val="00945B29"/>
    <w:pPr>
      <w:spacing w:line="240" w:lineRule="auto"/>
    </w:pPr>
    <w:rPr>
      <w:sz w:val="20"/>
      <w:szCs w:val="20"/>
    </w:rPr>
  </w:style>
  <w:style w:type="character" w:customStyle="1" w:styleId="CommentTextChar">
    <w:name w:val="Comment Text Char"/>
    <w:basedOn w:val="DefaultParagraphFont"/>
    <w:link w:val="CommentText"/>
    <w:uiPriority w:val="99"/>
    <w:rsid w:val="00945B29"/>
    <w:rPr>
      <w:sz w:val="20"/>
      <w:szCs w:val="20"/>
    </w:rPr>
  </w:style>
  <w:style w:type="paragraph" w:styleId="CommentSubject">
    <w:name w:val="annotation subject"/>
    <w:basedOn w:val="CommentText"/>
    <w:next w:val="CommentText"/>
    <w:link w:val="CommentSubjectChar"/>
    <w:uiPriority w:val="99"/>
    <w:semiHidden/>
    <w:unhideWhenUsed/>
    <w:rsid w:val="00945B29"/>
    <w:rPr>
      <w:b/>
      <w:bCs/>
    </w:rPr>
  </w:style>
  <w:style w:type="character" w:customStyle="1" w:styleId="CommentSubjectChar">
    <w:name w:val="Comment Subject Char"/>
    <w:basedOn w:val="CommentTextChar"/>
    <w:link w:val="CommentSubject"/>
    <w:uiPriority w:val="99"/>
    <w:semiHidden/>
    <w:rsid w:val="00945B29"/>
    <w:rPr>
      <w:b/>
      <w:bCs/>
      <w:sz w:val="20"/>
      <w:szCs w:val="20"/>
    </w:rPr>
  </w:style>
  <w:style w:type="character" w:styleId="UnresolvedMention">
    <w:name w:val="Unresolved Mention"/>
    <w:basedOn w:val="DefaultParagraphFont"/>
    <w:uiPriority w:val="99"/>
    <w:semiHidden/>
    <w:unhideWhenUsed/>
    <w:rsid w:val="00597F12"/>
    <w:rPr>
      <w:color w:val="605E5C"/>
      <w:shd w:val="clear" w:color="auto" w:fill="E1DFDD"/>
    </w:rPr>
  </w:style>
  <w:style w:type="character" w:styleId="FollowedHyperlink">
    <w:name w:val="FollowedHyperlink"/>
    <w:basedOn w:val="DefaultParagraphFont"/>
    <w:uiPriority w:val="99"/>
    <w:semiHidden/>
    <w:unhideWhenUsed/>
    <w:rsid w:val="00A579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189852">
      <w:bodyDiv w:val="1"/>
      <w:marLeft w:val="0"/>
      <w:marRight w:val="0"/>
      <w:marTop w:val="0"/>
      <w:marBottom w:val="0"/>
      <w:divBdr>
        <w:top w:val="none" w:sz="0" w:space="0" w:color="auto"/>
        <w:left w:val="none" w:sz="0" w:space="0" w:color="auto"/>
        <w:bottom w:val="none" w:sz="0" w:space="0" w:color="auto"/>
        <w:right w:val="none" w:sz="0" w:space="0" w:color="auto"/>
      </w:divBdr>
    </w:div>
    <w:div w:id="1442453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john-smith" TargetMode="External"/><Relationship Id="rId13" Type="http://schemas.openxmlformats.org/officeDocument/2006/relationships/image" Target="media/image3.sv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ohn.smith@gmail.com" TargetMode="Externa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52</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5T16:34:00Z</dcterms:created>
  <dcterms:modified xsi:type="dcterms:W3CDTF">2024-08-13T11:20:00Z</dcterms:modified>
</cp:coreProperties>
</file>